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EA70416" w14:textId="77777777" w:rsidR="00AB3A2F" w:rsidRDefault="00AB3A2F" w:rsidP="00AB3A2F">
      <w:pPr>
        <w:pStyle w:val="BodyText"/>
      </w:pPr>
      <w:r>
        <w:rPr>
          <w:b/>
        </w:rPr>
        <w:t>Title:</w:t>
      </w:r>
      <w:r>
        <w:t xml:space="preserve"> Tree height and hydraulic traits shape growth responses across droughts in a temperate broadleaf forest</w:t>
      </w:r>
    </w:p>
    <w:p w14:paraId="08547A71" w14:textId="77777777" w:rsidR="00AB3A2F" w:rsidRDefault="00AB3A2F" w:rsidP="00AB3A2F">
      <w:pPr>
        <w:pStyle w:val="BodyText"/>
      </w:pPr>
      <w:r>
        <w:rPr>
          <w:b/>
        </w:rPr>
        <w:t>Authors:</w:t>
      </w:r>
      <w:r>
        <w:t xml:space="preserve"> Ian R. McGregor</w:t>
      </w:r>
      <w:r>
        <w:rPr>
          <w:vertAlign w:val="superscript"/>
        </w:rPr>
        <w:t>1,2</w:t>
      </w:r>
      <w:r>
        <w:t>, Ryan Helcoski</w:t>
      </w:r>
      <w:r>
        <w:rPr>
          <w:vertAlign w:val="superscript"/>
        </w:rPr>
        <w:t>1</w:t>
      </w:r>
      <w:r>
        <w:t>, Norbert Kunert</w:t>
      </w:r>
      <w:r>
        <w:rPr>
          <w:vertAlign w:val="superscript"/>
        </w:rPr>
        <w:t>1,3</w:t>
      </w:r>
      <w:r>
        <w:t>, Alan J. Tepley</w:t>
      </w:r>
      <w:r>
        <w:rPr>
          <w:vertAlign w:val="superscript"/>
        </w:rPr>
        <w:t>1,4</w:t>
      </w:r>
      <w:r>
        <w:t>, Erika B. Gonzalez-Akre</w:t>
      </w:r>
      <w:r>
        <w:rPr>
          <w:vertAlign w:val="superscript"/>
        </w:rPr>
        <w:t>1</w:t>
      </w:r>
      <w:r>
        <w:t>, Valentine Herrmann</w:t>
      </w:r>
      <w:r>
        <w:rPr>
          <w:vertAlign w:val="superscript"/>
        </w:rPr>
        <w:t>1</w:t>
      </w:r>
      <w:r>
        <w:t>, Joseph Zailaa</w:t>
      </w:r>
      <w:r>
        <w:rPr>
          <w:vertAlign w:val="superscript"/>
        </w:rPr>
        <w:t>1,5</w:t>
      </w:r>
      <w:r>
        <w:t>, Atticus Stovall</w:t>
      </w:r>
      <w:r>
        <w:rPr>
          <w:vertAlign w:val="superscript"/>
        </w:rPr>
        <w:t>1,6,7</w:t>
      </w:r>
      <w:r>
        <w:t>, Norman A. Bourg</w:t>
      </w:r>
      <w:r>
        <w:rPr>
          <w:vertAlign w:val="superscript"/>
        </w:rPr>
        <w:t>1</w:t>
      </w:r>
      <w:r>
        <w:t>, William J. McShea</w:t>
      </w:r>
      <w:r>
        <w:rPr>
          <w:vertAlign w:val="superscript"/>
        </w:rPr>
        <w:t>1</w:t>
      </w:r>
      <w:r>
        <w:t>, Neil Pederson</w:t>
      </w:r>
      <w:r>
        <w:rPr>
          <w:vertAlign w:val="superscript"/>
        </w:rPr>
        <w:t>8</w:t>
      </w:r>
      <w:r>
        <w:t>, Lawren Sack</w:t>
      </w:r>
      <w:r>
        <w:rPr>
          <w:vertAlign w:val="superscript"/>
        </w:rPr>
        <w:t>9,10</w:t>
      </w:r>
      <w:r>
        <w:t>, Kristina J. Anderson-Teixeira</w:t>
      </w:r>
      <w:r>
        <w:rPr>
          <w:vertAlign w:val="superscript"/>
        </w:rPr>
        <w:t>1,3</w:t>
      </w:r>
      <w:r>
        <w:t>*</w:t>
      </w:r>
    </w:p>
    <w:p w14:paraId="2BE9FF3E" w14:textId="77777777" w:rsidR="00AB3A2F" w:rsidRDefault="00AB3A2F" w:rsidP="00AB3A2F">
      <w:pPr>
        <w:pStyle w:val="BodyText"/>
      </w:pPr>
      <w:r>
        <w:rPr>
          <w:b/>
        </w:rPr>
        <w:t>Author Affiliations:</w:t>
      </w:r>
    </w:p>
    <w:p w14:paraId="4AF1BE39" w14:textId="77777777" w:rsidR="00AB3A2F" w:rsidRDefault="00AB3A2F" w:rsidP="00AB3A2F">
      <w:pPr>
        <w:pStyle w:val="Compact"/>
        <w:numPr>
          <w:ilvl w:val="0"/>
          <w:numId w:val="1"/>
        </w:numPr>
      </w:pPr>
      <w:r>
        <w:t>Conservation Ecology Center; Smithsonian Conservation Biology Institute; National Zoological Park, Front Royal, VA 22630, USA</w:t>
      </w:r>
    </w:p>
    <w:p w14:paraId="371B5C3C" w14:textId="77777777" w:rsidR="00AB3A2F" w:rsidRDefault="00AB3A2F" w:rsidP="00AB3A2F">
      <w:pPr>
        <w:pStyle w:val="Compact"/>
        <w:numPr>
          <w:ilvl w:val="0"/>
          <w:numId w:val="1"/>
        </w:numPr>
      </w:pPr>
      <w:r>
        <w:t>Center for Geospatial Analytics; North Carolina State University; Raleigh, NC 27607, USA</w:t>
      </w:r>
    </w:p>
    <w:p w14:paraId="2FAE473C" w14:textId="77777777" w:rsidR="00AB3A2F" w:rsidRDefault="00AB3A2F" w:rsidP="00AB3A2F">
      <w:pPr>
        <w:pStyle w:val="Compact"/>
        <w:numPr>
          <w:ilvl w:val="0"/>
          <w:numId w:val="1"/>
        </w:numPr>
      </w:pPr>
      <w:r>
        <w:t>Center for Tropical Forest Science-Forest Global Earth Observatory; Smithsonian Tropical Research Institute; Panama, Republic of Panama</w:t>
      </w:r>
    </w:p>
    <w:p w14:paraId="4BEF8FAE" w14:textId="77777777" w:rsidR="00AB3A2F" w:rsidRDefault="00AB3A2F" w:rsidP="00AB3A2F">
      <w:pPr>
        <w:pStyle w:val="Compact"/>
        <w:numPr>
          <w:ilvl w:val="0"/>
          <w:numId w:val="1"/>
        </w:numPr>
      </w:pPr>
      <w:r>
        <w:t>Canadian Forest Service, Northern Forestry Centre, Edmonton, Alberta, Canada</w:t>
      </w:r>
    </w:p>
    <w:p w14:paraId="4067D99B" w14:textId="77777777" w:rsidR="00AB3A2F" w:rsidRDefault="00AB3A2F" w:rsidP="00AB3A2F">
      <w:pPr>
        <w:pStyle w:val="Compact"/>
        <w:numPr>
          <w:ilvl w:val="0"/>
          <w:numId w:val="1"/>
        </w:numPr>
      </w:pPr>
      <w:r>
        <w:t>Biological Sciences Department; California State University; Los Angeles, CA 90032, USA</w:t>
      </w:r>
    </w:p>
    <w:p w14:paraId="6B13EF84" w14:textId="77777777" w:rsidR="00AB3A2F" w:rsidRDefault="00AB3A2F" w:rsidP="00AB3A2F">
      <w:pPr>
        <w:pStyle w:val="Compact"/>
        <w:numPr>
          <w:ilvl w:val="0"/>
          <w:numId w:val="1"/>
        </w:numPr>
      </w:pPr>
      <w:r>
        <w:t>Department of Environmental Sciences, University of Virginia, Charlottesville, VA 22903, USA</w:t>
      </w:r>
    </w:p>
    <w:p w14:paraId="76D87D7B" w14:textId="77777777" w:rsidR="00AB3A2F" w:rsidRDefault="00AB3A2F" w:rsidP="00AB3A2F">
      <w:pPr>
        <w:pStyle w:val="Compact"/>
        <w:numPr>
          <w:ilvl w:val="0"/>
          <w:numId w:val="1"/>
        </w:numPr>
      </w:pPr>
      <w:r>
        <w:t>NASA Goddard Space Flight Center; Greenbelt, MD 20771, USA</w:t>
      </w:r>
    </w:p>
    <w:p w14:paraId="6A52D27D" w14:textId="77777777" w:rsidR="00AB3A2F" w:rsidRDefault="00AB3A2F" w:rsidP="00AB3A2F">
      <w:pPr>
        <w:pStyle w:val="Compact"/>
        <w:numPr>
          <w:ilvl w:val="0"/>
          <w:numId w:val="1"/>
        </w:numPr>
      </w:pPr>
      <w:r>
        <w:t xml:space="preserve">Harvard Forest, </w:t>
      </w:r>
      <w:proofErr w:type="spellStart"/>
      <w:r>
        <w:t>Petersham</w:t>
      </w:r>
      <w:proofErr w:type="spellEnd"/>
      <w:r>
        <w:t>, MA 01366, USA</w:t>
      </w:r>
    </w:p>
    <w:p w14:paraId="0661FA87" w14:textId="77777777" w:rsidR="00AB3A2F" w:rsidRDefault="00AB3A2F" w:rsidP="00AB3A2F">
      <w:pPr>
        <w:pStyle w:val="Compact"/>
        <w:numPr>
          <w:ilvl w:val="0"/>
          <w:numId w:val="1"/>
        </w:numPr>
      </w:pPr>
      <w:r>
        <w:t>Department of Ecology and Evolutionary Biology; University of California, Los Angeles; Los Angeles, CA 90095, USA</w:t>
      </w:r>
    </w:p>
    <w:p w14:paraId="77D4BCD8" w14:textId="77777777" w:rsidR="00AB3A2F" w:rsidRDefault="00AB3A2F" w:rsidP="00AB3A2F">
      <w:pPr>
        <w:pStyle w:val="Compact"/>
        <w:numPr>
          <w:ilvl w:val="0"/>
          <w:numId w:val="1"/>
        </w:numPr>
      </w:pPr>
      <w:r>
        <w:t>Institute of the Environment and Sustainability; University of California, Los Angeles; Los Angeles, CA 90095, USA</w:t>
      </w:r>
    </w:p>
    <w:p w14:paraId="375DA653" w14:textId="77777777" w:rsidR="00AB3A2F" w:rsidRDefault="00AB3A2F" w:rsidP="00AB3A2F">
      <w:pPr>
        <w:pStyle w:val="FirstParagraph"/>
      </w:pPr>
      <w:r>
        <w:t xml:space="preserve">*corresponding author: </w:t>
      </w:r>
      <w:hyperlink r:id="rId5">
        <w:r>
          <w:rPr>
            <w:rStyle w:val="Hyperlink"/>
          </w:rPr>
          <w:t>teixeirak@si.edu</w:t>
        </w:r>
      </w:hyperlink>
      <w:r>
        <w:t>; +1 540 635 6546</w:t>
      </w:r>
    </w:p>
    <w:tbl>
      <w:tblPr>
        <w:tblW w:w="5000" w:type="pct"/>
        <w:tblLook w:val="07E0" w:firstRow="1" w:lastRow="1" w:firstColumn="1" w:lastColumn="1" w:noHBand="1" w:noVBand="1"/>
      </w:tblPr>
      <w:tblGrid>
        <w:gridCol w:w="3180"/>
        <w:gridCol w:w="3164"/>
        <w:gridCol w:w="1918"/>
        <w:gridCol w:w="1098"/>
      </w:tblGrid>
      <w:tr w:rsidR="00AB3A2F" w14:paraId="34C6F50A" w14:textId="77777777" w:rsidTr="0066249C">
        <w:tc>
          <w:tcPr>
            <w:tcW w:w="0" w:type="auto"/>
            <w:tcBorders>
              <w:bottom w:val="single" w:sz="0" w:space="0" w:color="auto"/>
            </w:tcBorders>
            <w:vAlign w:val="bottom"/>
          </w:tcPr>
          <w:p w14:paraId="1EC2A1BC" w14:textId="77777777" w:rsidR="00AB3A2F" w:rsidRDefault="00AB3A2F" w:rsidP="0066249C">
            <w:pPr>
              <w:pStyle w:val="Compact"/>
            </w:pPr>
            <w:r>
              <w:t>Text</w:t>
            </w:r>
          </w:p>
        </w:tc>
        <w:tc>
          <w:tcPr>
            <w:tcW w:w="0" w:type="auto"/>
            <w:tcBorders>
              <w:bottom w:val="single" w:sz="0" w:space="0" w:color="auto"/>
            </w:tcBorders>
            <w:vAlign w:val="bottom"/>
          </w:tcPr>
          <w:p w14:paraId="2BC36C22" w14:textId="77777777" w:rsidR="00AB3A2F" w:rsidRDefault="00AB3A2F" w:rsidP="0066249C">
            <w:pPr>
              <w:pStyle w:val="Compact"/>
            </w:pPr>
            <w:r>
              <w:t>word count</w:t>
            </w:r>
          </w:p>
        </w:tc>
        <w:tc>
          <w:tcPr>
            <w:tcW w:w="0" w:type="auto"/>
            <w:tcBorders>
              <w:bottom w:val="single" w:sz="0" w:space="0" w:color="auto"/>
            </w:tcBorders>
            <w:vAlign w:val="bottom"/>
          </w:tcPr>
          <w:p w14:paraId="03182F18" w14:textId="77777777" w:rsidR="00AB3A2F" w:rsidRDefault="00AB3A2F" w:rsidP="0066249C">
            <w:pPr>
              <w:pStyle w:val="Compact"/>
            </w:pPr>
            <w:r>
              <w:t>other</w:t>
            </w:r>
          </w:p>
        </w:tc>
        <w:tc>
          <w:tcPr>
            <w:tcW w:w="0" w:type="auto"/>
            <w:tcBorders>
              <w:bottom w:val="single" w:sz="0" w:space="0" w:color="auto"/>
            </w:tcBorders>
            <w:vAlign w:val="bottom"/>
          </w:tcPr>
          <w:p w14:paraId="51D35DEC" w14:textId="77777777" w:rsidR="00AB3A2F" w:rsidRDefault="00AB3A2F" w:rsidP="0066249C">
            <w:pPr>
              <w:pStyle w:val="Compact"/>
            </w:pPr>
            <w:r>
              <w:t>n</w:t>
            </w:r>
          </w:p>
        </w:tc>
      </w:tr>
      <w:tr w:rsidR="00AB3A2F" w14:paraId="7A4B77C8" w14:textId="77777777" w:rsidTr="0066249C">
        <w:tc>
          <w:tcPr>
            <w:tcW w:w="0" w:type="auto"/>
          </w:tcPr>
          <w:p w14:paraId="4FB343FE" w14:textId="77777777" w:rsidR="00AB3A2F" w:rsidRDefault="00AB3A2F" w:rsidP="0066249C">
            <w:pPr>
              <w:pStyle w:val="Compact"/>
            </w:pPr>
            <w:r>
              <w:t>Total word count (excluding summary, references and legends)</w:t>
            </w:r>
          </w:p>
        </w:tc>
        <w:tc>
          <w:tcPr>
            <w:tcW w:w="0" w:type="auto"/>
          </w:tcPr>
          <w:p w14:paraId="2B444C6E" w14:textId="77777777" w:rsidR="00AB3A2F" w:rsidRDefault="00AB3A2F" w:rsidP="0066249C">
            <w:pPr>
              <w:pStyle w:val="Compact"/>
            </w:pPr>
            <w:r>
              <w:t>currently ~5855 (strict limit 6,500)</w:t>
            </w:r>
          </w:p>
        </w:tc>
        <w:tc>
          <w:tcPr>
            <w:tcW w:w="0" w:type="auto"/>
          </w:tcPr>
          <w:p w14:paraId="7634D3AD" w14:textId="77777777" w:rsidR="00AB3A2F" w:rsidRDefault="00AB3A2F" w:rsidP="0066249C">
            <w:pPr>
              <w:pStyle w:val="Compact"/>
            </w:pPr>
            <w:r>
              <w:t>No. of figures</w:t>
            </w:r>
          </w:p>
        </w:tc>
        <w:tc>
          <w:tcPr>
            <w:tcW w:w="0" w:type="auto"/>
          </w:tcPr>
          <w:p w14:paraId="63A98B22" w14:textId="77777777" w:rsidR="00AB3A2F" w:rsidRDefault="00AB3A2F" w:rsidP="0066249C">
            <w:pPr>
              <w:pStyle w:val="Compact"/>
            </w:pPr>
            <w:r>
              <w:t xml:space="preserve">2 (both </w:t>
            </w:r>
            <w:proofErr w:type="spellStart"/>
            <w:r>
              <w:t>colour</w:t>
            </w:r>
            <w:proofErr w:type="spellEnd"/>
            <w:r>
              <w:t>)</w:t>
            </w:r>
          </w:p>
        </w:tc>
      </w:tr>
      <w:tr w:rsidR="00AB3A2F" w14:paraId="46615B8A" w14:textId="77777777" w:rsidTr="0066249C">
        <w:tc>
          <w:tcPr>
            <w:tcW w:w="0" w:type="auto"/>
          </w:tcPr>
          <w:p w14:paraId="3C3F2B18" w14:textId="77777777" w:rsidR="00AB3A2F" w:rsidRDefault="00AB3A2F" w:rsidP="0066249C">
            <w:pPr>
              <w:pStyle w:val="Compact"/>
            </w:pPr>
            <w:r>
              <w:t>Summary</w:t>
            </w:r>
          </w:p>
        </w:tc>
        <w:tc>
          <w:tcPr>
            <w:tcW w:w="0" w:type="auto"/>
          </w:tcPr>
          <w:p w14:paraId="5E64FFE0" w14:textId="77777777" w:rsidR="00AB3A2F" w:rsidRDefault="00AB3A2F" w:rsidP="0066249C">
            <w:pPr>
              <w:pStyle w:val="Compact"/>
            </w:pPr>
            <w:r>
              <w:t>currently 194 (limit 200)</w:t>
            </w:r>
          </w:p>
        </w:tc>
        <w:tc>
          <w:tcPr>
            <w:tcW w:w="0" w:type="auto"/>
          </w:tcPr>
          <w:p w14:paraId="63B90B24" w14:textId="77777777" w:rsidR="00AB3A2F" w:rsidRDefault="00AB3A2F" w:rsidP="0066249C">
            <w:pPr>
              <w:pStyle w:val="Compact"/>
            </w:pPr>
            <w:r>
              <w:t>No. of Tables</w:t>
            </w:r>
          </w:p>
        </w:tc>
        <w:tc>
          <w:tcPr>
            <w:tcW w:w="0" w:type="auto"/>
          </w:tcPr>
          <w:p w14:paraId="4CED4AF4" w14:textId="77777777" w:rsidR="00AB3A2F" w:rsidRDefault="00AB3A2F" w:rsidP="0066249C">
            <w:pPr>
              <w:pStyle w:val="Compact"/>
            </w:pPr>
            <w:r>
              <w:t>5</w:t>
            </w:r>
          </w:p>
        </w:tc>
      </w:tr>
      <w:tr w:rsidR="00AB3A2F" w14:paraId="08817EF2" w14:textId="77777777" w:rsidTr="0066249C">
        <w:tc>
          <w:tcPr>
            <w:tcW w:w="0" w:type="auto"/>
          </w:tcPr>
          <w:p w14:paraId="2001A25D" w14:textId="77777777" w:rsidR="00AB3A2F" w:rsidRDefault="00AB3A2F" w:rsidP="0066249C">
            <w:pPr>
              <w:pStyle w:val="Compact"/>
            </w:pPr>
            <w:r>
              <w:t>Introduction</w:t>
            </w:r>
          </w:p>
        </w:tc>
        <w:tc>
          <w:tcPr>
            <w:tcW w:w="0" w:type="auto"/>
          </w:tcPr>
          <w:p w14:paraId="79BE8C78" w14:textId="77777777" w:rsidR="00AB3A2F" w:rsidRDefault="00AB3A2F" w:rsidP="0066249C">
            <w:pPr>
              <w:pStyle w:val="Compact"/>
            </w:pPr>
            <w:r>
              <w:t>currently ~1468</w:t>
            </w:r>
          </w:p>
        </w:tc>
        <w:tc>
          <w:tcPr>
            <w:tcW w:w="0" w:type="auto"/>
          </w:tcPr>
          <w:p w14:paraId="1E1FCAC3" w14:textId="77777777" w:rsidR="00AB3A2F" w:rsidRDefault="00AB3A2F" w:rsidP="0066249C">
            <w:pPr>
              <w:pStyle w:val="Compact"/>
            </w:pPr>
            <w:r>
              <w:t>No of Supporting Information files</w:t>
            </w:r>
          </w:p>
        </w:tc>
        <w:tc>
          <w:tcPr>
            <w:tcW w:w="0" w:type="auto"/>
          </w:tcPr>
          <w:p w14:paraId="44B2555C" w14:textId="77777777" w:rsidR="00AB3A2F" w:rsidRDefault="00AB3A2F" w:rsidP="0066249C">
            <w:pPr>
              <w:pStyle w:val="Compact"/>
            </w:pPr>
            <w:r>
              <w:t>6</w:t>
            </w:r>
          </w:p>
        </w:tc>
      </w:tr>
      <w:tr w:rsidR="00AB3A2F" w14:paraId="0B1EE09C" w14:textId="77777777" w:rsidTr="0066249C">
        <w:tc>
          <w:tcPr>
            <w:tcW w:w="0" w:type="auto"/>
          </w:tcPr>
          <w:p w14:paraId="6AEFB931" w14:textId="77777777" w:rsidR="00AB3A2F" w:rsidRDefault="00AB3A2F" w:rsidP="0066249C">
            <w:pPr>
              <w:pStyle w:val="Compact"/>
            </w:pPr>
            <w:r>
              <w:t>Materials and Methods</w:t>
            </w:r>
          </w:p>
        </w:tc>
        <w:tc>
          <w:tcPr>
            <w:tcW w:w="0" w:type="auto"/>
          </w:tcPr>
          <w:p w14:paraId="09A07E3F" w14:textId="77777777" w:rsidR="00AB3A2F" w:rsidRDefault="00AB3A2F" w:rsidP="0066249C">
            <w:pPr>
              <w:pStyle w:val="Compact"/>
            </w:pPr>
            <w:r>
              <w:t>currently ~2162</w:t>
            </w:r>
          </w:p>
        </w:tc>
        <w:tc>
          <w:tcPr>
            <w:tcW w:w="0" w:type="auto"/>
          </w:tcPr>
          <w:p w14:paraId="6D17EAA9" w14:textId="77777777" w:rsidR="00AB3A2F" w:rsidRDefault="00AB3A2F" w:rsidP="0066249C"/>
        </w:tc>
        <w:tc>
          <w:tcPr>
            <w:tcW w:w="0" w:type="auto"/>
          </w:tcPr>
          <w:p w14:paraId="499242F0" w14:textId="77777777" w:rsidR="00AB3A2F" w:rsidRDefault="00AB3A2F" w:rsidP="0066249C"/>
        </w:tc>
      </w:tr>
      <w:tr w:rsidR="00AB3A2F" w14:paraId="7EC4539D" w14:textId="77777777" w:rsidTr="0066249C">
        <w:tc>
          <w:tcPr>
            <w:tcW w:w="0" w:type="auto"/>
          </w:tcPr>
          <w:p w14:paraId="3A9B77F8" w14:textId="77777777" w:rsidR="00AB3A2F" w:rsidRDefault="00AB3A2F" w:rsidP="0066249C">
            <w:pPr>
              <w:pStyle w:val="Compact"/>
            </w:pPr>
            <w:r>
              <w:t>Results</w:t>
            </w:r>
          </w:p>
        </w:tc>
        <w:tc>
          <w:tcPr>
            <w:tcW w:w="0" w:type="auto"/>
          </w:tcPr>
          <w:p w14:paraId="795640E1" w14:textId="77777777" w:rsidR="00AB3A2F" w:rsidRDefault="00AB3A2F" w:rsidP="0066249C">
            <w:pPr>
              <w:pStyle w:val="Compact"/>
            </w:pPr>
            <w:r>
              <w:t>currently ~674</w:t>
            </w:r>
          </w:p>
        </w:tc>
        <w:tc>
          <w:tcPr>
            <w:tcW w:w="0" w:type="auto"/>
          </w:tcPr>
          <w:p w14:paraId="7D03E521" w14:textId="77777777" w:rsidR="00AB3A2F" w:rsidRDefault="00AB3A2F" w:rsidP="0066249C"/>
        </w:tc>
        <w:tc>
          <w:tcPr>
            <w:tcW w:w="0" w:type="auto"/>
          </w:tcPr>
          <w:p w14:paraId="197A2AB0" w14:textId="77777777" w:rsidR="00AB3A2F" w:rsidRDefault="00AB3A2F" w:rsidP="0066249C"/>
        </w:tc>
      </w:tr>
      <w:tr w:rsidR="00AB3A2F" w14:paraId="1CE73ACA" w14:textId="77777777" w:rsidTr="0066249C">
        <w:tc>
          <w:tcPr>
            <w:tcW w:w="0" w:type="auto"/>
          </w:tcPr>
          <w:p w14:paraId="4CC89848" w14:textId="77777777" w:rsidR="00AB3A2F" w:rsidRDefault="00AB3A2F" w:rsidP="0066249C">
            <w:pPr>
              <w:pStyle w:val="Compact"/>
            </w:pPr>
            <w:r>
              <w:t>Discussion</w:t>
            </w:r>
          </w:p>
        </w:tc>
        <w:tc>
          <w:tcPr>
            <w:tcW w:w="0" w:type="auto"/>
          </w:tcPr>
          <w:p w14:paraId="4686F1E0" w14:textId="77777777" w:rsidR="00AB3A2F" w:rsidRDefault="00AB3A2F" w:rsidP="0066249C">
            <w:pPr>
              <w:pStyle w:val="Compact"/>
            </w:pPr>
            <w:r>
              <w:t>currently ~1551 (limit 30% of total (not strict), or 1950 if manuscript reaches word limit)</w:t>
            </w:r>
          </w:p>
        </w:tc>
        <w:tc>
          <w:tcPr>
            <w:tcW w:w="0" w:type="auto"/>
          </w:tcPr>
          <w:p w14:paraId="41F9F18C" w14:textId="77777777" w:rsidR="00AB3A2F" w:rsidRDefault="00AB3A2F" w:rsidP="0066249C"/>
        </w:tc>
        <w:tc>
          <w:tcPr>
            <w:tcW w:w="0" w:type="auto"/>
          </w:tcPr>
          <w:p w14:paraId="2CB4532A" w14:textId="77777777" w:rsidR="00AB3A2F" w:rsidRDefault="00AB3A2F" w:rsidP="0066249C"/>
        </w:tc>
      </w:tr>
      <w:tr w:rsidR="00AB3A2F" w14:paraId="15A4388C" w14:textId="77777777" w:rsidTr="0066249C">
        <w:tc>
          <w:tcPr>
            <w:tcW w:w="0" w:type="auto"/>
          </w:tcPr>
          <w:p w14:paraId="6DC72AA0" w14:textId="77777777" w:rsidR="00AB3A2F" w:rsidRDefault="00AB3A2F" w:rsidP="0066249C">
            <w:pPr>
              <w:pStyle w:val="Compact"/>
            </w:pPr>
            <w:r>
              <w:t>Acknowledgements</w:t>
            </w:r>
          </w:p>
        </w:tc>
        <w:tc>
          <w:tcPr>
            <w:tcW w:w="0" w:type="auto"/>
          </w:tcPr>
          <w:p w14:paraId="0CBB34C3" w14:textId="77777777" w:rsidR="00AB3A2F" w:rsidRDefault="00AB3A2F" w:rsidP="0066249C">
            <w:pPr>
              <w:pStyle w:val="Compact"/>
            </w:pPr>
            <w:r>
              <w:t>currently ~124</w:t>
            </w:r>
          </w:p>
        </w:tc>
        <w:tc>
          <w:tcPr>
            <w:tcW w:w="0" w:type="auto"/>
          </w:tcPr>
          <w:p w14:paraId="04E3E167" w14:textId="77777777" w:rsidR="00AB3A2F" w:rsidRDefault="00AB3A2F" w:rsidP="0066249C"/>
        </w:tc>
        <w:tc>
          <w:tcPr>
            <w:tcW w:w="0" w:type="auto"/>
          </w:tcPr>
          <w:p w14:paraId="354AE79D" w14:textId="77777777" w:rsidR="00AB3A2F" w:rsidRDefault="00AB3A2F" w:rsidP="0066249C"/>
        </w:tc>
      </w:tr>
    </w:tbl>
    <w:p w14:paraId="581A0369" w14:textId="77777777" w:rsidR="00AB3A2F" w:rsidRDefault="00AB3A2F" w:rsidP="00AB3A2F">
      <w:pPr>
        <w:pStyle w:val="Heading3"/>
      </w:pPr>
      <w:bookmarkStart w:id="0" w:name="summary"/>
      <w:bookmarkEnd w:id="0"/>
      <w:r>
        <w:lastRenderedPageBreak/>
        <w:t>Summary</w:t>
      </w:r>
    </w:p>
    <w:p w14:paraId="7901C7F4" w14:textId="760C8FAD" w:rsidR="00AB3A2F" w:rsidRDefault="00AB3A2F" w:rsidP="00AB3A2F">
      <w:pPr>
        <w:numPr>
          <w:ilvl w:val="0"/>
          <w:numId w:val="2"/>
        </w:numPr>
      </w:pPr>
      <w:r>
        <w:t xml:space="preserve">As climate change is driving increased drought </w:t>
      </w:r>
      <w:ins w:id="1" w:author="McShea, William J." w:date="2020-02-20T14:08:00Z">
        <w:r w:rsidR="005118D2" w:rsidRPr="00253252">
          <w:rPr>
            <w:highlight w:val="yellow"/>
            <w:rPrChange w:id="2" w:author="Teixeira, Kristina A." w:date="2020-03-02T10:25:00Z">
              <w:rPr/>
            </w:rPrChange>
          </w:rPr>
          <w:t xml:space="preserve">frequency and severity </w:t>
        </w:r>
      </w:ins>
      <w:r w:rsidRPr="00253252">
        <w:rPr>
          <w:highlight w:val="yellow"/>
          <w:rPrChange w:id="3" w:author="Teixeira, Kristina A." w:date="2020-03-02T10:25:00Z">
            <w:rPr/>
          </w:rPrChange>
        </w:rPr>
        <w:t>in</w:t>
      </w:r>
      <w:r>
        <w:t xml:space="preserve"> many forested regions around the world, mechanistic understanding of </w:t>
      </w:r>
      <w:ins w:id="4" w:author="Alan Tepley" w:date="2020-02-22T15:59:00Z">
        <w:r w:rsidR="00B30043" w:rsidRPr="00253252">
          <w:rPr>
            <w:highlight w:val="yellow"/>
            <w:rPrChange w:id="5" w:author="Teixeira, Kristina A." w:date="2020-03-02T10:25:00Z">
              <w:rPr/>
            </w:rPrChange>
          </w:rPr>
          <w:t>the</w:t>
        </w:r>
        <w:r w:rsidR="00B30043">
          <w:t xml:space="preserve"> </w:t>
        </w:r>
      </w:ins>
      <w:r>
        <w:t xml:space="preserve">factors conferring drought resistance in trees is increasingly important. The dendrochronological record provides a window through which we can understand how tree size and species’ traits </w:t>
      </w:r>
      <w:r w:rsidRPr="00253252">
        <w:rPr>
          <w:highlight w:val="red"/>
          <w:rPrChange w:id="6" w:author="Teixeira, Kristina A." w:date="2020-03-02T10:25:00Z">
            <w:rPr/>
          </w:rPrChange>
        </w:rPr>
        <w:t xml:space="preserve">shape </w:t>
      </w:r>
      <w:del w:id="7" w:author="McShea, William J." w:date="2020-02-20T14:09:00Z">
        <w:r w:rsidRPr="00253252" w:rsidDel="005118D2">
          <w:rPr>
            <w:highlight w:val="red"/>
            <w:rPrChange w:id="8" w:author="Teixeira, Kristina A." w:date="2020-03-02T10:25:00Z">
              <w:rPr/>
            </w:rPrChange>
          </w:rPr>
          <w:delText>tree</w:delText>
        </w:r>
      </w:del>
      <w:proofErr w:type="spellStart"/>
      <w:ins w:id="9" w:author="McShea, William J." w:date="2020-02-20T14:09:00Z">
        <w:r w:rsidR="005118D2" w:rsidRPr="00253252">
          <w:rPr>
            <w:highlight w:val="red"/>
            <w:rPrChange w:id="10" w:author="Teixeira, Kristina A." w:date="2020-03-02T10:25:00Z">
              <w:rPr/>
            </w:rPrChange>
          </w:rPr>
          <w:t>th</w:t>
        </w:r>
        <w:proofErr w:type="spellEnd"/>
        <w:r w:rsidR="005118D2" w:rsidRPr="00253252">
          <w:rPr>
            <w:highlight w:val="red"/>
            <w:rPrChange w:id="11" w:author="Teixeira, Kristina A." w:date="2020-03-02T10:25:00Z">
              <w:rPr/>
            </w:rPrChange>
          </w:rPr>
          <w:t xml:space="preserve"> species’</w:t>
        </w:r>
      </w:ins>
      <w:r w:rsidRPr="00253252">
        <w:rPr>
          <w:highlight w:val="red"/>
          <w:rPrChange w:id="12" w:author="Teixeira, Kristina A." w:date="2020-03-02T10:25:00Z">
            <w:rPr/>
          </w:rPrChange>
        </w:rPr>
        <w:t xml:space="preserve"> growth</w:t>
      </w:r>
      <w:r>
        <w:t xml:space="preserve"> responses during droughts.</w:t>
      </w:r>
    </w:p>
    <w:p w14:paraId="5460E2A9" w14:textId="629902BD" w:rsidR="00AB3A2F" w:rsidRDefault="00AB3A2F" w:rsidP="00AB3A2F">
      <w:pPr>
        <w:numPr>
          <w:ilvl w:val="0"/>
          <w:numId w:val="2"/>
        </w:numPr>
      </w:pPr>
      <w:r>
        <w:t xml:space="preserve">We analyzed tree-ring records for twelve species </w:t>
      </w:r>
      <w:ins w:id="13" w:author="Alan Tepley" w:date="2020-02-22T16:01:00Z">
        <w:r w:rsidR="00B30043" w:rsidRPr="00253252">
          <w:rPr>
            <w:highlight w:val="yellow"/>
            <w:rPrChange w:id="14" w:author="Teixeira, Kristina A." w:date="2020-03-02T10:26:00Z">
              <w:rPr/>
            </w:rPrChange>
          </w:rPr>
          <w:t xml:space="preserve">that comprise 97% of the woody productivity </w:t>
        </w:r>
      </w:ins>
      <w:r w:rsidRPr="00253252">
        <w:rPr>
          <w:highlight w:val="yellow"/>
          <w:rPrChange w:id="15" w:author="Teixeira, Kristina A." w:date="2020-03-02T10:26:00Z">
            <w:rPr/>
          </w:rPrChange>
        </w:rPr>
        <w:t xml:space="preserve">of </w:t>
      </w:r>
      <w:del w:id="16" w:author="Alan Tepley" w:date="2020-02-22T16:02:00Z">
        <w:r w:rsidRPr="00253252" w:rsidDel="00B30043">
          <w:rPr>
            <w:highlight w:val="yellow"/>
            <w:rPrChange w:id="17" w:author="Teixeira, Kristina A." w:date="2020-03-02T10:26:00Z">
              <w:rPr/>
            </w:rPrChange>
          </w:rPr>
          <w:delText xml:space="preserve">an </w:delText>
        </w:r>
      </w:del>
      <w:ins w:id="18" w:author="Alan Tepley" w:date="2020-02-22T16:02:00Z">
        <w:r w:rsidR="00B30043" w:rsidRPr="00253252">
          <w:rPr>
            <w:highlight w:val="yellow"/>
            <w:rPrChange w:id="19" w:author="Teixeira, Kristina A." w:date="2020-03-02T10:26:00Z">
              <w:rPr/>
            </w:rPrChange>
          </w:rPr>
          <w:t xml:space="preserve">the 25.6-ha ForestGEO plot in an </w:t>
        </w:r>
      </w:ins>
      <w:r w:rsidRPr="00253252">
        <w:rPr>
          <w:highlight w:val="yellow"/>
          <w:rPrChange w:id="20" w:author="Teixeira, Kristina A." w:date="2020-03-02T10:26:00Z">
            <w:rPr/>
          </w:rPrChange>
        </w:rPr>
        <w:t>oak-hickory forest</w:t>
      </w:r>
      <w:ins w:id="21" w:author="Alan Tepley" w:date="2020-02-22T16:02:00Z">
        <w:r w:rsidR="00B30043" w:rsidRPr="00253252">
          <w:rPr>
            <w:highlight w:val="yellow"/>
            <w:rPrChange w:id="22" w:author="Teixeira, Kristina A." w:date="2020-03-02T10:26:00Z">
              <w:rPr/>
            </w:rPrChange>
          </w:rPr>
          <w:t xml:space="preserve"> of northern Virginia (USA). </w:t>
        </w:r>
      </w:ins>
      <w:del w:id="23" w:author="Alan Tepley" w:date="2020-02-22T16:02:00Z">
        <w:r w:rsidRPr="00253252" w:rsidDel="00B30043">
          <w:rPr>
            <w:highlight w:val="yellow"/>
            <w:rPrChange w:id="24" w:author="Teixeira, Kristina A." w:date="2020-03-02T10:26:00Z">
              <w:rPr/>
            </w:rPrChange>
          </w:rPr>
          <w:delText xml:space="preserve"> - representing 97% of woody productivity - in the 25.6-ha ForestGEO plot in Virginia (USA) </w:delText>
        </w:r>
      </w:del>
      <w:ins w:id="25" w:author="Alan Tepley" w:date="2020-02-22T16:02:00Z">
        <w:r w:rsidR="00B30043" w:rsidRPr="00253252">
          <w:rPr>
            <w:highlight w:val="yellow"/>
            <w:rPrChange w:id="26" w:author="Teixeira, Kristina A." w:date="2020-03-02T10:26:00Z">
              <w:rPr/>
            </w:rPrChange>
          </w:rPr>
          <w:t>We sought</w:t>
        </w:r>
        <w:r w:rsidR="00B30043">
          <w:t xml:space="preserve"> </w:t>
        </w:r>
      </w:ins>
      <w:r>
        <w:t>to determine how tree size, microenvironment</w:t>
      </w:r>
      <w:del w:id="27" w:author="Alan Tepley" w:date="2020-02-22T16:03:00Z">
        <w:r w:rsidDel="00B30043">
          <w:delText xml:space="preserve"> characteristics</w:delText>
        </w:r>
      </w:del>
      <w:r>
        <w:t>, and species’ traits shaped drought responses across the three strongest regional droughts over a 60-year period (1950 - 2009).</w:t>
      </w:r>
    </w:p>
    <w:p w14:paraId="23E45386" w14:textId="77777777" w:rsidR="00AB3A2F" w:rsidRDefault="00AB3A2F" w:rsidP="00AB3A2F">
      <w:pPr>
        <w:numPr>
          <w:ilvl w:val="0"/>
          <w:numId w:val="2"/>
        </w:numPr>
      </w:pPr>
      <w:r>
        <w:t>Individual-level drought resistance decreased with tree height, which was the dominant size-related variable affecting drought response. Resistance was greater among species whose leaves lost turgor (wilted) at more negative water potentials, and whose leaves experienced less shrinkage upon desiccation. However, there was substantial variation in the best predictor variables across the three drought periods.</w:t>
      </w:r>
    </w:p>
    <w:p w14:paraId="09650543" w14:textId="230AF88F" w:rsidR="00AB3A2F" w:rsidRDefault="00AB3A2F" w:rsidP="00AB3A2F">
      <w:pPr>
        <w:numPr>
          <w:ilvl w:val="0"/>
          <w:numId w:val="2"/>
        </w:numPr>
      </w:pPr>
      <w:r>
        <w:t xml:space="preserve">We conclude that hydraulic traits and tree height influence growth responses during drought, and can </w:t>
      </w:r>
      <w:commentRangeStart w:id="28"/>
      <w:r>
        <w:t>explain</w:t>
      </w:r>
      <w:commentRangeEnd w:id="28"/>
      <w:r w:rsidR="005118D2">
        <w:rPr>
          <w:rStyle w:val="CommentReference"/>
        </w:rPr>
        <w:commentReference w:id="28"/>
      </w:r>
      <w:r>
        <w:t xml:space="preserve"> variation in the </w:t>
      </w:r>
      <w:r w:rsidRPr="00253252">
        <w:rPr>
          <w:highlight w:val="yellow"/>
          <w:rPrChange w:id="29" w:author="Teixeira, Kristina A." w:date="2020-03-02T10:29:00Z">
            <w:rPr/>
          </w:rPrChange>
        </w:rPr>
        <w:t>tree</w:t>
      </w:r>
      <w:ins w:id="30" w:author="Alan Tepley" w:date="2020-02-22T16:05:00Z">
        <w:r w:rsidR="00B30043" w:rsidRPr="00253252">
          <w:rPr>
            <w:highlight w:val="yellow"/>
            <w:rPrChange w:id="31" w:author="Teixeira, Kristina A." w:date="2020-03-02T10:29:00Z">
              <w:rPr/>
            </w:rPrChange>
          </w:rPr>
          <w:t>-</w:t>
        </w:r>
      </w:ins>
      <w:del w:id="32" w:author="Alan Tepley" w:date="2020-02-22T16:05:00Z">
        <w:r w:rsidRPr="00253252" w:rsidDel="00B30043">
          <w:rPr>
            <w:highlight w:val="yellow"/>
            <w:rPrChange w:id="33" w:author="Teixeira, Kristina A." w:date="2020-03-02T10:29:00Z">
              <w:rPr/>
            </w:rPrChange>
          </w:rPr>
          <w:delText xml:space="preserve"> </w:delText>
        </w:r>
      </w:del>
      <w:r w:rsidRPr="00253252">
        <w:rPr>
          <w:highlight w:val="yellow"/>
          <w:rPrChange w:id="34" w:author="Teixeira, Kristina A." w:date="2020-03-02T10:29:00Z">
            <w:rPr/>
          </w:rPrChange>
        </w:rPr>
        <w:t>ring record</w:t>
      </w:r>
      <w:r>
        <w:t xml:space="preserve"> spanning historical droughts. Thus, these factors can be useful for predicting future drought responses under climate change.</w:t>
      </w:r>
    </w:p>
    <w:p w14:paraId="03879D0E" w14:textId="77777777" w:rsidR="00AB3A2F" w:rsidRDefault="00AB3A2F" w:rsidP="00AB3A2F">
      <w:pPr>
        <w:pStyle w:val="FirstParagraph"/>
      </w:pPr>
      <w:r>
        <w:rPr>
          <w:i/>
        </w:rPr>
        <w:t>Key words</w:t>
      </w:r>
      <w:r>
        <w:t>: annual growth; canopy position; drought; Forest Global Earth Observatory (ForestGEO); leaf hydraulic traits; temperate broadleaf deciduous forest; tree height; tree-ring</w:t>
      </w:r>
    </w:p>
    <w:p w14:paraId="04A0E108" w14:textId="77777777" w:rsidR="00AB3A2F" w:rsidRDefault="00AB3A2F">
      <w:pPr>
        <w:spacing w:after="0"/>
        <w:rPr>
          <w:rFonts w:asciiTheme="majorHAnsi" w:eastAsiaTheme="majorEastAsia" w:hAnsiTheme="majorHAnsi" w:cstheme="majorBidi"/>
          <w:b/>
          <w:bCs/>
          <w:color w:val="4472C4" w:themeColor="accent1"/>
          <w:sz w:val="28"/>
          <w:szCs w:val="28"/>
        </w:rPr>
      </w:pPr>
      <w:bookmarkStart w:id="35" w:name="introduction"/>
      <w:bookmarkEnd w:id="35"/>
      <w:r>
        <w:br w:type="page"/>
      </w:r>
    </w:p>
    <w:p w14:paraId="2AE59333" w14:textId="77777777" w:rsidR="00AB3A2F" w:rsidRDefault="00AB3A2F" w:rsidP="00AB3A2F">
      <w:pPr>
        <w:pStyle w:val="Heading3"/>
      </w:pPr>
      <w:r>
        <w:lastRenderedPageBreak/>
        <w:t>Introduction</w:t>
      </w:r>
    </w:p>
    <w:p w14:paraId="444CD435" w14:textId="08A278AB" w:rsidR="00AB3A2F" w:rsidRDefault="00AB3A2F" w:rsidP="00AB3A2F">
      <w:pPr>
        <w:pStyle w:val="FirstParagraph"/>
      </w:pPr>
      <w:r>
        <w:t xml:space="preserve">Forests globally play a critical role in climate regulation [@bonan_forests_2008], yet there remains enormous uncertainty as to how the terrestrial carbon (C) sink, which is dominated by forests, will respond to climate change [@friedlingstein_climatecarbon_2006]. An important aspect of this uncertainty lies with physiological responses of trees to drought [@kennedy_implementing_2019]. In many forested regions around the world, the risk of severe drought is increasing [@trenberth_global_2014]; </w:t>
      </w:r>
      <w:hyperlink r:id="rId9">
        <w:r>
          <w:rPr>
            <w:rStyle w:val="Hyperlink"/>
          </w:rPr>
          <w:t>Dai et al. 2018</w:t>
        </w:r>
      </w:hyperlink>
      <w:r>
        <w:t xml:space="preserve">), often despite </w:t>
      </w:r>
      <w:r w:rsidRPr="00253252">
        <w:rPr>
          <w:highlight w:val="yellow"/>
          <w:rPrChange w:id="36" w:author="Teixeira, Kristina A." w:date="2020-03-02T10:29:00Z">
            <w:rPr/>
          </w:rPrChange>
        </w:rPr>
        <w:t xml:space="preserve">increasing precipitation [@intergovernmental_panel_on_climate_change_climate_2015]. Droughts, </w:t>
      </w:r>
      <w:commentRangeStart w:id="37"/>
      <w:r w:rsidRPr="00253252">
        <w:rPr>
          <w:highlight w:val="yellow"/>
          <w:rPrChange w:id="38" w:author="Teixeira, Kristina A." w:date="2020-03-02T10:29:00Z">
            <w:rPr/>
          </w:rPrChange>
        </w:rPr>
        <w:t xml:space="preserve">exasperated </w:t>
      </w:r>
      <w:commentRangeEnd w:id="37"/>
      <w:r w:rsidR="00B30043" w:rsidRPr="00253252">
        <w:rPr>
          <w:rStyle w:val="CommentReference"/>
          <w:highlight w:val="yellow"/>
          <w:rPrChange w:id="39" w:author="Teixeira, Kristina A." w:date="2020-03-02T10:29:00Z">
            <w:rPr>
              <w:rStyle w:val="CommentReference"/>
            </w:rPr>
          </w:rPrChange>
        </w:rPr>
        <w:commentReference w:id="37"/>
      </w:r>
      <w:r w:rsidRPr="00253252">
        <w:rPr>
          <w:highlight w:val="yellow"/>
          <w:rPrChange w:id="40" w:author="Teixeira, Kristina A." w:date="2020-03-02T10:29:00Z">
            <w:rPr/>
          </w:rPrChange>
        </w:rPr>
        <w:t>by climate</w:t>
      </w:r>
      <w:r>
        <w:t xml:space="preserve"> change, have been affecting forests worldwide [@allen_global_2010], and are expected to continue as one of the most important drivers of forest change in the future [@allen_underestimation_2015]. Understanding and modeling forest responses to drought requires elucidation of how tree size, microenvironment, and species’ traits jointly influence individual-level drought resistance, and the extent to which their influence is consistent across droughts. However, it has proved difficult to resolve factors affecting tree growth during drought with available forest census data, which only rarely captures extreme drought, and with tree-ring records, which rarely represent many species and size classes at a single site and are </w:t>
      </w:r>
      <w:ins w:id="41" w:author="Alan Tepley" w:date="2020-02-22T16:09:00Z">
        <w:r w:rsidR="000F52DC" w:rsidRPr="00253252">
          <w:rPr>
            <w:highlight w:val="yellow"/>
            <w:rPrChange w:id="42" w:author="Teixeira, Kristina A." w:date="2020-03-02T10:28:00Z">
              <w:rPr/>
            </w:rPrChange>
          </w:rPr>
          <w:t xml:space="preserve">rarely sampled in </w:t>
        </w:r>
      </w:ins>
      <w:del w:id="43" w:author="Alan Tepley" w:date="2020-02-22T16:09:00Z">
        <w:r w:rsidRPr="00253252" w:rsidDel="000F52DC">
          <w:rPr>
            <w:highlight w:val="yellow"/>
            <w:rPrChange w:id="44" w:author="Teixeira, Kristina A." w:date="2020-03-02T10:28:00Z">
              <w:rPr/>
            </w:rPrChange>
          </w:rPr>
          <w:delText xml:space="preserve">not necessarily </w:delText>
        </w:r>
      </w:del>
      <w:r w:rsidRPr="00253252">
        <w:rPr>
          <w:highlight w:val="yellow"/>
          <w:rPrChange w:id="45" w:author="Teixeira, Kristina A." w:date="2020-03-02T10:28:00Z">
            <w:rPr/>
          </w:rPrChange>
        </w:rPr>
        <w:t>associat</w:t>
      </w:r>
      <w:ins w:id="46" w:author="Alan Tepley" w:date="2020-02-22T16:10:00Z">
        <w:r w:rsidR="000F52DC" w:rsidRPr="00253252">
          <w:rPr>
            <w:highlight w:val="yellow"/>
            <w:rPrChange w:id="47" w:author="Teixeira, Kristina A." w:date="2020-03-02T10:28:00Z">
              <w:rPr/>
            </w:rPrChange>
          </w:rPr>
          <w:t>ion</w:t>
        </w:r>
      </w:ins>
      <w:del w:id="48" w:author="Alan Tepley" w:date="2020-02-22T16:10:00Z">
        <w:r w:rsidRPr="00253252" w:rsidDel="000F52DC">
          <w:rPr>
            <w:highlight w:val="yellow"/>
            <w:rPrChange w:id="49" w:author="Teixeira, Kristina A." w:date="2020-03-02T10:28:00Z">
              <w:rPr/>
            </w:rPrChange>
          </w:rPr>
          <w:delText>ed</w:delText>
        </w:r>
      </w:del>
      <w:r w:rsidRPr="00253252">
        <w:rPr>
          <w:highlight w:val="yellow"/>
          <w:rPrChange w:id="50" w:author="Teixeira, Kristina A." w:date="2020-03-02T10:28:00Z">
            <w:rPr/>
          </w:rPrChange>
        </w:rPr>
        <w:t xml:space="preserve"> with </w:t>
      </w:r>
      <w:ins w:id="51" w:author="Alan Tepley" w:date="2020-02-22T16:10:00Z">
        <w:r w:rsidR="000F52DC" w:rsidRPr="00253252">
          <w:rPr>
            <w:highlight w:val="yellow"/>
            <w:rPrChange w:id="52" w:author="Teixeira, Kristina A." w:date="2020-03-02T10:28:00Z">
              <w:rPr/>
            </w:rPrChange>
          </w:rPr>
          <w:t xml:space="preserve">detailed </w:t>
        </w:r>
      </w:ins>
      <w:r w:rsidRPr="00253252">
        <w:rPr>
          <w:highlight w:val="yellow"/>
          <w:rPrChange w:id="53" w:author="Teixeira, Kristina A." w:date="2020-03-02T10:28:00Z">
            <w:rPr/>
          </w:rPrChange>
        </w:rPr>
        <w:t>ecological data.</w:t>
      </w:r>
      <w:r>
        <w:t xml:space="preserve"> </w:t>
      </w:r>
      <w:commentRangeStart w:id="54"/>
      <w:r>
        <w:t>The aim of this study was to pair tree-ring and forest plot data to test how tree size and traits shaped growth responses to historical droughts.</w:t>
      </w:r>
      <w:commentRangeEnd w:id="54"/>
      <w:r w:rsidR="000F52DC">
        <w:rPr>
          <w:rStyle w:val="CommentReference"/>
        </w:rPr>
        <w:commentReference w:id="54"/>
      </w:r>
    </w:p>
    <w:p w14:paraId="5275D66F" w14:textId="54E84A8C" w:rsidR="00AB3A2F" w:rsidRDefault="00AB3A2F" w:rsidP="00AB3A2F">
      <w:pPr>
        <w:pStyle w:val="BodyText"/>
      </w:pPr>
      <w:r>
        <w:t xml:space="preserve">One fundamental question regarding forest responses to drought is what drives the observed tendency for large trees to be </w:t>
      </w:r>
      <w:r w:rsidRPr="005D734D">
        <w:rPr>
          <w:highlight w:val="yellow"/>
          <w:rPrChange w:id="55" w:author="Teixeira, Kristina A." w:date="2020-03-02T10:30:00Z">
            <w:rPr/>
          </w:rPrChange>
        </w:rPr>
        <w:t xml:space="preserve">more </w:t>
      </w:r>
      <w:ins w:id="56" w:author="Alan Tepley" w:date="2020-02-22T16:12:00Z">
        <w:r w:rsidR="000F52DC" w:rsidRPr="005D734D">
          <w:rPr>
            <w:highlight w:val="yellow"/>
            <w:rPrChange w:id="57" w:author="Teixeira, Kristina A." w:date="2020-03-02T10:30:00Z">
              <w:rPr/>
            </w:rPrChange>
          </w:rPr>
          <w:t xml:space="preserve">severely </w:t>
        </w:r>
      </w:ins>
      <w:r w:rsidRPr="005D734D">
        <w:rPr>
          <w:highlight w:val="yellow"/>
          <w:rPrChange w:id="58" w:author="Teixeira, Kristina A." w:date="2020-03-02T10:30:00Z">
            <w:rPr/>
          </w:rPrChange>
        </w:rPr>
        <w:t xml:space="preserve">affected by drought. Greater growth reductions for larger trees was first shown on a global scale by @bennett_larger_2015, and </w:t>
      </w:r>
      <w:del w:id="59" w:author="Alan Tepley" w:date="2020-02-23T16:08:00Z">
        <w:r w:rsidRPr="005D734D" w:rsidDel="004F6A72">
          <w:rPr>
            <w:highlight w:val="yellow"/>
            <w:rPrChange w:id="60" w:author="Teixeira, Kristina A." w:date="2020-03-02T10:30:00Z">
              <w:rPr/>
            </w:rPrChange>
          </w:rPr>
          <w:delText xml:space="preserve">numerous </w:delText>
        </w:r>
      </w:del>
      <w:ins w:id="61" w:author="Alan Tepley" w:date="2020-02-23T16:08:00Z">
        <w:r w:rsidR="004F6A72" w:rsidRPr="005D734D">
          <w:rPr>
            <w:highlight w:val="yellow"/>
            <w:rPrChange w:id="62" w:author="Teixeira, Kristina A." w:date="2020-03-02T10:30:00Z">
              <w:rPr/>
            </w:rPrChange>
          </w:rPr>
          <w:t>several</w:t>
        </w:r>
        <w:r w:rsidR="004F6A72">
          <w:t xml:space="preserve"> </w:t>
        </w:r>
      </w:ins>
      <w:r>
        <w:t>subsequent studies have reinforced this finding (</w:t>
      </w:r>
      <w:r>
        <w:rPr>
          <w:i/>
        </w:rPr>
        <w:t>e.g.</w:t>
      </w:r>
      <w:r>
        <w:t xml:space="preserve">, @stovall_tree_2019; @hacket-pain_consistent_2016). It has yet to be resolved </w:t>
      </w:r>
      <w:r w:rsidRPr="005D734D">
        <w:rPr>
          <w:highlight w:val="yellow"/>
          <w:rPrChange w:id="63" w:author="Teixeira, Kristina A." w:date="2020-03-02T10:30:00Z">
            <w:rPr/>
          </w:rPrChange>
        </w:rPr>
        <w:t xml:space="preserve">which of </w:t>
      </w:r>
      <w:ins w:id="64" w:author="Alan Tepley" w:date="2020-02-26T09:07:00Z">
        <w:r w:rsidR="001A2BDE" w:rsidRPr="005D734D">
          <w:rPr>
            <w:highlight w:val="yellow"/>
            <w:rPrChange w:id="65" w:author="Teixeira, Kristina A." w:date="2020-03-02T10:30:00Z">
              <w:rPr/>
            </w:rPrChange>
          </w:rPr>
          <w:t xml:space="preserve">the </w:t>
        </w:r>
      </w:ins>
      <w:del w:id="66" w:author="Alan Tepley" w:date="2020-02-23T16:08:00Z">
        <w:r w:rsidRPr="005D734D" w:rsidDel="004F6A72">
          <w:rPr>
            <w:highlight w:val="yellow"/>
            <w:rPrChange w:id="67" w:author="Teixeira, Kristina A." w:date="2020-03-02T10:30:00Z">
              <w:rPr/>
            </w:rPrChange>
          </w:rPr>
          <w:delText xml:space="preserve">several </w:delText>
        </w:r>
      </w:del>
      <w:r w:rsidRPr="005D734D">
        <w:rPr>
          <w:highlight w:val="yellow"/>
          <w:rPrChange w:id="68" w:author="Teixeira, Kristina A." w:date="2020-03-02T10:30:00Z">
            <w:rPr/>
          </w:rPrChange>
        </w:rPr>
        <w:t>potential</w:t>
      </w:r>
      <w:r>
        <w:t xml:space="preserve"> underlying mechanisms drive this pattern. First, tree height may be a primary driver. Taller trees have a greater biophysical challenge of lifting water greater distances against the effects of gravity and friction [@mcdowell_relationships_2011; @mcdowell_darcys_2015; @ryan_hydraulic_2006; @couvreur_water_2018]. Vertical gradients in stem and leaf traits–including smaller and thicker leaves (</w:t>
      </w:r>
      <w:commentRangeStart w:id="69"/>
      <w:r>
        <w:t>higher LMA</w:t>
      </w:r>
      <w:commentRangeEnd w:id="69"/>
      <w:r w:rsidR="00005990">
        <w:rPr>
          <w:rStyle w:val="CommentReference"/>
        </w:rPr>
        <w:commentReference w:id="69"/>
      </w:r>
      <w:r>
        <w:t xml:space="preserve">), more negative </w:t>
      </w:r>
      <w:commentRangeStart w:id="70"/>
      <m:oMath>
        <m:r>
          <w:rPr>
            <w:rFonts w:ascii="Cambria Math" w:hAnsi="Cambria Math"/>
          </w:rPr>
          <m:t>P50</m:t>
        </m:r>
        <w:commentRangeEnd w:id="70"/>
        <m:r>
          <m:rPr>
            <m:sty m:val="p"/>
          </m:rPr>
          <w:rPr>
            <w:rStyle w:val="CommentReference"/>
          </w:rPr>
          <w:commentReference w:id="70"/>
        </m:r>
      </m:oMath>
      <w:r>
        <w:t xml:space="preserve">, and lower hydraulic conductivity at greater heights [@couvreur_water_2018; @koike_leaf_2001; @mcdowell_relationships_2011]–make it biophysically possible for trees to become tall [@couvreur_water_2018]. Meanwhile, tall trees require greater hydraulic efficiency, </w:t>
      </w:r>
      <w:commentRangeStart w:id="71"/>
      <w:r>
        <w:t>such that xylem conduit diameter increases with tree height</w:t>
      </w:r>
      <w:commentRangeEnd w:id="71"/>
      <w:r w:rsidR="004F6A72">
        <w:rPr>
          <w:rStyle w:val="CommentReference"/>
        </w:rPr>
        <w:commentReference w:id="71"/>
      </w:r>
      <w:r>
        <w:t xml:space="preserve"> within and across species [@olson_plant_2018; @liu_hydraulic_2019], making large trees more vulnerable to embolism during drought [@olson_plant_2018]. Traits conducive to efficient water transport may also lead to poor ability to recover from</w:t>
      </w:r>
      <w:ins w:id="72" w:author="McShea, William J." w:date="2020-02-20T14:12:00Z">
        <w:r w:rsidR="005118D2">
          <w:t>,</w:t>
        </w:r>
      </w:ins>
      <w:r>
        <w:t xml:space="preserve"> or re-route</w:t>
      </w:r>
      <w:ins w:id="73" w:author="McShea, William J." w:date="2020-02-20T14:13:00Z">
        <w:r w:rsidR="005118D2">
          <w:t>,</w:t>
        </w:r>
      </w:ins>
      <w:r>
        <w:t xml:space="preserve"> water around embolisms [@roskilly_conflicting_2019]. </w:t>
      </w:r>
      <w:commentRangeStart w:id="74"/>
      <w:r>
        <w:t xml:space="preserve">Second, larger </w:t>
      </w:r>
      <w:commentRangeEnd w:id="74"/>
      <w:r w:rsidR="000F52DC">
        <w:rPr>
          <w:rStyle w:val="CommentReference"/>
        </w:rPr>
        <w:commentReference w:id="74"/>
      </w:r>
      <w:r>
        <w:t xml:space="preserve">trees may have lower drought resistance because they tend to have more exposed crown positions, where they are exposed to higher solar radiation, greater wind speeds, and </w:t>
      </w:r>
      <w:r w:rsidRPr="00BB4776">
        <w:rPr>
          <w:highlight w:val="yellow"/>
          <w:rPrChange w:id="75" w:author="Teixeira, Kristina A." w:date="2020-03-02T10:37:00Z">
            <w:rPr/>
          </w:rPrChange>
        </w:rPr>
        <w:t xml:space="preserve">lower </w:t>
      </w:r>
      <w:ins w:id="76" w:author="Alan Tepley" w:date="2020-02-22T16:16:00Z">
        <w:r w:rsidR="000F52DC" w:rsidRPr="00BB4776">
          <w:rPr>
            <w:highlight w:val="yellow"/>
            <w:rPrChange w:id="77" w:author="Teixeira, Kristina A." w:date="2020-03-02T10:37:00Z">
              <w:rPr/>
            </w:rPrChange>
          </w:rPr>
          <w:t>relative</w:t>
        </w:r>
        <w:r w:rsidR="000F52DC">
          <w:t xml:space="preserve"> </w:t>
        </w:r>
      </w:ins>
      <w:r>
        <w:t>humidity (e.g., @koike_leaf_2001; @kunert_revised_2017). Subcanopy trees tend to fare better specifically due to the benefits of a buffered environment [@pretzsch_drought_2018</w:t>
      </w:r>
      <w:r w:rsidRPr="00BB4776">
        <w:rPr>
          <w:highlight w:val="yellow"/>
          <w:rPrChange w:id="78" w:author="Teixeira, Kristina A." w:date="2020-03-02T10:38:00Z">
            <w:rPr/>
          </w:rPrChange>
        </w:rPr>
        <w:t xml:space="preserve">]. </w:t>
      </w:r>
      <w:ins w:id="79" w:author="Alan Tepley" w:date="2020-02-22T16:21:00Z">
        <w:r w:rsidR="0050024B" w:rsidRPr="00BB4776">
          <w:rPr>
            <w:highlight w:val="yellow"/>
            <w:rPrChange w:id="80" w:author="Teixeira, Kristina A." w:date="2020-03-02T10:38:00Z">
              <w:rPr/>
            </w:rPrChange>
          </w:rPr>
          <w:t xml:space="preserve">Large trees tend to have larger root systems, which </w:t>
        </w:r>
      </w:ins>
      <w:del w:id="81" w:author="Alan Tepley" w:date="2020-02-22T16:21:00Z">
        <w:r w:rsidRPr="00BB4776" w:rsidDel="0050024B">
          <w:rPr>
            <w:highlight w:val="yellow"/>
            <w:rPrChange w:id="82" w:author="Teixeira, Kristina A." w:date="2020-03-02T10:38:00Z">
              <w:rPr/>
            </w:rPrChange>
          </w:rPr>
          <w:delText>P</w:delText>
        </w:r>
      </w:del>
      <w:ins w:id="83" w:author="Alan Tepley" w:date="2020-02-22T16:21:00Z">
        <w:r w:rsidR="0050024B" w:rsidRPr="00BB4776">
          <w:rPr>
            <w:highlight w:val="yellow"/>
            <w:rPrChange w:id="84" w:author="Teixeira, Kristina A." w:date="2020-03-02T10:38:00Z">
              <w:rPr/>
            </w:rPrChange>
          </w:rPr>
          <w:t>p</w:t>
        </w:r>
      </w:ins>
      <w:r w:rsidRPr="00BB4776">
        <w:rPr>
          <w:highlight w:val="yellow"/>
          <w:rPrChange w:id="85" w:author="Teixeira, Kristina A." w:date="2020-03-02T10:38:00Z">
            <w:rPr/>
          </w:rPrChange>
        </w:rPr>
        <w:t>otentially counteract</w:t>
      </w:r>
      <w:ins w:id="86" w:author="Alan Tepley" w:date="2020-02-22T16:21:00Z">
        <w:r w:rsidR="0050024B" w:rsidRPr="00BB4776">
          <w:rPr>
            <w:highlight w:val="yellow"/>
            <w:rPrChange w:id="87" w:author="Teixeira, Kristina A." w:date="2020-03-02T10:38:00Z">
              <w:rPr/>
            </w:rPrChange>
          </w:rPr>
          <w:t>s</w:t>
        </w:r>
      </w:ins>
      <w:del w:id="88" w:author="Alan Tepley" w:date="2020-02-22T16:21:00Z">
        <w:r w:rsidRPr="00BB4776" w:rsidDel="0050024B">
          <w:rPr>
            <w:highlight w:val="yellow"/>
            <w:rPrChange w:id="89" w:author="Teixeira, Kristina A." w:date="2020-03-02T10:38:00Z">
              <w:rPr/>
            </w:rPrChange>
          </w:rPr>
          <w:delText>ing</w:delText>
        </w:r>
      </w:del>
      <w:r w:rsidRPr="00BB4776">
        <w:rPr>
          <w:highlight w:val="yellow"/>
          <w:rPrChange w:id="90" w:author="Teixeira, Kristina A." w:date="2020-03-02T10:38:00Z">
            <w:rPr/>
          </w:rPrChange>
        </w:rPr>
        <w:t xml:space="preserve"> </w:t>
      </w:r>
      <w:ins w:id="91" w:author="Alan Tepley" w:date="2020-02-22T16:21:00Z">
        <w:r w:rsidR="0050024B" w:rsidRPr="00BB4776">
          <w:rPr>
            <w:highlight w:val="yellow"/>
            <w:rPrChange w:id="92" w:author="Teixeira, Kristina A." w:date="2020-03-02T10:38:00Z">
              <w:rPr/>
            </w:rPrChange>
          </w:rPr>
          <w:t xml:space="preserve">some of </w:t>
        </w:r>
      </w:ins>
      <w:r w:rsidRPr="00BB4776">
        <w:rPr>
          <w:highlight w:val="yellow"/>
          <w:rPrChange w:id="93" w:author="Teixeira, Kristina A." w:date="2020-03-02T10:38:00Z">
            <w:rPr/>
          </w:rPrChange>
        </w:rPr>
        <w:t xml:space="preserve">the biophysical challenges </w:t>
      </w:r>
      <w:ins w:id="94" w:author="Alan Tepley" w:date="2020-02-22T16:21:00Z">
        <w:r w:rsidR="0050024B" w:rsidRPr="00BB4776">
          <w:rPr>
            <w:highlight w:val="yellow"/>
            <w:rPrChange w:id="95" w:author="Teixeira, Kristina A." w:date="2020-03-02T10:38:00Z">
              <w:rPr/>
            </w:rPrChange>
          </w:rPr>
          <w:t xml:space="preserve">they </w:t>
        </w:r>
      </w:ins>
      <w:r w:rsidRPr="00BB4776">
        <w:rPr>
          <w:highlight w:val="yellow"/>
          <w:rPrChange w:id="96" w:author="Teixeira, Kristina A." w:date="2020-03-02T10:38:00Z">
            <w:rPr/>
          </w:rPrChange>
        </w:rPr>
        <w:t>face</w:t>
      </w:r>
      <w:del w:id="97" w:author="Alan Tepley" w:date="2020-02-22T16:22:00Z">
        <w:r w:rsidRPr="00BB4776" w:rsidDel="0050024B">
          <w:rPr>
            <w:highlight w:val="yellow"/>
            <w:rPrChange w:id="98" w:author="Teixeira, Kristina A." w:date="2020-03-02T10:38:00Z">
              <w:rPr/>
            </w:rPrChange>
          </w:rPr>
          <w:delText>d</w:delText>
        </w:r>
      </w:del>
      <w:r w:rsidRPr="00BB4776">
        <w:rPr>
          <w:highlight w:val="yellow"/>
          <w:rPrChange w:id="99" w:author="Teixeira, Kristina A." w:date="2020-03-02T10:38:00Z">
            <w:rPr/>
          </w:rPrChange>
        </w:rPr>
        <w:t xml:space="preserve"> by </w:t>
      </w:r>
      <w:del w:id="100" w:author="Alan Tepley" w:date="2020-02-22T16:22:00Z">
        <w:r w:rsidRPr="00BB4776" w:rsidDel="0050024B">
          <w:rPr>
            <w:highlight w:val="yellow"/>
            <w:rPrChange w:id="101" w:author="Teixeira, Kristina A." w:date="2020-03-02T10:38:00Z">
              <w:rPr/>
            </w:rPrChange>
          </w:rPr>
          <w:delText>large trees, their larger root systems</w:delText>
        </w:r>
      </w:del>
      <w:r w:rsidRPr="00BB4776">
        <w:rPr>
          <w:highlight w:val="yellow"/>
          <w:rPrChange w:id="102" w:author="Teixeira, Kristina A." w:date="2020-03-02T10:38:00Z">
            <w:rPr/>
          </w:rPrChange>
        </w:rPr>
        <w:t xml:space="preserve"> </w:t>
      </w:r>
      <w:del w:id="103" w:author="Alan Tepley" w:date="2020-02-22T16:22:00Z">
        <w:r w:rsidRPr="00BB4776" w:rsidDel="0050024B">
          <w:rPr>
            <w:highlight w:val="yellow"/>
            <w:rPrChange w:id="104" w:author="Teixeira, Kristina A." w:date="2020-03-02T10:38:00Z">
              <w:rPr/>
            </w:rPrChange>
          </w:rPr>
          <w:delText xml:space="preserve">confer a potential advantage in terms of </w:delText>
        </w:r>
      </w:del>
      <w:r w:rsidRPr="00BB4776">
        <w:rPr>
          <w:highlight w:val="yellow"/>
          <w:rPrChange w:id="105" w:author="Teixeira, Kristina A." w:date="2020-03-02T10:38:00Z">
            <w:rPr/>
          </w:rPrChange>
        </w:rPr>
        <w:t>allowing greater access to water</w:t>
      </w:r>
      <w:r>
        <w:t xml:space="preserve">; however, it appears that this effect is usually </w:t>
      </w:r>
      <w:r>
        <w:lastRenderedPageBreak/>
        <w:t xml:space="preserve">insufficient to offset the costs of height and/or crown exposure. A final mechanism that could mediate tree size-related responses to drought is how species, and their associated hydraulic traits, are distributed with respect to size [@meakem_role_2018; @liu_hydraulic_2019]. Understanding the mechanisms driving the </w:t>
      </w:r>
      <w:r w:rsidRPr="00BB4776">
        <w:rPr>
          <w:highlight w:val="yellow"/>
          <w:rPrChange w:id="106" w:author="Teixeira, Kristina A." w:date="2020-03-02T10:38:00Z">
            <w:rPr/>
          </w:rPrChange>
        </w:rPr>
        <w:t xml:space="preserve">greater </w:t>
      </w:r>
      <w:ins w:id="107" w:author="Alan Tepley" w:date="2020-02-22T16:23:00Z">
        <w:r w:rsidR="0050024B" w:rsidRPr="00BB4776">
          <w:rPr>
            <w:highlight w:val="yellow"/>
            <w:rPrChange w:id="108" w:author="Teixeira, Kristina A." w:date="2020-03-02T10:38:00Z">
              <w:rPr/>
            </w:rPrChange>
          </w:rPr>
          <w:t xml:space="preserve">relative </w:t>
        </w:r>
      </w:ins>
      <w:r w:rsidRPr="00BB4776">
        <w:rPr>
          <w:highlight w:val="yellow"/>
          <w:rPrChange w:id="109" w:author="Teixeira, Kristina A." w:date="2020-03-02T10:38:00Z">
            <w:rPr/>
          </w:rPrChange>
        </w:rPr>
        <w:t>growth</w:t>
      </w:r>
      <w:r>
        <w:t xml:space="preserve"> reductions of larger trees during drought will require sorting out the interactive effects of height, canopy position, root water access, and species’ traits.</w:t>
      </w:r>
    </w:p>
    <w:p w14:paraId="0DB050B8" w14:textId="2943ADDE" w:rsidR="00AB3A2F" w:rsidRDefault="00AB3A2F" w:rsidP="00AB3A2F">
      <w:pPr>
        <w:pStyle w:val="BodyText"/>
      </w:pPr>
      <w:r>
        <w:t xml:space="preserve">Debates have also arisen regarding the </w:t>
      </w:r>
      <w:r w:rsidRPr="00BB4776">
        <w:rPr>
          <w:highlight w:val="yellow"/>
          <w:rPrChange w:id="110" w:author="Teixeira, Kristina A." w:date="2020-03-02T10:38:00Z">
            <w:rPr/>
          </w:rPrChange>
        </w:rPr>
        <w:t xml:space="preserve">traits </w:t>
      </w:r>
      <w:del w:id="111" w:author="Alan Tepley" w:date="2020-02-22T16:24:00Z">
        <w:r w:rsidRPr="00BB4776" w:rsidDel="00557E27">
          <w:rPr>
            <w:highlight w:val="yellow"/>
            <w:rPrChange w:id="112" w:author="Teixeira, Kristina A." w:date="2020-03-02T10:38:00Z">
              <w:rPr/>
            </w:rPrChange>
          </w:rPr>
          <w:delText xml:space="preserve">that would </w:delText>
        </w:r>
      </w:del>
      <w:r w:rsidRPr="00BB4776">
        <w:rPr>
          <w:highlight w:val="yellow"/>
          <w:rPrChange w:id="113" w:author="Teixeira, Kristina A." w:date="2020-03-02T10:38:00Z">
            <w:rPr/>
          </w:rPrChange>
        </w:rPr>
        <w:t>influenc</w:t>
      </w:r>
      <w:ins w:id="114" w:author="Alan Tepley" w:date="2020-02-22T16:24:00Z">
        <w:r w:rsidR="00557E27" w:rsidRPr="00BB4776">
          <w:rPr>
            <w:highlight w:val="yellow"/>
            <w:rPrChange w:id="115" w:author="Teixeira, Kristina A." w:date="2020-03-02T10:38:00Z">
              <w:rPr/>
            </w:rPrChange>
          </w:rPr>
          <w:t>ing</w:t>
        </w:r>
      </w:ins>
      <w:del w:id="116" w:author="Alan Tepley" w:date="2020-02-22T16:24:00Z">
        <w:r w:rsidRPr="00BB4776" w:rsidDel="00557E27">
          <w:rPr>
            <w:highlight w:val="yellow"/>
            <w:rPrChange w:id="117" w:author="Teixeira, Kristina A." w:date="2020-03-02T10:38:00Z">
              <w:rPr/>
            </w:rPrChange>
          </w:rPr>
          <w:delText>e</w:delText>
        </w:r>
      </w:del>
      <w:r w:rsidRPr="00BB4776">
        <w:rPr>
          <w:highlight w:val="yellow"/>
          <w:rPrChange w:id="118" w:author="Teixeira, Kristina A." w:date="2020-03-02T10:38:00Z">
            <w:rPr/>
          </w:rPrChange>
        </w:rPr>
        <w:t xml:space="preserve"> tree</w:t>
      </w:r>
      <w:r>
        <w:t xml:space="preserve"> growth responses to drought. Commonly-measured traits including wood density (</w:t>
      </w:r>
      <m:oMath>
        <m:r>
          <w:rPr>
            <w:rFonts w:ascii="Cambria Math" w:hAnsi="Cambria Math"/>
          </w:rPr>
          <m:t>WD</m:t>
        </m:r>
      </m:oMath>
      <w:r>
        <w:t>) and leaf mass per area (</w:t>
      </w:r>
      <m:oMath>
        <m:r>
          <w:rPr>
            <w:rFonts w:ascii="Cambria Math" w:hAnsi="Cambria Math"/>
          </w:rPr>
          <m:t>LMA</m:t>
        </m:r>
      </m:oMath>
      <w:r>
        <w:t>) have been linked to drought responses in some temperate deciduous forests [@abrams_adaptations_1990; @guerfel_impacts_2009; @hoffmann_hydraulic_2011] and other forest biomes around the world [@greenwood_tree_2017]. However, in other cases these traits have failed to link to drought tolerance (</w:t>
      </w:r>
      <w:proofErr w:type="spellStart"/>
      <w:r>
        <w:fldChar w:fldCharType="begin"/>
      </w:r>
      <w:r>
        <w:instrText xml:space="preserve"> HYPERLINK "https://besjournals.onlinelibrary.wiley.com/doi/10.1111/1365-2745.13321" \h </w:instrText>
      </w:r>
      <w:r>
        <w:fldChar w:fldCharType="separate"/>
      </w:r>
      <w:r>
        <w:rPr>
          <w:rStyle w:val="Hyperlink"/>
        </w:rPr>
        <w:t>Maréchaux</w:t>
      </w:r>
      <w:proofErr w:type="spellEnd"/>
      <w:r>
        <w:rPr>
          <w:rStyle w:val="Hyperlink"/>
        </w:rPr>
        <w:t xml:space="preserve"> et al. 2019</w:t>
      </w:r>
      <w:r>
        <w:rPr>
          <w:rStyle w:val="Hyperlink"/>
        </w:rPr>
        <w:fldChar w:fldCharType="end"/>
      </w:r>
      <w:r>
        <w:t xml:space="preserve">), and the direction of response is not always consistent; for instance, higher </w:t>
      </w:r>
      <m:oMath>
        <m:r>
          <w:rPr>
            <w:rFonts w:ascii="Cambria Math" w:hAnsi="Cambria Math"/>
          </w:rPr>
          <m:t>WD</m:t>
        </m:r>
      </m:oMath>
      <w:r>
        <w:t xml:space="preserve"> has been associated with greater drought resistance at a global scale [@greenwood_tree_</w:t>
      </w:r>
      <w:r w:rsidRPr="00BB4776">
        <w:rPr>
          <w:highlight w:val="yellow"/>
          <w:rPrChange w:id="119" w:author="Teixeira, Kristina A." w:date="2020-03-02T10:38:00Z">
            <w:rPr/>
          </w:rPrChange>
        </w:rPr>
        <w:t>2017]</w:t>
      </w:r>
      <w:ins w:id="120" w:author="Alan Tepley" w:date="2020-02-22T16:26:00Z">
        <w:r w:rsidR="00557E27" w:rsidRPr="00BB4776">
          <w:rPr>
            <w:highlight w:val="yellow"/>
            <w:rPrChange w:id="121" w:author="Teixeira, Kristina A." w:date="2020-03-02T10:38:00Z">
              <w:rPr/>
            </w:rPrChange>
          </w:rPr>
          <w:t>,</w:t>
        </w:r>
      </w:ins>
      <w:r w:rsidRPr="00BB4776">
        <w:rPr>
          <w:highlight w:val="yellow"/>
          <w:rPrChange w:id="122" w:author="Teixeira, Kristina A." w:date="2020-03-02T10:38:00Z">
            <w:rPr/>
          </w:rPrChange>
        </w:rPr>
        <w:t xml:space="preserve"> but </w:t>
      </w:r>
      <w:ins w:id="123" w:author="Alan Tepley" w:date="2020-02-22T16:26:00Z">
        <w:r w:rsidR="00557E27" w:rsidRPr="00BB4776">
          <w:rPr>
            <w:highlight w:val="yellow"/>
            <w:rPrChange w:id="124" w:author="Teixeira, Kristina A." w:date="2020-03-02T10:38:00Z">
              <w:rPr/>
            </w:rPrChange>
          </w:rPr>
          <w:t xml:space="preserve">it </w:t>
        </w:r>
      </w:ins>
      <w:r w:rsidRPr="00BB4776">
        <w:rPr>
          <w:highlight w:val="yellow"/>
          <w:rPrChange w:id="125" w:author="Teixeira, Kristina A." w:date="2020-03-02T10:38:00Z">
            <w:rPr/>
          </w:rPrChange>
        </w:rPr>
        <w:t>correlated</w:t>
      </w:r>
      <w:r>
        <w:t xml:space="preserve"> negatively with tree performance during drought in a broadleaf deciduous forest in the southeastern United States [@hoffmann_hydraulic_2011]. </w:t>
      </w:r>
      <w:r w:rsidRPr="00BB4776">
        <w:rPr>
          <w:highlight w:val="yellow"/>
          <w:rPrChange w:id="126" w:author="Teixeira, Kristina A." w:date="2020-03-02T10:39:00Z">
            <w:rPr/>
          </w:rPrChange>
        </w:rPr>
        <w:t xml:space="preserve">Thus, their </w:t>
      </w:r>
      <w:ins w:id="127" w:author="Alan Tepley" w:date="2020-02-22T16:26:00Z">
        <w:r w:rsidR="00557E27" w:rsidRPr="00BB4776">
          <w:rPr>
            <w:highlight w:val="yellow"/>
            <w:rPrChange w:id="128" w:author="Teixeira, Kristina A." w:date="2020-03-02T10:39:00Z">
              <w:rPr/>
            </w:rPrChange>
          </w:rPr>
          <w:t xml:space="preserve">perceived </w:t>
        </w:r>
      </w:ins>
      <w:del w:id="129" w:author="Alan Tepley" w:date="2020-02-22T16:26:00Z">
        <w:r w:rsidRPr="00BB4776" w:rsidDel="00557E27">
          <w:rPr>
            <w:highlight w:val="yellow"/>
            <w:rPrChange w:id="130" w:author="Teixeira, Kristina A." w:date="2020-03-02T10:39:00Z">
              <w:rPr/>
            </w:rPrChange>
          </w:rPr>
          <w:delText xml:space="preserve">role </w:delText>
        </w:r>
      </w:del>
      <w:ins w:id="131" w:author="Alan Tepley" w:date="2020-02-22T16:26:00Z">
        <w:r w:rsidR="00557E27" w:rsidRPr="00BB4776">
          <w:rPr>
            <w:highlight w:val="yellow"/>
            <w:rPrChange w:id="132" w:author="Teixeira, Kristina A." w:date="2020-03-02T10:39:00Z">
              <w:rPr/>
            </w:rPrChange>
          </w:rPr>
          <w:t>influence on drought re</w:t>
        </w:r>
      </w:ins>
      <w:ins w:id="133" w:author="Alan Tepley" w:date="2020-02-22T16:27:00Z">
        <w:r w:rsidR="00557E27" w:rsidRPr="00BB4776">
          <w:rPr>
            <w:highlight w:val="yellow"/>
            <w:rPrChange w:id="134" w:author="Teixeira, Kristina A." w:date="2020-03-02T10:39:00Z">
              <w:rPr/>
            </w:rPrChange>
          </w:rPr>
          <w:t xml:space="preserve">sistance </w:t>
        </w:r>
      </w:ins>
      <w:r w:rsidRPr="00BB4776">
        <w:rPr>
          <w:highlight w:val="yellow"/>
          <w:rPrChange w:id="135" w:author="Teixeira, Kristina A." w:date="2020-03-02T10:39:00Z">
            <w:rPr/>
          </w:rPrChange>
        </w:rPr>
        <w:t xml:space="preserve">may </w:t>
      </w:r>
      <w:ins w:id="136" w:author="Alan Tepley" w:date="2020-02-22T16:27:00Z">
        <w:r w:rsidR="00557E27" w:rsidRPr="00BB4776">
          <w:rPr>
            <w:highlight w:val="yellow"/>
            <w:rPrChange w:id="137" w:author="Teixeira, Kristina A." w:date="2020-03-02T10:39:00Z">
              <w:rPr/>
            </w:rPrChange>
          </w:rPr>
          <w:t xml:space="preserve">actually reflect </w:t>
        </w:r>
      </w:ins>
      <w:del w:id="138" w:author="Alan Tepley" w:date="2020-02-22T16:27:00Z">
        <w:r w:rsidRPr="00BB4776" w:rsidDel="00557E27">
          <w:rPr>
            <w:highlight w:val="yellow"/>
            <w:rPrChange w:id="139" w:author="Teixeira, Kristina A." w:date="2020-03-02T10:39:00Z">
              <w:rPr/>
            </w:rPrChange>
          </w:rPr>
          <w:delText xml:space="preserve">be due to </w:delText>
        </w:r>
      </w:del>
      <w:r w:rsidRPr="00BB4776">
        <w:rPr>
          <w:highlight w:val="yellow"/>
          <w:rPrChange w:id="140" w:author="Teixeira, Kristina A." w:date="2020-03-02T10:39:00Z">
            <w:rPr/>
          </w:rPrChange>
        </w:rPr>
        <w:t xml:space="preserve">indirect correlations with other traits </w:t>
      </w:r>
      <w:ins w:id="141" w:author="Alan Tepley" w:date="2020-02-23T16:14:00Z">
        <w:r w:rsidR="002A38AA" w:rsidRPr="00BB4776">
          <w:rPr>
            <w:highlight w:val="yellow"/>
            <w:rPrChange w:id="142" w:author="Teixeira, Kristina A." w:date="2020-03-02T10:39:00Z">
              <w:rPr/>
            </w:rPrChange>
          </w:rPr>
          <w:t>that more directly drive drought responses</w:t>
        </w:r>
        <w:r w:rsidR="002A38AA">
          <w:t xml:space="preserve"> </w:t>
        </w:r>
      </w:ins>
      <w:del w:id="143" w:author="Alan Tepley" w:date="2020-02-23T16:14:00Z">
        <w:r w:rsidDel="002A38AA">
          <w:delText xml:space="preserve">within life-history strategies </w:delText>
        </w:r>
      </w:del>
      <w:r>
        <w:t xml:space="preserve">[@hoffmann_hydraulic_2011]. </w:t>
      </w:r>
      <w:commentRangeStart w:id="144"/>
      <w:r>
        <w:t xml:space="preserve">Recent work </w:t>
      </w:r>
      <w:commentRangeEnd w:id="144"/>
      <w:r w:rsidR="002A38AA">
        <w:rPr>
          <w:rStyle w:val="CommentReference"/>
        </w:rPr>
        <w:commentReference w:id="144"/>
      </w:r>
      <w:r>
        <w:t xml:space="preserve">has shown a great potential for hydraulic traits to predict growth and mortality responses. Hydraulic traits including water potentials at which </w:t>
      </w:r>
      <w:r w:rsidRPr="00BB4776">
        <w:rPr>
          <w:highlight w:val="yellow"/>
          <w:rPrChange w:id="145" w:author="Teixeira, Kristina A." w:date="2020-03-02T10:40:00Z">
            <w:rPr/>
          </w:rPrChange>
        </w:rPr>
        <w:t xml:space="preserve">percent </w:t>
      </w:r>
      <w:commentRangeStart w:id="146"/>
      <w:r w:rsidRPr="00BB4776">
        <w:rPr>
          <w:highlight w:val="yellow"/>
          <w:rPrChange w:id="147" w:author="Teixeira, Kristina A." w:date="2020-03-02T10:40:00Z">
            <w:rPr/>
          </w:rPrChange>
        </w:rPr>
        <w:t>loss</w:t>
      </w:r>
      <w:commentRangeEnd w:id="146"/>
      <w:r w:rsidR="005118D2" w:rsidRPr="00BB4776">
        <w:rPr>
          <w:rStyle w:val="CommentReference"/>
          <w:highlight w:val="yellow"/>
          <w:rPrChange w:id="148" w:author="Teixeira, Kristina A." w:date="2020-03-02T10:40:00Z">
            <w:rPr>
              <w:rStyle w:val="CommentReference"/>
            </w:rPr>
          </w:rPrChange>
        </w:rPr>
        <w:commentReference w:id="146"/>
      </w:r>
      <w:r w:rsidRPr="00BB4776">
        <w:rPr>
          <w:highlight w:val="yellow"/>
          <w:rPrChange w:id="149" w:author="Teixeira, Kristina A." w:date="2020-03-02T10:40:00Z">
            <w:rPr/>
          </w:rPrChange>
        </w:rPr>
        <w:t xml:space="preserve"> </w:t>
      </w:r>
      <w:ins w:id="150" w:author="Alan Tepley" w:date="2020-02-22T16:30:00Z">
        <w:r w:rsidR="00F374CA" w:rsidRPr="00BB4776">
          <w:rPr>
            <w:highlight w:val="yellow"/>
            <w:rPrChange w:id="151" w:author="Teixeira, Kristina A." w:date="2020-03-02T10:40:00Z">
              <w:rPr/>
            </w:rPrChange>
          </w:rPr>
          <w:t xml:space="preserve">of </w:t>
        </w:r>
      </w:ins>
      <w:r w:rsidRPr="00BB4776">
        <w:rPr>
          <w:highlight w:val="yellow"/>
          <w:rPrChange w:id="152" w:author="Teixeira, Kristina A." w:date="2020-03-02T10:40:00Z">
            <w:rPr/>
          </w:rPrChange>
        </w:rPr>
        <w:t>conductivity</w:t>
      </w:r>
      <w:r>
        <w:t xml:space="preserve"> surpass a certain threshold (</w:t>
      </w:r>
      <m:oMath>
        <m:r>
          <w:rPr>
            <w:rFonts w:ascii="Cambria Math" w:hAnsi="Cambria Math"/>
          </w:rPr>
          <m:t>P50</m:t>
        </m:r>
      </m:oMath>
      <w:r>
        <w:t xml:space="preserve">, </w:t>
      </w:r>
      <m:oMath>
        <m:r>
          <w:rPr>
            <w:rFonts w:ascii="Cambria Math" w:hAnsi="Cambria Math"/>
          </w:rPr>
          <m:t>P80</m:t>
        </m:r>
      </m:oMath>
      <w:r>
        <w:t xml:space="preserve">, </w:t>
      </w:r>
      <m:oMath>
        <m:r>
          <w:rPr>
            <w:rFonts w:ascii="Cambria Math" w:hAnsi="Cambria Math"/>
          </w:rPr>
          <m:t>P88</m:t>
        </m:r>
      </m:oMath>
      <w:r>
        <w:t xml:space="preserve">) and hydraulic safety margin have </w:t>
      </w:r>
      <w:commentRangeStart w:id="153"/>
      <w:commentRangeStart w:id="154"/>
      <w:r>
        <w:t xml:space="preserve">enabled prediction of drought performance </w:t>
      </w:r>
      <w:commentRangeEnd w:id="153"/>
      <w:r w:rsidR="00F374CA">
        <w:rPr>
          <w:rStyle w:val="CommentReference"/>
        </w:rPr>
        <w:commentReference w:id="153"/>
      </w:r>
      <w:commentRangeEnd w:id="154"/>
      <w:r w:rsidR="00B40C63">
        <w:rPr>
          <w:rStyle w:val="CommentReference"/>
        </w:rPr>
        <w:commentReference w:id="154"/>
      </w:r>
      <w:r>
        <w:t>[@anderegg_hydraulic_2018] but are time-consuming to measure and therefore infeasible for predicting or modeling drought responses in highly diverse forests (</w:t>
      </w:r>
      <w:r>
        <w:rPr>
          <w:i/>
        </w:rPr>
        <w:t>e.g.</w:t>
      </w:r>
      <w:r>
        <w:t xml:space="preserve">, in the tropics). More </w:t>
      </w:r>
      <w:del w:id="155" w:author="Alan Tepley" w:date="2020-02-22T16:38:00Z">
        <w:r w:rsidRPr="00B40C63" w:rsidDel="00F374CA">
          <w:rPr>
            <w:highlight w:val="yellow"/>
            <w:rPrChange w:id="156" w:author="Teixeira, Kristina A." w:date="2020-03-02T10:52:00Z">
              <w:rPr/>
            </w:rPrChange>
          </w:rPr>
          <w:delText xml:space="preserve">rapidly </w:delText>
        </w:r>
      </w:del>
      <w:ins w:id="157" w:author="Alan Tepley" w:date="2020-02-22T16:38:00Z">
        <w:r w:rsidR="00F374CA" w:rsidRPr="00B40C63">
          <w:rPr>
            <w:highlight w:val="yellow"/>
            <w:rPrChange w:id="158" w:author="Teixeira, Kristina A." w:date="2020-03-02T10:52:00Z">
              <w:rPr/>
            </w:rPrChange>
          </w:rPr>
          <w:t xml:space="preserve">easily </w:t>
        </w:r>
      </w:ins>
      <w:r w:rsidRPr="00B40C63">
        <w:rPr>
          <w:highlight w:val="yellow"/>
          <w:rPrChange w:id="159" w:author="Teixeira, Kristina A." w:date="2020-03-02T10:52:00Z">
            <w:rPr/>
          </w:rPrChange>
        </w:rPr>
        <w:t>measurable</w:t>
      </w:r>
      <w:r>
        <w:t xml:space="preserve"> leaf hydraulic traits with direct linkage to plant hydraulic function are emerging with potential to explain greater variation in plant distribution and function than the more commonly-measured </w:t>
      </w:r>
      <m:oMath>
        <m:r>
          <w:rPr>
            <w:rFonts w:ascii="Cambria Math" w:hAnsi="Cambria Math"/>
          </w:rPr>
          <m:t>WD</m:t>
        </m:r>
      </m:oMath>
      <w:r>
        <w:t xml:space="preserve"> and </w:t>
      </w:r>
      <m:oMath>
        <m:r>
          <w:rPr>
            <w:rFonts w:ascii="Cambria Math" w:hAnsi="Cambria Math"/>
          </w:rPr>
          <m:t>LMA</m:t>
        </m:r>
      </m:oMath>
      <w:r>
        <w:t xml:space="preserve"> [@medeiros_extensive_2019]. These include leaf area shrinkage upon desiccation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scoffoni_leaf_2014]) and the leaf water potential at turgor loss point (</w:t>
      </w:r>
      <w:commentRangeStart w:id="160"/>
      <m:oMath>
        <m:sSub>
          <m:sSubPr>
            <m:ctrlPr>
              <w:rPr>
                <w:rFonts w:ascii="Cambria Math" w:hAnsi="Cambria Math"/>
              </w:rPr>
            </m:ctrlPr>
          </m:sSubPr>
          <m:e>
            <m:r>
              <w:rPr>
                <w:rFonts w:ascii="Cambria Math" w:hAnsi="Cambria Math"/>
              </w:rPr>
              <m:t>π</m:t>
            </m:r>
          </m:e>
          <m:sub>
            <m:r>
              <w:rPr>
                <w:rFonts w:ascii="Cambria Math" w:hAnsi="Cambria Math"/>
              </w:rPr>
              <m:t>tlp</m:t>
            </m:r>
          </m:sub>
        </m:sSub>
        <w:commentRangeEnd w:id="160"/>
        <m:r>
          <m:rPr>
            <m:sty m:val="p"/>
          </m:rPr>
          <w:rPr>
            <w:rStyle w:val="CommentReference"/>
          </w:rPr>
          <w:commentReference w:id="160"/>
        </m:r>
      </m:oMath>
      <w:r>
        <w:t xml:space="preserve">), </w:t>
      </w:r>
      <w:r>
        <w:rPr>
          <w:i/>
        </w:rPr>
        <w:t>i.e.,</w:t>
      </w:r>
      <w:r>
        <w:t xml:space="preserve"> the water potential at which leaf wilting occurs [@bartlett_correlations_2016]. The abilities of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explain tree performance under drought remains untested.</w:t>
      </w:r>
    </w:p>
    <w:p w14:paraId="40156801" w14:textId="21E4982B" w:rsidR="00AB3A2F" w:rsidRDefault="00AB3A2F" w:rsidP="00AB3A2F">
      <w:pPr>
        <w:pStyle w:val="BodyText"/>
      </w:pPr>
      <w:r>
        <w:t>The long ti</w:t>
      </w:r>
      <w:r w:rsidRPr="00034A5C">
        <w:rPr>
          <w:highlight w:val="yellow"/>
          <w:rPrChange w:id="161" w:author="Teixeira, Kristina A." w:date="2020-03-02T12:35:00Z">
            <w:rPr/>
          </w:rPrChange>
        </w:rPr>
        <w:t>me</w:t>
      </w:r>
      <w:del w:id="162" w:author="Alan Tepley" w:date="2020-02-26T09:15:00Z">
        <w:r w:rsidRPr="00034A5C" w:rsidDel="001A2BDE">
          <w:rPr>
            <w:highlight w:val="yellow"/>
            <w:rPrChange w:id="163" w:author="Teixeira, Kristina A." w:date="2020-03-02T12:35:00Z">
              <w:rPr/>
            </w:rPrChange>
          </w:rPr>
          <w:delText xml:space="preserve"> </w:delText>
        </w:r>
      </w:del>
      <w:r w:rsidRPr="00034A5C">
        <w:rPr>
          <w:highlight w:val="yellow"/>
          <w:rPrChange w:id="164" w:author="Teixeira, Kristina A." w:date="2020-03-02T12:35:00Z">
            <w:rPr/>
          </w:rPrChange>
        </w:rPr>
        <w:t>frame</w:t>
      </w:r>
      <w:r>
        <w:t xml:space="preserve"> captured in tree-ring data enables us to address the question of whether tree size and species’ traits have similar influence across different drought events, or whether that influence is more strongly predicted by community-level responses to variable drought severity, duration, and timing based on tree size and traits. </w:t>
      </w:r>
      <w:r w:rsidRPr="00034A5C">
        <w:rPr>
          <w:highlight w:val="yellow"/>
          <w:rPrChange w:id="165" w:author="Teixeira, Kristina A." w:date="2020-03-02T12:35:00Z">
            <w:rPr/>
          </w:rPrChange>
        </w:rPr>
        <w:t xml:space="preserve">Tree growth responses vary with drought characteristics such as </w:t>
      </w:r>
      <w:ins w:id="166" w:author="Alan Tepley" w:date="2020-02-22T16:41:00Z">
        <w:r w:rsidR="000A59E5" w:rsidRPr="00034A5C">
          <w:rPr>
            <w:highlight w:val="yellow"/>
            <w:rPrChange w:id="167" w:author="Teixeira, Kristina A." w:date="2020-03-02T12:35:00Z">
              <w:rPr/>
            </w:rPrChange>
          </w:rPr>
          <w:t xml:space="preserve">the </w:t>
        </w:r>
      </w:ins>
      <w:r w:rsidRPr="00034A5C">
        <w:rPr>
          <w:highlight w:val="yellow"/>
          <w:rPrChange w:id="168" w:author="Teixeira, Kristina A." w:date="2020-03-02T12:35:00Z">
            <w:rPr/>
          </w:rPrChange>
        </w:rPr>
        <w:t xml:space="preserve">timing </w:t>
      </w:r>
      <w:ins w:id="169" w:author="Alan Tepley" w:date="2020-02-22T16:41:00Z">
        <w:r w:rsidR="000A59E5" w:rsidRPr="00034A5C">
          <w:rPr>
            <w:highlight w:val="yellow"/>
            <w:rPrChange w:id="170" w:author="Teixeira, Kristina A." w:date="2020-03-02T12:35:00Z">
              <w:rPr/>
            </w:rPrChange>
          </w:rPr>
          <w:t xml:space="preserve">of onset, </w:t>
        </w:r>
      </w:ins>
      <w:ins w:id="171" w:author="Alan Tepley" w:date="2020-02-22T16:42:00Z">
        <w:r w:rsidR="000A59E5" w:rsidRPr="00034A5C">
          <w:rPr>
            <w:highlight w:val="yellow"/>
            <w:rPrChange w:id="172" w:author="Teixeira, Kristina A." w:date="2020-03-02T12:35:00Z">
              <w:rPr/>
            </w:rPrChange>
          </w:rPr>
          <w:t xml:space="preserve">antecedent moisture conditions, drought </w:t>
        </w:r>
      </w:ins>
      <w:ins w:id="173" w:author="Alan Tepley" w:date="2020-02-22T16:41:00Z">
        <w:r w:rsidR="000A59E5" w:rsidRPr="00034A5C">
          <w:rPr>
            <w:highlight w:val="yellow"/>
            <w:rPrChange w:id="174" w:author="Teixeira, Kristina A." w:date="2020-03-02T12:35:00Z">
              <w:rPr/>
            </w:rPrChange>
          </w:rPr>
          <w:t xml:space="preserve">duration, </w:t>
        </w:r>
      </w:ins>
      <w:r w:rsidRPr="00034A5C">
        <w:rPr>
          <w:highlight w:val="yellow"/>
          <w:rPrChange w:id="175" w:author="Teixeira, Kristina A." w:date="2020-03-02T12:35:00Z">
            <w:rPr/>
          </w:rPrChange>
        </w:rPr>
        <w:t xml:space="preserve">and </w:t>
      </w:r>
      <w:del w:id="176" w:author="Alan Tepley" w:date="2020-02-23T16:17:00Z">
        <w:r w:rsidRPr="00034A5C" w:rsidDel="002A38AA">
          <w:rPr>
            <w:highlight w:val="yellow"/>
            <w:rPrChange w:id="177" w:author="Teixeira, Kristina A." w:date="2020-03-02T12:35:00Z">
              <w:rPr/>
            </w:rPrChange>
          </w:rPr>
          <w:delText xml:space="preserve">atmospheric </w:delText>
        </w:r>
      </w:del>
      <w:ins w:id="178" w:author="Alan Tepley" w:date="2020-02-23T16:17:00Z">
        <w:r w:rsidR="002A38AA" w:rsidRPr="00034A5C">
          <w:rPr>
            <w:highlight w:val="yellow"/>
            <w:rPrChange w:id="179" w:author="Teixeira, Kristina A." w:date="2020-03-02T12:35:00Z">
              <w:rPr/>
            </w:rPrChange>
          </w:rPr>
          <w:t xml:space="preserve">temperature-driven evaporative </w:t>
        </w:r>
      </w:ins>
      <w:r w:rsidRPr="00034A5C">
        <w:rPr>
          <w:highlight w:val="yellow"/>
          <w:rPrChange w:id="180" w:author="Teixeira, Kristina A." w:date="2020-03-02T12:35:00Z">
            <w:rPr/>
          </w:rPrChange>
        </w:rPr>
        <w:t>demand</w:t>
      </w:r>
      <w:r>
        <w:t xml:space="preserve"> [@dorangeville_drought_2018], but the question of how tree size and species’ traits impact growth responses across droughts still remains. While tree-ring studies provide long-term records of tree responses to multiple droughts (e.g., @lloret_components_2011; @dorangeville_drought_2018), they generally focus on species-level responses, and do not consider the roles of tree size and microenvironment. The ecological field-</w:t>
      </w:r>
      <w:r w:rsidRPr="00034A5C">
        <w:rPr>
          <w:highlight w:val="yellow"/>
          <w:rPrChange w:id="181" w:author="Teixeira, Kristina A." w:date="2020-03-02T12:36:00Z">
            <w:rPr/>
          </w:rPrChange>
        </w:rPr>
        <w:t>ba</w:t>
      </w:r>
      <w:ins w:id="182" w:author="McShea, William J." w:date="2020-02-20T14:15:00Z">
        <w:r w:rsidR="005118D2" w:rsidRPr="00034A5C">
          <w:rPr>
            <w:highlight w:val="yellow"/>
            <w:rPrChange w:id="183" w:author="Teixeira, Kristina A." w:date="2020-03-02T12:36:00Z">
              <w:rPr/>
            </w:rPrChange>
          </w:rPr>
          <w:t>se</w:t>
        </w:r>
      </w:ins>
      <w:del w:id="184" w:author="McShea, William J." w:date="2020-02-20T14:15:00Z">
        <w:r w:rsidRPr="00034A5C" w:rsidDel="005118D2">
          <w:rPr>
            <w:highlight w:val="yellow"/>
            <w:rPrChange w:id="185" w:author="Teixeira, Kristina A." w:date="2020-03-02T12:36:00Z">
              <w:rPr/>
            </w:rPrChange>
          </w:rPr>
          <w:delText>es</w:delText>
        </w:r>
      </w:del>
      <w:r w:rsidRPr="00034A5C">
        <w:rPr>
          <w:highlight w:val="yellow"/>
          <w:rPrChange w:id="186" w:author="Teixeira, Kristina A." w:date="2020-03-02T12:36:00Z">
            <w:rPr/>
          </w:rPrChange>
        </w:rPr>
        <w:t>d studies</w:t>
      </w:r>
      <w:r>
        <w:t xml:space="preserve"> that have shaped our understanding of the role of tree size and microenvironment in forest drought responses generally examine only a single drought and </w:t>
      </w:r>
      <w:r>
        <w:lastRenderedPageBreak/>
        <w:t>tend to focus disproportionately on the most extreme droughts with dramatic impacts (</w:t>
      </w:r>
      <w:r>
        <w:rPr>
          <w:i/>
        </w:rPr>
        <w:t>e.g.</w:t>
      </w:r>
      <w:r>
        <w:t xml:space="preserve">, @allen_global_2010; @bennett_larger_2015; @stovall_tree_2019; @anderegg_meta-analysis_2016). Thus, our knowledge of forest </w:t>
      </w:r>
      <w:r w:rsidRPr="00034A5C">
        <w:rPr>
          <w:highlight w:val="yellow"/>
          <w:rPrChange w:id="187" w:author="Teixeira, Kristina A." w:date="2020-03-02T12:36:00Z">
            <w:rPr/>
          </w:rPrChange>
        </w:rPr>
        <w:t>responses to more modest but frequent droughts - e.g., those with historical return intervals</w:t>
      </w:r>
      <w:del w:id="188" w:author="McShea, William J." w:date="2020-02-20T14:16:00Z">
        <w:r w:rsidRPr="00034A5C" w:rsidDel="005118D2">
          <w:rPr>
            <w:highlight w:val="yellow"/>
            <w:rPrChange w:id="189" w:author="Teixeira, Kristina A." w:date="2020-03-02T12:36:00Z">
              <w:rPr/>
            </w:rPrChange>
          </w:rPr>
          <w:delText xml:space="preserve"> on the order</w:delText>
        </w:r>
      </w:del>
      <w:r w:rsidRPr="00034A5C">
        <w:rPr>
          <w:highlight w:val="yellow"/>
          <w:rPrChange w:id="190" w:author="Teixeira, Kristina A." w:date="2020-03-02T12:36:00Z">
            <w:rPr/>
          </w:rPrChange>
        </w:rPr>
        <w:t xml:space="preserve"> of one</w:t>
      </w:r>
      <w:r>
        <w:t xml:space="preserve"> to two decades - remains limited. There is evidence that the degree to which larger trees are more impacted by drought increases with the </w:t>
      </w:r>
      <w:commentRangeStart w:id="191"/>
      <w:r>
        <w:t xml:space="preserve">severity </w:t>
      </w:r>
      <w:commentRangeEnd w:id="191"/>
      <w:r w:rsidR="002A38AA">
        <w:rPr>
          <w:rStyle w:val="CommentReference"/>
        </w:rPr>
        <w:commentReference w:id="191"/>
      </w:r>
      <w:r>
        <w:t xml:space="preserve">of drought conditions [@bennett_larger_2015; @stovall_tree_2019], so the influence of tree size may be </w:t>
      </w:r>
      <w:del w:id="192" w:author="Alan Tepley" w:date="2020-02-22T16:45:00Z">
        <w:r w:rsidRPr="00034A5C" w:rsidDel="000A59E5">
          <w:rPr>
            <w:highlight w:val="yellow"/>
            <w:rPrChange w:id="193" w:author="Teixeira, Kristina A." w:date="2020-03-02T12:37:00Z">
              <w:rPr/>
            </w:rPrChange>
          </w:rPr>
          <w:delText xml:space="preserve">less </w:delText>
        </w:r>
      </w:del>
      <w:ins w:id="194" w:author="Alan Tepley" w:date="2020-02-22T16:45:00Z">
        <w:r w:rsidR="000A59E5" w:rsidRPr="00034A5C">
          <w:rPr>
            <w:highlight w:val="yellow"/>
            <w:rPrChange w:id="195" w:author="Teixeira, Kristina A." w:date="2020-03-02T12:37:00Z">
              <w:rPr/>
            </w:rPrChange>
          </w:rPr>
          <w:t xml:space="preserve">weaker </w:t>
        </w:r>
      </w:ins>
      <w:r w:rsidRPr="00034A5C">
        <w:rPr>
          <w:highlight w:val="yellow"/>
          <w:rPrChange w:id="196" w:author="Teixeira, Kristina A." w:date="2020-03-02T12:37:00Z">
            <w:rPr/>
          </w:rPrChange>
        </w:rPr>
        <w:t xml:space="preserve">in </w:t>
      </w:r>
      <w:del w:id="197" w:author="Alan Tepley" w:date="2020-02-22T16:44:00Z">
        <w:r w:rsidRPr="00034A5C" w:rsidDel="000A59E5">
          <w:rPr>
            <w:highlight w:val="yellow"/>
            <w:rPrChange w:id="198" w:author="Teixeira, Kristina A." w:date="2020-03-02T12:37:00Z">
              <w:rPr/>
            </w:rPrChange>
          </w:rPr>
          <w:delText>weaker</w:delText>
        </w:r>
      </w:del>
      <w:ins w:id="199" w:author="Alan Tepley" w:date="2020-02-22T16:44:00Z">
        <w:r w:rsidR="000A59E5" w:rsidRPr="00034A5C">
          <w:rPr>
            <w:highlight w:val="yellow"/>
            <w:rPrChange w:id="200" w:author="Teixeira, Kristina A." w:date="2020-03-02T12:37:00Z">
              <w:rPr/>
            </w:rPrChange>
          </w:rPr>
          <w:t>less severe</w:t>
        </w:r>
      </w:ins>
      <w:r>
        <w:t>–but more common–droughts. Thus, while we expect many of the mechanisms shaping drought responses to be universal, we have little understanding of how tree size and traits interact with drought characteristics, and the extent to which their influence is consistent across droughts.</w:t>
      </w:r>
    </w:p>
    <w:p w14:paraId="1043BAF1" w14:textId="4F29CB8F" w:rsidR="00AB3A2F" w:rsidRDefault="00AB3A2F" w:rsidP="00AB3A2F">
      <w:pPr>
        <w:pStyle w:val="BodyText"/>
      </w:pPr>
      <w:r>
        <w:t xml:space="preserve">To </w:t>
      </w:r>
      <w:r w:rsidRPr="00034A5C">
        <w:rPr>
          <w:highlight w:val="yellow"/>
          <w:rPrChange w:id="201" w:author="Teixeira, Kristina A." w:date="2020-03-02T12:37:00Z">
            <w:rPr/>
          </w:rPrChange>
        </w:rPr>
        <w:t xml:space="preserve">yield </w:t>
      </w:r>
      <w:ins w:id="202" w:author="McShea, William J." w:date="2020-02-20T14:17:00Z">
        <w:r w:rsidR="005118D2" w:rsidRPr="00034A5C">
          <w:rPr>
            <w:highlight w:val="yellow"/>
            <w:rPrChange w:id="203" w:author="Teixeira, Kristina A." w:date="2020-03-02T12:37:00Z">
              <w:rPr/>
            </w:rPrChange>
          </w:rPr>
          <w:t xml:space="preserve">a </w:t>
        </w:r>
      </w:ins>
      <w:r w:rsidRPr="00034A5C">
        <w:rPr>
          <w:highlight w:val="yellow"/>
          <w:rPrChange w:id="204" w:author="Teixeira, Kristina A." w:date="2020-03-02T12:37:00Z">
            <w:rPr/>
          </w:rPrChange>
        </w:rPr>
        <w:t>functional</w:t>
      </w:r>
      <w:r>
        <w:t xml:space="preserve"> understanding of how tree size, microenvironment characteristics, and species’ traits collectively shape drought responses, we </w:t>
      </w:r>
      <w:r w:rsidRPr="00034A5C">
        <w:rPr>
          <w:highlight w:val="red"/>
          <w:rPrChange w:id="205" w:author="Teixeira, Kristina A." w:date="2020-03-02T12:37:00Z">
            <w:rPr/>
          </w:rPrChange>
        </w:rPr>
        <w:t>test</w:t>
      </w:r>
      <w:ins w:id="206" w:author="McShea, William J." w:date="2020-02-20T14:17:00Z">
        <w:r w:rsidR="005118D2" w:rsidRPr="00034A5C">
          <w:rPr>
            <w:highlight w:val="red"/>
            <w:rPrChange w:id="207" w:author="Teixeira, Kristina A." w:date="2020-03-02T12:37:00Z">
              <w:rPr/>
            </w:rPrChange>
          </w:rPr>
          <w:t>ed</w:t>
        </w:r>
      </w:ins>
      <w:r>
        <w:t xml:space="preserve"> a series of hypotheses and associated </w:t>
      </w:r>
      <w:del w:id="208" w:author="Alan Tepley" w:date="2020-02-22T16:45:00Z">
        <w:r w:rsidDel="000A59E5">
          <w:delText xml:space="preserve">specific </w:delText>
        </w:r>
      </w:del>
      <w:r>
        <w:t xml:space="preserve">predictions (Table 1) based on the combination of tree-ring records from three droughts (1966, 1977, 1999), species </w:t>
      </w:r>
      <w:r w:rsidRPr="00034A5C">
        <w:rPr>
          <w:highlight w:val="yellow"/>
          <w:rPrChange w:id="209" w:author="Teixeira, Kristina A." w:date="2020-03-02T12:38:00Z">
            <w:rPr/>
          </w:rPrChange>
        </w:rPr>
        <w:t xml:space="preserve">functional and hydraulic trait measurements, and forest census data from a </w:t>
      </w:r>
      <w:del w:id="210" w:author="McShea, William J." w:date="2020-02-20T14:19:00Z">
        <w:r w:rsidRPr="00034A5C" w:rsidDel="00EB1CA0">
          <w:rPr>
            <w:highlight w:val="yellow"/>
            <w:rPrChange w:id="211" w:author="Teixeira, Kristina A." w:date="2020-03-02T12:38:00Z">
              <w:rPr/>
            </w:rPrChange>
          </w:rPr>
          <w:delText xml:space="preserve">25.6-ha ForestGEO </w:delText>
        </w:r>
      </w:del>
      <w:commentRangeStart w:id="212"/>
      <w:r w:rsidRPr="00034A5C">
        <w:rPr>
          <w:highlight w:val="yellow"/>
          <w:rPrChange w:id="213" w:author="Teixeira, Kristina A." w:date="2020-03-02T12:38:00Z">
            <w:rPr/>
          </w:rPrChange>
        </w:rPr>
        <w:t>plot</w:t>
      </w:r>
      <w:commentRangeEnd w:id="212"/>
      <w:r w:rsidR="00EB1CA0" w:rsidRPr="00034A5C">
        <w:rPr>
          <w:rStyle w:val="CommentReference"/>
          <w:highlight w:val="yellow"/>
          <w:rPrChange w:id="214" w:author="Teixeira, Kristina A." w:date="2020-03-02T12:38:00Z">
            <w:rPr>
              <w:rStyle w:val="CommentReference"/>
            </w:rPr>
          </w:rPrChange>
        </w:rPr>
        <w:commentReference w:id="212"/>
      </w:r>
      <w:r w:rsidRPr="00034A5C">
        <w:rPr>
          <w:highlight w:val="yellow"/>
          <w:rPrChange w:id="215" w:author="Teixeira, Kristina A." w:date="2020-03-02T12:38:00Z">
            <w:rPr/>
          </w:rPrChange>
        </w:rPr>
        <w:t xml:space="preserve"> in Virginia (USA).</w:t>
      </w:r>
      <w:r>
        <w:t xml:space="preserve"> First, we focus on the role of tree size and its interaction with microenvironment. We </w:t>
      </w:r>
      <w:commentRangeStart w:id="216"/>
      <w:r>
        <w:t>test</w:t>
      </w:r>
      <w:commentRangeEnd w:id="216"/>
      <w:r w:rsidR="005118D2">
        <w:rPr>
          <w:rStyle w:val="CommentReference"/>
        </w:rPr>
        <w:commentReference w:id="216"/>
      </w:r>
      <w:r>
        <w:t xml:space="preserve"> whether, consistent with most forests globally, larger-diameter trees tend to have lower </w:t>
      </w:r>
      <w:commentRangeStart w:id="217"/>
      <w:r>
        <w:t>drought resistance (</w:t>
      </w:r>
      <m:oMath>
        <m:r>
          <w:rPr>
            <w:rFonts w:ascii="Cambria Math" w:hAnsi="Cambria Math"/>
          </w:rPr>
          <m:t>Rt</m:t>
        </m:r>
      </m:oMath>
      <w:r>
        <w:t xml:space="preserve">) </w:t>
      </w:r>
      <w:commentRangeEnd w:id="217"/>
      <w:r w:rsidR="0036638C">
        <w:rPr>
          <w:rStyle w:val="CommentReference"/>
        </w:rPr>
        <w:commentReference w:id="217"/>
      </w:r>
      <w:r>
        <w:t xml:space="preserve">in this forest, which is in a region (eastern North America) represented by only two studies in @bennett_larger_2015. We then test hypotheses designed to disentangle the relative importance of tree height; crown exposure; and soil water availability, which should be greater for larger trees in dry but not in perpetually wet microsites. Second, we focus on the role of species’ functional and hydraulic traits, testing the hypothesis that species’ traits-–particularly leaf hydraulic traits-–predict </w:t>
      </w:r>
      <m:oMath>
        <m:r>
          <w:rPr>
            <w:rFonts w:ascii="Cambria Math" w:hAnsi="Cambria Math"/>
          </w:rPr>
          <m:t>Rt</m:t>
        </m:r>
      </m:oMath>
      <w:r>
        <w:t xml:space="preserve">. We test predictions that drought resistance is correlated with wood density–either postively [@greenwood_tree_2017] or negatively [@hoffmann_hydraulic_2011]– and positively correlated with specific leaf area, but that hydraulic leaf traits including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re better predictors. We expect that ring-porous species would have greater drought resistance than semi-ring and diffuse-porous species, as has been previously observed [@kannenberg_linking_2019; @elliott_forest_2015; @friedrichs_species-specific_2009].</w:t>
      </w:r>
    </w:p>
    <w:p w14:paraId="11677B75" w14:textId="77777777" w:rsidR="00AB3A2F" w:rsidRDefault="00AB3A2F" w:rsidP="00AB3A2F">
      <w:pPr>
        <w:pStyle w:val="Heading3"/>
      </w:pPr>
      <w:bookmarkStart w:id="218" w:name="materials-and-methods"/>
      <w:bookmarkEnd w:id="218"/>
      <w:r>
        <w:t>Materials and Methods</w:t>
      </w:r>
    </w:p>
    <w:p w14:paraId="49F7EB0E" w14:textId="77777777" w:rsidR="00AB3A2F" w:rsidRDefault="00AB3A2F" w:rsidP="00AB3A2F">
      <w:pPr>
        <w:pStyle w:val="FirstParagraph"/>
      </w:pPr>
      <w:r>
        <w:rPr>
          <w:i/>
        </w:rPr>
        <w:t>Study site</w:t>
      </w:r>
    </w:p>
    <w:p w14:paraId="470150BA" w14:textId="55B60B78" w:rsidR="00AB3A2F" w:rsidRDefault="00AB3A2F" w:rsidP="00AB3A2F">
      <w:pPr>
        <w:pStyle w:val="BodyText"/>
      </w:pPr>
      <w:r>
        <w:t xml:space="preserve">Research was conducted at </w:t>
      </w:r>
      <w:r w:rsidRPr="00C8603C">
        <w:rPr>
          <w:highlight w:val="yellow"/>
          <w:rPrChange w:id="219" w:author="Teixeira, Kristina A." w:date="2020-03-02T12:44:00Z">
            <w:rPr/>
          </w:rPrChange>
        </w:rPr>
        <w:t>the 25.6</w:t>
      </w:r>
      <w:ins w:id="220" w:author="Alan Tepley" w:date="2020-02-22T16:55:00Z">
        <w:r w:rsidR="00744002" w:rsidRPr="00C8603C">
          <w:rPr>
            <w:highlight w:val="yellow"/>
            <w:rPrChange w:id="221" w:author="Teixeira, Kristina A." w:date="2020-03-02T12:44:00Z">
              <w:rPr/>
            </w:rPrChange>
          </w:rPr>
          <w:t>-</w:t>
        </w:r>
      </w:ins>
      <w:del w:id="222" w:author="Alan Tepley" w:date="2020-02-22T16:55:00Z">
        <w:r w:rsidRPr="00C8603C" w:rsidDel="00744002">
          <w:rPr>
            <w:highlight w:val="yellow"/>
            <w:rPrChange w:id="223" w:author="Teixeira, Kristina A." w:date="2020-03-02T12:44:00Z">
              <w:rPr/>
            </w:rPrChange>
          </w:rPr>
          <w:delText xml:space="preserve"> </w:delText>
        </w:r>
      </w:del>
      <w:r w:rsidRPr="00C8603C">
        <w:rPr>
          <w:highlight w:val="yellow"/>
          <w:rPrChange w:id="224" w:author="Teixeira, Kristina A." w:date="2020-03-02T12:44:00Z">
            <w:rPr/>
          </w:rPrChange>
        </w:rPr>
        <w:t>ha</w:t>
      </w:r>
      <w:r>
        <w:t xml:space="preserve"> ForestGEO (Forest Global Earth Observatory) study plot at the Smithsonian Conservation </w:t>
      </w:r>
      <w:r w:rsidRPr="00C8603C">
        <w:rPr>
          <w:highlight w:val="yellow"/>
          <w:rPrChange w:id="225" w:author="Teixeira, Kristina A." w:date="2020-03-02T12:44:00Z">
            <w:rPr/>
          </w:rPrChange>
        </w:rPr>
        <w:t>Biology Institute (SCBI) in Virginia, USA (38°53’36.6“N, 78°08’43.</w:t>
      </w:r>
      <w:proofErr w:type="gramStart"/>
      <w:r w:rsidRPr="00C8603C">
        <w:rPr>
          <w:highlight w:val="yellow"/>
          <w:rPrChange w:id="226" w:author="Teixeira, Kristina A." w:date="2020-03-02T12:44:00Z">
            <w:rPr/>
          </w:rPrChange>
        </w:rPr>
        <w:t>4”W</w:t>
      </w:r>
      <w:proofErr w:type="gramEnd"/>
      <w:r w:rsidRPr="00C8603C">
        <w:rPr>
          <w:highlight w:val="yellow"/>
          <w:rPrChange w:id="227" w:author="Teixeira, Kristina A." w:date="2020-03-02T12:44:00Z">
            <w:rPr/>
          </w:rPrChange>
        </w:rPr>
        <w:t xml:space="preserve">) [@bourg_initial_2013; @andersonteixeira_ctfs-forestgeo_2015]. SCBI is located in </w:t>
      </w:r>
      <w:commentRangeStart w:id="228"/>
      <w:r w:rsidRPr="00C8603C">
        <w:rPr>
          <w:highlight w:val="yellow"/>
          <w:rPrChange w:id="229" w:author="Teixeira, Kristina A." w:date="2020-03-02T12:44:00Z">
            <w:rPr/>
          </w:rPrChange>
        </w:rPr>
        <w:t xml:space="preserve">the central Appalachian Mountains </w:t>
      </w:r>
      <w:commentRangeEnd w:id="228"/>
      <w:r w:rsidR="007C6E0E" w:rsidRPr="00C8603C">
        <w:rPr>
          <w:rStyle w:val="CommentReference"/>
          <w:highlight w:val="yellow"/>
          <w:rPrChange w:id="230" w:author="Teixeira, Kristina A." w:date="2020-03-02T12:44:00Z">
            <w:rPr>
              <w:rStyle w:val="CommentReference"/>
            </w:rPr>
          </w:rPrChange>
        </w:rPr>
        <w:commentReference w:id="228"/>
      </w:r>
      <w:del w:id="231" w:author="Alan Tepley" w:date="2020-02-22T16:55:00Z">
        <w:r w:rsidRPr="00C8603C" w:rsidDel="00744002">
          <w:rPr>
            <w:highlight w:val="yellow"/>
            <w:rPrChange w:id="232" w:author="Teixeira, Kristina A." w:date="2020-03-02T12:44:00Z">
              <w:rPr/>
            </w:rPrChange>
          </w:rPr>
          <w:delText xml:space="preserve">at </w:delText>
        </w:r>
      </w:del>
      <w:ins w:id="233" w:author="Alan Tepley" w:date="2020-02-22T16:55:00Z">
        <w:r w:rsidR="00744002" w:rsidRPr="00C8603C">
          <w:rPr>
            <w:highlight w:val="yellow"/>
            <w:rPrChange w:id="234" w:author="Teixeira, Kristina A." w:date="2020-03-02T12:44:00Z">
              <w:rPr/>
            </w:rPrChange>
          </w:rPr>
          <w:t>near</w:t>
        </w:r>
      </w:ins>
      <w:ins w:id="235" w:author="Alan Tepley" w:date="2020-02-22T16:56:00Z">
        <w:r w:rsidR="00744002" w:rsidRPr="00C8603C">
          <w:rPr>
            <w:highlight w:val="yellow"/>
            <w:rPrChange w:id="236" w:author="Teixeira, Kristina A." w:date="2020-03-02T12:44:00Z">
              <w:rPr/>
            </w:rPrChange>
          </w:rPr>
          <w:t xml:space="preserve"> </w:t>
        </w:r>
      </w:ins>
      <w:r w:rsidRPr="00C8603C">
        <w:rPr>
          <w:highlight w:val="yellow"/>
          <w:rPrChange w:id="237" w:author="Teixeira, Kristina A." w:date="2020-03-02T12:44:00Z">
            <w:rPr/>
          </w:rPrChange>
        </w:rPr>
        <w:t xml:space="preserve">the northern </w:t>
      </w:r>
      <w:ins w:id="238" w:author="McShea, William J." w:date="2020-02-20T14:22:00Z">
        <w:r w:rsidR="00EB1CA0" w:rsidRPr="00C8603C">
          <w:rPr>
            <w:highlight w:val="yellow"/>
            <w:rPrChange w:id="239" w:author="Teixeira, Kristina A." w:date="2020-03-02T12:44:00Z">
              <w:rPr/>
            </w:rPrChange>
          </w:rPr>
          <w:t>boundary</w:t>
        </w:r>
      </w:ins>
      <w:del w:id="240" w:author="McShea, William J." w:date="2020-02-20T14:22:00Z">
        <w:r w:rsidRPr="00C8603C" w:rsidDel="00EB1CA0">
          <w:rPr>
            <w:highlight w:val="yellow"/>
            <w:rPrChange w:id="241" w:author="Teixeira, Kristina A." w:date="2020-03-02T12:44:00Z">
              <w:rPr/>
            </w:rPrChange>
          </w:rPr>
          <w:delText>edge</w:delText>
        </w:r>
      </w:del>
      <w:r w:rsidRPr="00C8603C">
        <w:rPr>
          <w:highlight w:val="yellow"/>
          <w:rPrChange w:id="242" w:author="Teixeira, Kristina A." w:date="2020-03-02T12:44:00Z">
            <w:rPr/>
          </w:rPrChange>
        </w:rPr>
        <w:t xml:space="preserve"> of Shenandoah National Park. Elevations range from 273</w:t>
      </w:r>
      <w:del w:id="243" w:author="Alan Tepley" w:date="2020-02-23T16:22:00Z">
        <w:r w:rsidRPr="00C8603C" w:rsidDel="00B0790D">
          <w:rPr>
            <w:highlight w:val="yellow"/>
            <w:rPrChange w:id="244" w:author="Teixeira, Kristina A." w:date="2020-03-02T12:44:00Z">
              <w:rPr/>
            </w:rPrChange>
          </w:rPr>
          <w:delText>-</w:delText>
        </w:r>
      </w:del>
      <w:ins w:id="245" w:author="Alan Tepley" w:date="2020-02-23T16:22:00Z">
        <w:r w:rsidR="00B0790D" w:rsidRPr="00C8603C">
          <w:rPr>
            <w:highlight w:val="yellow"/>
            <w:rPrChange w:id="246" w:author="Teixeira, Kristina A." w:date="2020-03-02T12:44:00Z">
              <w:rPr/>
            </w:rPrChange>
          </w:rPr>
          <w:t xml:space="preserve"> to </w:t>
        </w:r>
      </w:ins>
      <w:r w:rsidRPr="00C8603C">
        <w:rPr>
          <w:highlight w:val="yellow"/>
          <w:rPrChange w:id="247" w:author="Teixeira, Kristina A." w:date="2020-03-02T12:44:00Z">
            <w:rPr/>
          </w:rPrChange>
        </w:rPr>
        <w:t>338m above sea level with a topographic relief of 65m [@bourg_initial_2013]. Climate is humid temperate</w:t>
      </w:r>
      <w:r>
        <w:t>, with mean annual temperature of 12.7</w:t>
      </w:r>
      <m:oMath>
        <m:r>
          <w:rPr>
            <w:rFonts w:ascii="Cambria Math" w:hAnsi="Cambria Math"/>
          </w:rPr>
          <m:t>∘</m:t>
        </m:r>
      </m:oMath>
      <w:r>
        <w:t xml:space="preserve">C and precipitation of 1005 mm during our study period (1960-2009; source: CRU TS v.4.01; @harris_updated_2014). Dominant tree taxa within this secondary forest include </w:t>
      </w:r>
      <w:r>
        <w:rPr>
          <w:i/>
        </w:rPr>
        <w:t xml:space="preserve">Liriodendron </w:t>
      </w:r>
      <w:proofErr w:type="spellStart"/>
      <w:r>
        <w:rPr>
          <w:i/>
        </w:rPr>
        <w:t>tulipifera</w:t>
      </w:r>
      <w:proofErr w:type="spellEnd"/>
      <w:r>
        <w:t>, oaks (</w:t>
      </w:r>
      <w:r>
        <w:rPr>
          <w:i/>
        </w:rPr>
        <w:t>Quercus</w:t>
      </w:r>
      <w:r>
        <w:t xml:space="preserve"> spp.), and hickories (</w:t>
      </w:r>
      <w:proofErr w:type="spellStart"/>
      <w:r>
        <w:rPr>
          <w:i/>
        </w:rPr>
        <w:t>Carya</w:t>
      </w:r>
      <w:proofErr w:type="spellEnd"/>
      <w:r>
        <w:t xml:space="preserve"> spp.).</w:t>
      </w:r>
    </w:p>
    <w:p w14:paraId="1882C4D7" w14:textId="77777777" w:rsidR="00AB3A2F" w:rsidRDefault="00AB3A2F" w:rsidP="00AB3A2F">
      <w:pPr>
        <w:pStyle w:val="BodyText"/>
      </w:pPr>
      <w:r>
        <w:rPr>
          <w:i/>
        </w:rPr>
        <w:t>Data collection and preparation</w:t>
      </w:r>
    </w:p>
    <w:p w14:paraId="6BC63AB4" w14:textId="5CB158D8" w:rsidR="00AB3A2F" w:rsidRPr="004B61C8" w:rsidDel="00F24FC4" w:rsidRDefault="00AB3A2F" w:rsidP="00AB3A2F">
      <w:pPr>
        <w:pStyle w:val="BodyText"/>
        <w:rPr>
          <w:moveFrom w:id="248" w:author="Alan Tepley" w:date="2020-02-23T16:42:00Z"/>
          <w:highlight w:val="yellow"/>
          <w:rPrChange w:id="249" w:author="Teixeira, Kristina A." w:date="2020-03-02T12:46:00Z">
            <w:rPr>
              <w:moveFrom w:id="250" w:author="Alan Tepley" w:date="2020-02-23T16:42:00Z"/>
            </w:rPr>
          </w:rPrChange>
        </w:rPr>
      </w:pPr>
      <w:moveFromRangeStart w:id="251" w:author="Alan Tepley" w:date="2020-02-23T16:42:00Z" w:name="move33368582"/>
      <w:commentRangeStart w:id="252"/>
      <w:moveFrom w:id="253" w:author="Alan Tepley" w:date="2020-02-23T16:42:00Z">
        <w:r w:rsidRPr="004B61C8" w:rsidDel="00F24FC4">
          <w:rPr>
            <w:highlight w:val="yellow"/>
            <w:rPrChange w:id="254" w:author="Teixeira, Kristina A." w:date="2020-03-02T12:46:00Z">
              <w:rPr/>
            </w:rPrChange>
          </w:rPr>
          <w:lastRenderedPageBreak/>
          <w:t>All analysis</w:t>
        </w:r>
      </w:moveFrom>
      <w:commentRangeEnd w:id="252"/>
      <w:r w:rsidR="00E52F32" w:rsidRPr="004B61C8">
        <w:rPr>
          <w:rStyle w:val="CommentReference"/>
          <w:highlight w:val="yellow"/>
          <w:rPrChange w:id="255" w:author="Teixeira, Kristina A." w:date="2020-03-02T12:46:00Z">
            <w:rPr>
              <w:rStyle w:val="CommentReference"/>
            </w:rPr>
          </w:rPrChange>
        </w:rPr>
        <w:commentReference w:id="252"/>
      </w:r>
      <w:moveFrom w:id="256" w:author="Alan Tepley" w:date="2020-02-23T16:42:00Z">
        <w:r w:rsidRPr="004B61C8" w:rsidDel="00F24FC4">
          <w:rPr>
            <w:highlight w:val="yellow"/>
            <w:rPrChange w:id="257" w:author="Teixeira, Kristina A." w:date="2020-03-02T12:46:00Z">
              <w:rPr/>
            </w:rPrChange>
          </w:rPr>
          <w:t xml:space="preserve"> beyond basic data collection was performed using R version 3.5.3 [@R-base].</w:t>
        </w:r>
      </w:moveFrom>
    </w:p>
    <w:moveFromRangeEnd w:id="251"/>
    <w:p w14:paraId="2EC6F9FC" w14:textId="77777777" w:rsidR="00AB3A2F" w:rsidRDefault="00AB3A2F" w:rsidP="00AB3A2F">
      <w:pPr>
        <w:pStyle w:val="BodyText"/>
      </w:pPr>
      <w:r w:rsidRPr="004B61C8">
        <w:rPr>
          <w:highlight w:val="yellow"/>
          <w:rPrChange w:id="258" w:author="Teixeira, Kristina A." w:date="2020-03-02T12:46:00Z">
            <w:rPr/>
          </w:rPrChange>
        </w:rPr>
        <w:t>With</w:t>
      </w:r>
      <w:r>
        <w:t xml:space="preserve">in or just outside the ForestGEO plot, we collected data on a suite of variables including tree size, microenvironment characteristics, and species traits (Table 2). The SCBI ForestGEO plot was censused in 2008, 2013, and 2018 following standard ForestGEO protocols, whereby all free-standing woody stems </w:t>
      </w:r>
      <m:oMath>
        <m:r>
          <w:rPr>
            <w:rFonts w:ascii="Cambria Math" w:hAnsi="Cambria Math"/>
          </w:rPr>
          <m:t>≥</m:t>
        </m:r>
      </m:oMath>
      <w:r>
        <w:t xml:space="preserve"> 1cm diameter at breast height (DBH) were mapped, tagged, measured at DBH, and identified to species [@condit_tropical_1998]. From this census data, we used measurements of DBH from 2008 to calculate historical DBH and data for all stems </w:t>
      </w:r>
      <m:oMath>
        <m:r>
          <w:rPr>
            <w:rFonts w:ascii="Cambria Math" w:hAnsi="Cambria Math"/>
          </w:rPr>
          <m:t>≥</m:t>
        </m:r>
      </m:oMath>
      <w:r>
        <w:t xml:space="preserve"> 10cm to analyze functional trait composition relative to tree height (all analyses described below). </w:t>
      </w:r>
      <w:r w:rsidRPr="004B61C8">
        <w:rPr>
          <w:highlight w:val="yellow"/>
        </w:rPr>
        <w:t>Census data</w:t>
      </w:r>
      <w:del w:id="259" w:author="McShea, William J." w:date="2020-02-20T14:23:00Z">
        <w:r w:rsidRPr="004B61C8" w:rsidDel="00EB1CA0">
          <w:rPr>
            <w:highlight w:val="yellow"/>
          </w:rPr>
          <w:delText>, which were last updated</w:delText>
        </w:r>
      </w:del>
      <w:del w:id="260" w:author="McShea, William J." w:date="2020-02-20T14:24:00Z">
        <w:r w:rsidRPr="004B61C8" w:rsidDel="00EB1CA0">
          <w:rPr>
            <w:highlight w:val="yellow"/>
          </w:rPr>
          <w:delText xml:space="preserve"> in 2019,</w:delText>
        </w:r>
      </w:del>
      <w:r w:rsidRPr="004B61C8">
        <w:rPr>
          <w:highlight w:val="yellow"/>
        </w:rPr>
        <w:t xml:space="preserve"> are available</w:t>
      </w:r>
      <w:r>
        <w:t xml:space="preserve"> through the ForestGEO data portal (www.forestgeo.si.edu).</w:t>
      </w:r>
    </w:p>
    <w:p w14:paraId="22711649" w14:textId="43E2E8AA" w:rsidR="00AB3A2F" w:rsidRDefault="00AB3A2F" w:rsidP="00AB3A2F">
      <w:pPr>
        <w:pStyle w:val="BodyText"/>
      </w:pPr>
      <w:r>
        <w:t xml:space="preserve">We analyzed tree-ring data (cambial growth increment) from 571 trees representing the twelve </w:t>
      </w:r>
      <w:r w:rsidRPr="004B61C8">
        <w:rPr>
          <w:highlight w:val="yellow"/>
        </w:rPr>
        <w:t xml:space="preserve">species </w:t>
      </w:r>
      <w:commentRangeStart w:id="261"/>
      <w:r w:rsidRPr="004B61C8">
        <w:rPr>
          <w:highlight w:val="yellow"/>
        </w:rPr>
        <w:t xml:space="preserve">contributing </w:t>
      </w:r>
      <w:ins w:id="262" w:author="McShea, William J." w:date="2020-02-20T14:24:00Z">
        <w:r w:rsidR="00EB1CA0" w:rsidRPr="004B61C8">
          <w:rPr>
            <w:highlight w:val="yellow"/>
          </w:rPr>
          <w:t xml:space="preserve">the </w:t>
        </w:r>
      </w:ins>
      <w:r w:rsidRPr="004B61C8">
        <w:rPr>
          <w:highlight w:val="yellow"/>
        </w:rPr>
        <w:t xml:space="preserve">most </w:t>
      </w:r>
      <w:commentRangeEnd w:id="261"/>
      <w:r w:rsidR="00744002" w:rsidRPr="004B61C8">
        <w:rPr>
          <w:rStyle w:val="CommentReference"/>
          <w:highlight w:val="yellow"/>
        </w:rPr>
        <w:commentReference w:id="261"/>
      </w:r>
      <w:r w:rsidRPr="004B61C8">
        <w:rPr>
          <w:highlight w:val="yellow"/>
        </w:rPr>
        <w:t>to woody</w:t>
      </w:r>
      <w:r>
        <w:t xml:space="preserve"> aboveground net primar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hich together comprised 97% of study plot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between 2008 and 2013 [@helcoski_growing_2019] (Figure S1). Cores were collected within the ForestGEO plot at breast height (1.3m) in 2010-2011 or 2016-</w:t>
      </w:r>
      <w:r w:rsidRPr="004B61C8">
        <w:rPr>
          <w:highlight w:val="yellow"/>
        </w:rPr>
        <w:t xml:space="preserve">2017 </w:t>
      </w:r>
      <w:commentRangeStart w:id="263"/>
      <w:r w:rsidRPr="004B61C8">
        <w:rPr>
          <w:highlight w:val="yellow"/>
        </w:rPr>
        <w:t>using a 5mm increment borer</w:t>
      </w:r>
      <w:commentRangeEnd w:id="263"/>
      <w:r w:rsidR="00744002" w:rsidRPr="004B61C8">
        <w:rPr>
          <w:rStyle w:val="CommentReference"/>
          <w:highlight w:val="yellow"/>
        </w:rPr>
        <w:commentReference w:id="263"/>
      </w:r>
      <w:r w:rsidRPr="004B61C8">
        <w:rPr>
          <w:highlight w:val="yellow"/>
        </w:rPr>
        <w:t xml:space="preserve">. In 2010-2011, cores were collected from randomly selected live trees of </w:t>
      </w:r>
      <w:ins w:id="264" w:author="Alan Tepley" w:date="2020-02-22T17:01:00Z">
        <w:r w:rsidR="00744002" w:rsidRPr="004B61C8">
          <w:rPr>
            <w:highlight w:val="yellow"/>
          </w:rPr>
          <w:t xml:space="preserve">each </w:t>
        </w:r>
      </w:ins>
      <w:r w:rsidRPr="004B61C8">
        <w:rPr>
          <w:highlight w:val="yellow"/>
        </w:rPr>
        <w:t xml:space="preserve">species </w:t>
      </w:r>
      <w:ins w:id="265" w:author="Alan Tepley" w:date="2020-02-22T17:01:00Z">
        <w:r w:rsidR="00744002" w:rsidRPr="004B61C8">
          <w:rPr>
            <w:highlight w:val="yellow"/>
          </w:rPr>
          <w:t xml:space="preserve">that had </w:t>
        </w:r>
      </w:ins>
      <w:del w:id="266" w:author="Alan Tepley" w:date="2020-02-22T17:01:00Z">
        <w:r w:rsidRPr="004B61C8" w:rsidDel="00744002">
          <w:rPr>
            <w:highlight w:val="yellow"/>
          </w:rPr>
          <w:delText xml:space="preserve">with </w:delText>
        </w:r>
      </w:del>
      <w:r w:rsidRPr="004B61C8">
        <w:rPr>
          <w:highlight w:val="yellow"/>
        </w:rPr>
        <w:t>at</w:t>
      </w:r>
      <w:r>
        <w:t xml:space="preserve"> least 30 individuals </w:t>
      </w:r>
      <m:oMath>
        <m:r>
          <w:rPr>
            <w:rFonts w:ascii="Cambria Math" w:hAnsi="Cambria Math"/>
          </w:rPr>
          <m:t>≥</m:t>
        </m:r>
      </m:oMath>
      <w:r>
        <w:t xml:space="preserve"> 10cm DBH [@bourg_initial_2013</w:t>
      </w:r>
      <w:r w:rsidRPr="004B61C8">
        <w:rPr>
          <w:highlight w:val="yellow"/>
        </w:rPr>
        <w:t xml:space="preserve">]. In 2016-2017, cores were collected from all trees found dead </w:t>
      </w:r>
      <w:ins w:id="267" w:author="Alan Tepley" w:date="2020-02-22T17:02:00Z">
        <w:r w:rsidR="000474A8" w:rsidRPr="004B61C8">
          <w:rPr>
            <w:highlight w:val="yellow"/>
          </w:rPr>
          <w:t xml:space="preserve">during </w:t>
        </w:r>
      </w:ins>
      <w:del w:id="268" w:author="Alan Tepley" w:date="2020-02-22T17:02:00Z">
        <w:r w:rsidRPr="004B61C8" w:rsidDel="000474A8">
          <w:rPr>
            <w:highlight w:val="yellow"/>
          </w:rPr>
          <w:delText xml:space="preserve">in the </w:delText>
        </w:r>
      </w:del>
      <w:r w:rsidRPr="004B61C8">
        <w:rPr>
          <w:highlight w:val="yellow"/>
        </w:rPr>
        <w:t>annual mortality census</w:t>
      </w:r>
      <w:ins w:id="269" w:author="Alan Tepley" w:date="2020-02-22T17:02:00Z">
        <w:r w:rsidR="000474A8" w:rsidRPr="004B61C8">
          <w:rPr>
            <w:highlight w:val="yellow"/>
          </w:rPr>
          <w:t>es</w:t>
        </w:r>
      </w:ins>
      <w:r w:rsidRPr="004B61C8">
        <w:rPr>
          <w:highlight w:val="yellow"/>
        </w:rPr>
        <w:t xml:space="preserve"> [@gonzalezakre</w:t>
      </w:r>
      <w:r>
        <w:t xml:space="preserve">_patterns_2016]. Cores were sanded, measured, </w:t>
      </w:r>
      <w:r w:rsidRPr="004B61C8">
        <w:rPr>
          <w:highlight w:val="yellow"/>
        </w:rPr>
        <w:t xml:space="preserve">and </w:t>
      </w:r>
      <w:proofErr w:type="spellStart"/>
      <w:r w:rsidRPr="004B61C8">
        <w:rPr>
          <w:highlight w:val="yellow"/>
        </w:rPr>
        <w:t>cross</w:t>
      </w:r>
      <w:del w:id="270" w:author="Alan Tepley" w:date="2020-02-23T16:25:00Z">
        <w:r w:rsidRPr="004B61C8" w:rsidDel="00B0790D">
          <w:rPr>
            <w:highlight w:val="yellow"/>
          </w:rPr>
          <w:delText>-</w:delText>
        </w:r>
      </w:del>
      <w:r w:rsidRPr="004B61C8">
        <w:rPr>
          <w:highlight w:val="yellow"/>
        </w:rPr>
        <w:t>dated</w:t>
      </w:r>
      <w:proofErr w:type="spellEnd"/>
      <w:r w:rsidRPr="004B61C8">
        <w:rPr>
          <w:highlight w:val="yellow"/>
        </w:rPr>
        <w:t xml:space="preserve"> using</w:t>
      </w:r>
      <w:r>
        <w:t xml:space="preserve"> standard procedures, as detailed in [@helcoski_growing_2019]. The resulting chronologies were published in association with @helcoski_growing_2019 (DOI: 10.5281/ zenodo.2649302).</w:t>
      </w:r>
    </w:p>
    <w:p w14:paraId="6770AAE9" w14:textId="77777777" w:rsidR="00AB3A2F" w:rsidRDefault="00AB3A2F" w:rsidP="00AB3A2F">
      <w:pPr>
        <w:pStyle w:val="BodyText"/>
      </w:pPr>
      <w:r>
        <w:t>For each cored tree, we combined tree-ring records and allometric equations of bark thickness to retroactively calculate DBH for the years 1950-2009. Prior DBH was estimated using the following equation:</w:t>
      </w:r>
    </w:p>
    <w:p w14:paraId="685995EB" w14:textId="77777777" w:rsidR="00AB3A2F" w:rsidRDefault="00AB3A2F" w:rsidP="00AB3A2F">
      <w:pPr>
        <w:pStyle w:val="BodyText"/>
      </w:pPr>
      <m:oMathPara>
        <m:oMathParaPr>
          <m:jc m:val="center"/>
        </m:oMathParaPr>
        <m:oMath>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Y</m:t>
              </m:r>
            </m:sub>
          </m:sSub>
          <m:r>
            <w:rPr>
              <w:rFonts w:ascii="Cambria Math" w:hAnsi="Cambria Math"/>
            </w:rPr>
            <m:t>=DB</m:t>
          </m:r>
          <m:sSub>
            <m:sSubPr>
              <m:ctrlPr>
                <w:rPr>
                  <w:rFonts w:ascii="Cambria Math" w:hAnsi="Cambria Math"/>
                </w:rPr>
              </m:ctrlPr>
            </m:sSubPr>
            <m:e>
              <m:r>
                <w:rPr>
                  <w:rFonts w:ascii="Cambria Math" w:hAnsi="Cambria Math"/>
                </w:rPr>
                <m:t>H</m:t>
              </m:r>
            </m:e>
            <m:sub>
              <m:r>
                <w:rPr>
                  <w:rFonts w:ascii="Cambria Math" w:hAnsi="Cambria Math"/>
                </w:rPr>
                <m:t>2008</m:t>
              </m:r>
            </m:sub>
          </m:sSub>
          <m:r>
            <w:rPr>
              <w:rFonts w:ascii="Cambria Math" w:hAnsi="Cambria Math"/>
            </w:rPr>
            <m:t>-2*</m:t>
          </m:r>
          <m:d>
            <m:dPr>
              <m:begChr m:val="["/>
              <m:endChr m:val="]"/>
              <m:ctrlPr>
                <w:rPr>
                  <w:rFonts w:ascii="Cambria Math" w:hAnsi="Cambria Math"/>
                </w:rPr>
              </m:ctrlPr>
            </m:dPr>
            <m:e>
              <m:limLow>
                <m:limLowPr>
                  <m:ctrlPr>
                    <w:rPr>
                      <w:rFonts w:ascii="Cambria Math" w:hAnsi="Cambria Math"/>
                    </w:rPr>
                  </m:ctrlPr>
                </m:limLowPr>
                <m:e>
                  <m:limUpp>
                    <m:limUppPr>
                      <m:ctrlPr>
                        <w:rPr>
                          <w:rFonts w:ascii="Cambria Math" w:hAnsi="Cambria Math"/>
                        </w:rPr>
                      </m:ctrlPr>
                    </m:limUppPr>
                    <m:e>
                      <m:r>
                        <w:rPr>
                          <w:rFonts w:ascii="Cambria Math" w:hAnsi="Cambria Math"/>
                        </w:rPr>
                        <m:t>∑</m:t>
                      </m:r>
                    </m:e>
                    <m:lim>
                      <m:r>
                        <w:rPr>
                          <w:rFonts w:ascii="Cambria Math" w:hAnsi="Cambria Math"/>
                        </w:rPr>
                        <m:t>2008</m:t>
                      </m:r>
                    </m:lim>
                  </m:limUpp>
                </m:e>
                <m:lim>
                  <m:r>
                    <w:rPr>
                      <w:rFonts w:ascii="Cambria Math" w:hAnsi="Cambria Math"/>
                    </w:rPr>
                    <m:t>year=Y</m:t>
                  </m:r>
                </m:lim>
              </m:limLow>
              <m:r>
                <w:rPr>
                  <w:rFonts w:ascii="Cambria Math" w:hAnsi="Cambria Math"/>
                </w:rPr>
                <m:t>(</m:t>
              </m:r>
              <w:commentRangeStart w:id="271"/>
              <m:sSub>
                <m:sSubPr>
                  <m:ctrlPr>
                    <w:rPr>
                      <w:rFonts w:ascii="Cambria Math" w:hAnsi="Cambria Math"/>
                    </w:rPr>
                  </m:ctrlPr>
                </m:sSubPr>
                <m:e>
                  <m:r>
                    <w:rPr>
                      <w:rFonts w:ascii="Cambria Math" w:hAnsi="Cambria Math"/>
                    </w:rPr>
                    <m:t>r</m:t>
                  </m:r>
                </m:e>
                <m:sub>
                  <m:r>
                    <w:rPr>
                      <w:rFonts w:ascii="Cambria Math" w:hAnsi="Cambria Math"/>
                    </w:rPr>
                    <m:t>ring,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ring,2008</m:t>
                  </m:r>
                </m:sub>
              </m:sSub>
              <w:commentRangeEnd w:id="271"/>
              <m:r>
                <m:rPr>
                  <m:sty m:val="p"/>
                </m:rPr>
                <w:rPr>
                  <w:rStyle w:val="CommentReference"/>
                </w:rPr>
                <w:commentReference w:id="271"/>
              </m:r>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Y</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bark,2008</m:t>
                  </m:r>
                </m:sub>
              </m:sSub>
            </m:e>
          </m:d>
        </m:oMath>
      </m:oMathPara>
    </w:p>
    <w:p w14:paraId="4FD93A14" w14:textId="7D49945A" w:rsidR="00AB3A2F" w:rsidRDefault="00AB3A2F" w:rsidP="00AB3A2F">
      <w:pPr>
        <w:pStyle w:val="FirstParagraph"/>
      </w:pPr>
      <w:r>
        <w:t xml:space="preserve">Here, </w:t>
      </w:r>
      <m:oMath>
        <m:r>
          <w:rPr>
            <w:rFonts w:ascii="Cambria Math" w:hAnsi="Cambria Math"/>
          </w:rPr>
          <m:t>Y</m:t>
        </m:r>
      </m:oMath>
      <w:r>
        <w:t xml:space="preserve"> denotes the year of interest, </w:t>
      </w:r>
      <m:oMath>
        <m:sSub>
          <m:sSubPr>
            <m:ctrlPr>
              <w:rPr>
                <w:rFonts w:ascii="Cambria Math" w:hAnsi="Cambria Math"/>
              </w:rPr>
            </m:ctrlPr>
          </m:sSubPr>
          <m:e>
            <m:r>
              <w:rPr>
                <w:rFonts w:ascii="Cambria Math" w:hAnsi="Cambria Math"/>
              </w:rPr>
              <m:t>r</m:t>
            </m:r>
          </m:e>
          <m:sub>
            <m:r>
              <w:rPr>
                <w:rFonts w:ascii="Cambria Math" w:hAnsi="Cambria Math"/>
              </w:rPr>
              <m:t>ring</m:t>
            </m:r>
          </m:sub>
        </m:sSub>
      </m:oMath>
      <w:r>
        <w:t xml:space="preserve"> denotes ring width derived from cores, and </w:t>
      </w:r>
      <m:oMath>
        <m:sSub>
          <m:sSubPr>
            <m:ctrlPr>
              <w:rPr>
                <w:rFonts w:ascii="Cambria Math" w:hAnsi="Cambria Math"/>
              </w:rPr>
            </m:ctrlPr>
          </m:sSubPr>
          <m:e>
            <m:r>
              <w:rPr>
                <w:rFonts w:ascii="Cambria Math" w:hAnsi="Cambria Math"/>
              </w:rPr>
              <m:t>r</m:t>
            </m:r>
          </m:e>
          <m:sub>
            <m:r>
              <w:rPr>
                <w:rFonts w:ascii="Cambria Math" w:hAnsi="Cambria Math"/>
              </w:rPr>
              <m:t>bark</m:t>
            </m:r>
          </m:sub>
        </m:sSub>
      </m:oMath>
      <w:r>
        <w:t xml:space="preserve"> denotes bark thickness. Bark thickness was estimated from species-specific allometries based on the bark thickness </w:t>
      </w:r>
      <w:r w:rsidRPr="004B61C8">
        <w:rPr>
          <w:highlight w:val="yellow"/>
        </w:rPr>
        <w:t xml:space="preserve">data from the site [@andersonteixeira_size-related_2015]. Specifically, we used linear regression </w:t>
      </w:r>
      <w:del w:id="272" w:author="Alan Tepley" w:date="2020-02-26T09:21:00Z">
        <w:r w:rsidRPr="004B61C8" w:rsidDel="00E52F32">
          <w:rPr>
            <w:highlight w:val="yellow"/>
          </w:rPr>
          <w:delText xml:space="preserve">equations </w:delText>
        </w:r>
      </w:del>
      <w:r w:rsidRPr="004B61C8">
        <w:rPr>
          <w:highlight w:val="yellow"/>
        </w:rPr>
        <w:t>on log-transformed data to relate bark thickness to diameter inside bark from 2008 data (Table</w:t>
      </w:r>
      <w:r>
        <w:t xml:space="preserve"> S1), which were then used to determine bark thickness in the retroactive calculation of DBH.</w:t>
      </w:r>
    </w:p>
    <w:p w14:paraId="5B95E5B5" w14:textId="42167950" w:rsidR="00AB3A2F" w:rsidRDefault="00AB3A2F" w:rsidP="00AB3A2F">
      <w:pPr>
        <w:pStyle w:val="BodyText"/>
      </w:pPr>
      <w:r>
        <w:t>Height measurements (</w:t>
      </w:r>
      <m:oMath>
        <m:r>
          <w:rPr>
            <w:rFonts w:ascii="Cambria Math" w:hAnsi="Cambria Math"/>
          </w:rPr>
          <m:t>H</m:t>
        </m:r>
      </m:oMath>
      <w:r>
        <w:t xml:space="preserve">, </w:t>
      </w:r>
      <w:commentRangeStart w:id="273"/>
      <w:r>
        <w:t>n=1518 trees</w:t>
      </w:r>
      <w:commentRangeEnd w:id="273"/>
      <w:r w:rsidR="004F6A72">
        <w:rPr>
          <w:rStyle w:val="CommentReference"/>
        </w:rPr>
        <w:commentReference w:id="273"/>
      </w:r>
      <w:r>
        <w:t xml:space="preserve">) were taken by several researchers between 2012 to 2019. Measurement methods included manual [@stovall_assessing_2018; @neon_national_2018], digital rangefinders [@andersonteixeira_size-related_2015; @neon_national_2018], and automatic, ground-based LiDAR [@stovall_terrestrial_2018]. Rangefinders used either the tangent method (Impulse 200LR, </w:t>
      </w:r>
      <w:proofErr w:type="spellStart"/>
      <w:r>
        <w:t>TruPulse</w:t>
      </w:r>
      <w:proofErr w:type="spellEnd"/>
      <w:r>
        <w:t xml:space="preserve"> 360R) or the sine method (Nikon </w:t>
      </w:r>
      <w:proofErr w:type="spellStart"/>
      <w:r>
        <w:t>ForestryPro</w:t>
      </w:r>
      <w:proofErr w:type="spellEnd"/>
      <w:r>
        <w:t xml:space="preserve">) for calculating heights. Both methods are associated with some error [@larjavaara_measuring_2013], but in this instance there was no clear advantage of one or the other. </w:t>
      </w:r>
      <w:r w:rsidRPr="004B61C8">
        <w:rPr>
          <w:highlight w:val="yellow"/>
        </w:rPr>
        <w:t>Measurements from the National Ecological Observatory Network (NEON) were collected near</w:t>
      </w:r>
      <w:del w:id="274" w:author="Alan Tepley" w:date="2020-02-26T09:21:00Z">
        <w:r w:rsidRPr="004B61C8" w:rsidDel="008F4437">
          <w:rPr>
            <w:highlight w:val="yellow"/>
          </w:rPr>
          <w:delText>by</w:delText>
        </w:r>
      </w:del>
      <w:r w:rsidRPr="004B61C8">
        <w:rPr>
          <w:highlight w:val="yellow"/>
        </w:rPr>
        <w:t xml:space="preserve"> the ForestGEO</w:t>
      </w:r>
      <w:r>
        <w:t xml:space="preserve"> plot following standard NEON protocol, whereby vegetation of short stature was measured with a collapsible measurement rod, and taller trees with a </w:t>
      </w:r>
      <w:r>
        <w:lastRenderedPageBreak/>
        <w:t>rangefinder [@neon_national_2018]. Species-specific height allometries were developed (Table S2) using logarithmic regression (</w:t>
      </w:r>
      <m:oMath>
        <m:r>
          <w:rPr>
            <w:rFonts w:ascii="Cambria Math" w:hAnsi="Cambria Math"/>
          </w:rPr>
          <m:t>ln[H]</m:t>
        </m:r>
      </m:oMath>
      <w:r>
        <w:t xml:space="preserve">). For species with insufficient height data to create reliable species-specific allometries, </w:t>
      </w:r>
      <w:r w:rsidRPr="004B61C8">
        <w:rPr>
          <w:highlight w:val="yellow"/>
        </w:rPr>
        <w:t xml:space="preserve">heights were calculated from an equation developed </w:t>
      </w:r>
      <w:del w:id="275" w:author="Alan Tepley" w:date="2020-02-22T17:14:00Z">
        <w:r w:rsidRPr="004B61C8" w:rsidDel="00B776E6">
          <w:rPr>
            <w:highlight w:val="yellow"/>
          </w:rPr>
          <w:delText xml:space="preserve">using </w:delText>
        </w:r>
      </w:del>
      <w:ins w:id="276" w:author="Alan Tepley" w:date="2020-02-22T17:14:00Z">
        <w:r w:rsidR="00B776E6" w:rsidRPr="004B61C8">
          <w:rPr>
            <w:highlight w:val="yellow"/>
          </w:rPr>
          <w:t xml:space="preserve">by combining the </w:t>
        </w:r>
      </w:ins>
      <w:del w:id="277" w:author="Alan Tepley" w:date="2020-02-22T17:14:00Z">
        <w:r w:rsidRPr="004B61C8" w:rsidDel="00B776E6">
          <w:rPr>
            <w:highlight w:val="yellow"/>
          </w:rPr>
          <w:delText xml:space="preserve">all </w:delText>
        </w:r>
      </w:del>
      <w:r w:rsidRPr="004B61C8">
        <w:rPr>
          <w:highlight w:val="yellow"/>
        </w:rPr>
        <w:t>height measurements</w:t>
      </w:r>
      <w:ins w:id="278" w:author="Alan Tepley" w:date="2020-02-22T17:14:00Z">
        <w:r w:rsidR="00B776E6" w:rsidRPr="004B61C8">
          <w:rPr>
            <w:highlight w:val="yellow"/>
          </w:rPr>
          <w:t xml:space="preserve"> across all species</w:t>
        </w:r>
      </w:ins>
      <w:r w:rsidRPr="004B61C8">
        <w:rPr>
          <w:highlight w:val="yellow"/>
        </w:rPr>
        <w:t>.</w:t>
      </w:r>
    </w:p>
    <w:p w14:paraId="209A45CB" w14:textId="77777777" w:rsidR="00AB3A2F" w:rsidRDefault="00AB3A2F" w:rsidP="00AB3A2F">
      <w:pPr>
        <w:pStyle w:val="BodyText"/>
      </w:pPr>
      <w:r>
        <w:t>Crown position (</w:t>
      </w:r>
      <m:oMath>
        <m:r>
          <w:rPr>
            <w:rFonts w:ascii="Cambria Math" w:hAnsi="Cambria Math"/>
          </w:rPr>
          <m:t>CP</m:t>
        </m:r>
      </m:oMath>
      <w:r>
        <w:t xml:space="preserve">)–a categorical variable including dominant, co-dominant, intermediate, and suppressed–was recorded for all cored trees that remained standing during the growing season of 2018 following the protocol of @jennings_assessing_1999. While some trees undoubtedly changed position in the 52 years between the </w:t>
      </w:r>
      <w:commentRangeStart w:id="279"/>
      <w:r>
        <w:t xml:space="preserve">1966 drought </w:t>
      </w:r>
      <w:commentRangeEnd w:id="279"/>
      <w:r w:rsidR="00B0790D">
        <w:rPr>
          <w:rStyle w:val="CommentReference"/>
        </w:rPr>
        <w:commentReference w:id="279"/>
      </w:r>
      <w:r>
        <w:t xml:space="preserve">and our observations in 2018, in this case the bias would be unlikely to result in false acceptance of our hypothesis (i.e., type I error unlikely; type II error possible). An analysis of crown position relative to height (Fig. 2d) and height changes since the beginning of the study period indicated that changes were fairly small relative to differences among canopy positions (Fig. S3), with average tree height growth confined to ~0.82m from </w:t>
      </w:r>
      <w:commentRangeStart w:id="280"/>
      <w:r>
        <w:t>1966 to 1977, ~1.45m from 1977 to 1999, and ~1.97m from 1999 to 2018</w:t>
      </w:r>
      <w:commentRangeEnd w:id="280"/>
      <w:r w:rsidR="00B0790D">
        <w:rPr>
          <w:rStyle w:val="CommentReference"/>
        </w:rPr>
        <w:commentReference w:id="280"/>
      </w:r>
      <w:r>
        <w:t>. However, dominant and co-dominant trees were similar in height (Figs. 2d, S3).</w:t>
      </w:r>
    </w:p>
    <w:p w14:paraId="59744BF2" w14:textId="76DFE96C" w:rsidR="00AB3A2F" w:rsidRDefault="00AB3A2F" w:rsidP="00AB3A2F">
      <w:pPr>
        <w:pStyle w:val="BodyText"/>
      </w:pPr>
      <w:r>
        <w:t xml:space="preserve">Topographic wetness index (TWI) was calculated using the </w:t>
      </w:r>
      <w:proofErr w:type="spellStart"/>
      <w:r>
        <w:t>dynatopmodel</w:t>
      </w:r>
      <w:proofErr w:type="spellEnd"/>
      <w:r>
        <w:t xml:space="preserve"> package in R (Figure S1) [@R-</w:t>
      </w:r>
      <w:proofErr w:type="spellStart"/>
      <w:r>
        <w:t>dynatopmodel</w:t>
      </w:r>
      <w:proofErr w:type="spellEnd"/>
      <w:r>
        <w:t xml:space="preserve">]. Originally developed by @beven_physically_1979, TWI was part of a hydrological run-off model and has since been used for a number of purposes in hydrology and ecology [@sorensen_calculation_2006]. TWI calculation depends on an input of a </w:t>
      </w:r>
      <w:commentRangeStart w:id="281"/>
      <w:r>
        <w:t>digital elevation model (DEM)</w:t>
      </w:r>
      <w:commentRangeEnd w:id="281"/>
      <w:r w:rsidR="00CE29FF">
        <w:rPr>
          <w:rStyle w:val="CommentReference"/>
        </w:rPr>
        <w:commentReference w:id="281"/>
      </w:r>
      <w:r>
        <w:t xml:space="preserve">, and </w:t>
      </w:r>
      <w:r w:rsidRPr="00153447">
        <w:rPr>
          <w:highlight w:val="yellow"/>
        </w:rPr>
        <w:t xml:space="preserve">from this yields a quantitative assessment defined by how “wet” an area is, based on areas where run-off is more likely. From our observations in the plot, </w:t>
      </w:r>
      <w:del w:id="282" w:author="Alan Tepley" w:date="2020-02-22T17:17:00Z">
        <w:r w:rsidRPr="00153447" w:rsidDel="00B776E6">
          <w:rPr>
            <w:highlight w:val="yellow"/>
          </w:rPr>
          <w:delText xml:space="preserve">the calculation of </w:delText>
        </w:r>
      </w:del>
      <w:r w:rsidRPr="00153447">
        <w:rPr>
          <w:highlight w:val="yellow"/>
        </w:rPr>
        <w:t xml:space="preserve">TWI performed </w:t>
      </w:r>
      <w:del w:id="283" w:author="Alan Tepley" w:date="2020-02-22T17:17:00Z">
        <w:r w:rsidRPr="00153447" w:rsidDel="00B776E6">
          <w:rPr>
            <w:highlight w:val="yellow"/>
          </w:rPr>
          <w:delText xml:space="preserve">comparatively </w:delText>
        </w:r>
      </w:del>
      <w:r w:rsidRPr="00153447">
        <w:rPr>
          <w:highlight w:val="yellow"/>
        </w:rPr>
        <w:t xml:space="preserve">better at categorizing wet areas than </w:t>
      </w:r>
      <w:del w:id="284" w:author="Alan Tepley" w:date="2020-02-22T17:18:00Z">
        <w:r w:rsidRPr="00153447" w:rsidDel="00B776E6">
          <w:rPr>
            <w:highlight w:val="yellow"/>
          </w:rPr>
          <w:delText>the calculation of a</w:delText>
        </w:r>
      </w:del>
      <w:ins w:id="285" w:author="Alan Tepley" w:date="2020-02-22T17:18:00Z">
        <w:r w:rsidR="00B776E6" w:rsidRPr="00153447">
          <w:rPr>
            <w:highlight w:val="yellow"/>
          </w:rPr>
          <w:t>the Euclidean</w:t>
        </w:r>
      </w:ins>
      <w:r w:rsidRPr="00153447">
        <w:rPr>
          <w:highlight w:val="yellow"/>
        </w:rPr>
        <w:t xml:space="preserve"> distance </w:t>
      </w:r>
      <w:del w:id="286" w:author="Alan Tepley" w:date="2020-02-22T17:19:00Z">
        <w:r w:rsidRPr="00153447" w:rsidDel="00B776E6">
          <w:rPr>
            <w:highlight w:val="yellow"/>
          </w:rPr>
          <w:delText xml:space="preserve">matrix </w:delText>
        </w:r>
      </w:del>
      <w:r w:rsidRPr="00153447">
        <w:rPr>
          <w:highlight w:val="yellow"/>
        </w:rPr>
        <w:t>from a stream shapefile.</w:t>
      </w:r>
    </w:p>
    <w:p w14:paraId="5D925C87" w14:textId="5F57FFDE" w:rsidR="00AB3A2F" w:rsidRDefault="00AB3A2F" w:rsidP="00AB3A2F">
      <w:pPr>
        <w:pStyle w:val="BodyText"/>
      </w:pPr>
      <w:r>
        <w:t xml:space="preserve">Hydraulic traits were </w:t>
      </w:r>
      <w:r w:rsidRPr="00153447">
        <w:rPr>
          <w:highlight w:val="yellow"/>
        </w:rPr>
        <w:t>collected</w:t>
      </w:r>
      <w:del w:id="287" w:author="McShea, William J." w:date="2020-02-20T14:26:00Z">
        <w:r w:rsidRPr="00153447" w:rsidDel="00EB1CA0">
          <w:rPr>
            <w:highlight w:val="yellow"/>
          </w:rPr>
          <w:delText xml:space="preserve"> at SCBI</w:delText>
        </w:r>
      </w:del>
      <w:del w:id="288" w:author="McShea, William J." w:date="2020-02-20T14:27:00Z">
        <w:r w:rsidRPr="00153447" w:rsidDel="00EB1CA0">
          <w:rPr>
            <w:highlight w:val="yellow"/>
          </w:rPr>
          <w:delText xml:space="preserve"> (Table 3)</w:delText>
        </w:r>
      </w:del>
      <w:r w:rsidRPr="00153447">
        <w:rPr>
          <w:highlight w:val="yellow"/>
        </w:rPr>
        <w:t xml:space="preserve"> in August 2018</w:t>
      </w:r>
      <w:ins w:id="289" w:author="McShea, William J." w:date="2020-02-20T14:26:00Z">
        <w:r w:rsidR="00EB1CA0" w:rsidRPr="00153447">
          <w:rPr>
            <w:highlight w:val="yellow"/>
          </w:rPr>
          <w:t xml:space="preserve"> (Table 3)</w:t>
        </w:r>
      </w:ins>
      <w:r w:rsidRPr="00153447">
        <w:rPr>
          <w:highlight w:val="yellow"/>
        </w:rPr>
        <w:t>.</w:t>
      </w:r>
      <w:r>
        <w:t xml:space="preserve"> </w:t>
      </w:r>
      <w:r w:rsidRPr="00153447">
        <w:rPr>
          <w:highlight w:val="yellow"/>
        </w:rPr>
        <w:t xml:space="preserve">We sampled small </w:t>
      </w:r>
      <w:commentRangeStart w:id="290"/>
      <w:r w:rsidRPr="00153447">
        <w:rPr>
          <w:highlight w:val="yellow"/>
        </w:rPr>
        <w:t>sun-exposed branches</w:t>
      </w:r>
      <w:commentRangeEnd w:id="290"/>
      <w:r w:rsidR="001F4FD0" w:rsidRPr="00153447">
        <w:rPr>
          <w:rStyle w:val="CommentReference"/>
          <w:highlight w:val="yellow"/>
        </w:rPr>
        <w:commentReference w:id="290"/>
      </w:r>
      <w:r w:rsidRPr="00153447">
        <w:rPr>
          <w:highlight w:val="yellow"/>
        </w:rPr>
        <w:t xml:space="preserve"> </w:t>
      </w:r>
      <w:ins w:id="291" w:author="Alan Tepley" w:date="2020-02-22T17:19:00Z">
        <w:r w:rsidR="00B776E6" w:rsidRPr="00153447">
          <w:rPr>
            <w:highlight w:val="yellow"/>
          </w:rPr>
          <w:t xml:space="preserve">up to </w:t>
        </w:r>
      </w:ins>
      <w:del w:id="292" w:author="Alan Tepley" w:date="2020-02-22T17:19:00Z">
        <w:r w:rsidRPr="00153447" w:rsidDel="00B776E6">
          <w:rPr>
            <w:highlight w:val="yellow"/>
          </w:rPr>
          <w:delText xml:space="preserve">within </w:delText>
        </w:r>
      </w:del>
      <w:r w:rsidRPr="00153447">
        <w:rPr>
          <w:highlight w:val="yellow"/>
        </w:rPr>
        <w:t xml:space="preserve">eight meters </w:t>
      </w:r>
      <w:del w:id="293" w:author="Alan Tepley" w:date="2020-02-22T17:19:00Z">
        <w:r w:rsidRPr="00153447" w:rsidDel="00B776E6">
          <w:rPr>
            <w:highlight w:val="yellow"/>
          </w:rPr>
          <w:delText xml:space="preserve">of </w:delText>
        </w:r>
      </w:del>
      <w:ins w:id="294" w:author="Alan Tepley" w:date="2020-02-22T17:19:00Z">
        <w:r w:rsidR="00B776E6" w:rsidRPr="00153447">
          <w:rPr>
            <w:highlight w:val="yellow"/>
          </w:rPr>
          <w:t>above</w:t>
        </w:r>
      </w:ins>
      <w:del w:id="295" w:author="Alan Tepley" w:date="2020-02-22T17:19:00Z">
        <w:r w:rsidRPr="00153447" w:rsidDel="00B776E6">
          <w:rPr>
            <w:highlight w:val="yellow"/>
          </w:rPr>
          <w:delText>the</w:delText>
        </w:r>
      </w:del>
      <w:r w:rsidRPr="00153447">
        <w:rPr>
          <w:highlight w:val="yellow"/>
        </w:rPr>
        <w:t xml:space="preserve"> ground from three individuals of each species in and around the ForestGEO plot.</w:t>
      </w:r>
      <w:r>
        <w:t xml:space="preserve"> Sampled branches were re-cut under water at least two nodes above the original cut and re-hydrated overnight in covered buckets (opaque plastic bags) before measurements were taken. Rehydrated leaves taken towards the apical end of the branch (n=3 per individual: small, medium, and large) were scanned, weighed, dried at 60</w:t>
      </w:r>
      <m:oMath>
        <m:sSup>
          <m:sSupPr>
            <m:ctrlPr>
              <w:rPr>
                <w:rFonts w:ascii="Cambria Math" w:hAnsi="Cambria Math"/>
              </w:rPr>
            </m:ctrlPr>
          </m:sSupPr>
          <m:e/>
          <m:sup>
            <m:r>
              <w:rPr>
                <w:rFonts w:ascii="Cambria Math" w:hAnsi="Cambria Math"/>
              </w:rPr>
              <m:t>∘</m:t>
            </m:r>
          </m:sup>
        </m:sSup>
      </m:oMath>
      <w:r>
        <w:t xml:space="preserve"> C for </w:t>
      </w:r>
      <m:oMath>
        <m:r>
          <w:rPr>
            <w:rFonts w:ascii="Cambria Math" w:hAnsi="Cambria Math"/>
          </w:rPr>
          <m:t>≥</m:t>
        </m:r>
      </m:oMath>
      <w:r>
        <w:t xml:space="preserve"> 48 hours, and then re-scanned and weighed. Leaf area was calculated from scanned images using the LeafArea R package [@R-LeafArea]. </w:t>
      </w:r>
      <m:oMath>
        <m:r>
          <w:rPr>
            <w:rFonts w:ascii="Cambria Math" w:hAnsi="Cambria Math"/>
          </w:rPr>
          <m:t>LMA</m:t>
        </m:r>
      </m:oMath>
      <w:r>
        <w:t xml:space="preserve"> was calculated as the ratio of leaf dry mass to fresh area.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as calculated as the percent loss of area between fresh and dry leaves. </w:t>
      </w:r>
      <m:oMath>
        <m:r>
          <w:rPr>
            <w:rFonts w:ascii="Cambria Math" w:hAnsi="Cambria Math"/>
          </w:rPr>
          <m:t>WD</m:t>
        </m:r>
      </m:oMath>
      <w:r>
        <w:t xml:space="preserve"> was calculated for ~1cm diameter stem samples (bark and pith removed) as the ratio of dry weight to volume, which was estimated using Archimedes’ displacement. We used the rapid determination method of @bartlett_rapid_2012 to estimate water potential at turgor loss poin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Briefly, two 4mm diameter leaf discs were cut from each leaf, tightly wrapped in foil, submerged in liquid nitrogen, perforated 10-15 times with a dissection needle, and then measured using a </w:t>
      </w:r>
      <w:proofErr w:type="spellStart"/>
      <w:r>
        <w:t>vapour</w:t>
      </w:r>
      <w:proofErr w:type="spellEnd"/>
      <w:r>
        <w:t xml:space="preserve"> pressure osmometer (VAPRO 5520, </w:t>
      </w:r>
      <w:proofErr w:type="spellStart"/>
      <w:r>
        <w:t>Wescor</w:t>
      </w:r>
      <w:proofErr w:type="spellEnd"/>
      <w:r>
        <w:t>, Logan, UT, USA). Osmotic potential (</w:t>
      </w:r>
      <m:oMath>
        <m:sSub>
          <m:sSubPr>
            <m:ctrlPr>
              <w:rPr>
                <w:rFonts w:ascii="Cambria Math" w:hAnsi="Cambria Math"/>
              </w:rPr>
            </m:ctrlPr>
          </m:sSubPr>
          <m:e>
            <m:r>
              <w:rPr>
                <w:rFonts w:ascii="Cambria Math" w:hAnsi="Cambria Math"/>
              </w:rPr>
              <m:t>π</m:t>
            </m:r>
          </m:e>
          <m:sub>
            <m:r>
              <w:rPr>
                <w:rFonts w:ascii="Cambria Math" w:hAnsi="Cambria Math"/>
              </w:rPr>
              <m:t>osm</m:t>
            </m:r>
          </m:sub>
        </m:sSub>
      </m:oMath>
      <w:r>
        <w:t>) given by the osmometer was used to estimat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using the equation </w:t>
      </w:r>
      <m:oMath>
        <m:sSub>
          <m:sSubPr>
            <m:ctrlPr>
              <w:rPr>
                <w:rFonts w:ascii="Cambria Math" w:hAnsi="Cambria Math"/>
              </w:rPr>
            </m:ctrlPr>
          </m:sSubPr>
          <m:e>
            <m:r>
              <w:rPr>
                <w:rFonts w:ascii="Cambria Math" w:hAnsi="Cambria Math"/>
              </w:rPr>
              <m:t>π</m:t>
            </m:r>
          </m:e>
          <m:sub>
            <m:r>
              <w:rPr>
                <w:rFonts w:ascii="Cambria Math" w:hAnsi="Cambria Math"/>
              </w:rPr>
              <m:t>tlp</m:t>
            </m:r>
          </m:sub>
        </m:sSub>
        <m:r>
          <w:rPr>
            <w:rFonts w:ascii="Cambria Math" w:hAnsi="Cambria Math"/>
          </w:rPr>
          <m:t>=0.832</m:t>
        </m:r>
        <m:sSubSup>
          <m:sSubSupPr>
            <m:ctrlPr>
              <w:rPr>
                <w:rFonts w:ascii="Cambria Math" w:hAnsi="Cambria Math"/>
              </w:rPr>
            </m:ctrlPr>
          </m:sSubSupPr>
          <m:e>
            <m:r>
              <w:rPr>
                <w:rFonts w:ascii="Cambria Math" w:hAnsi="Cambria Math"/>
              </w:rPr>
              <m:t>π</m:t>
            </m:r>
          </m:e>
          <m:sub>
            <m:r>
              <w:rPr>
                <w:rFonts w:ascii="Cambria Math" w:hAnsi="Cambria Math"/>
              </w:rPr>
              <m:t>osm</m:t>
            </m:r>
          </m:sub>
          <m:sup>
            <m:r>
              <w:rPr>
                <w:rFonts w:ascii="Cambria Math" w:hAnsi="Cambria Math"/>
              </w:rPr>
              <m:t>-0.631</m:t>
            </m:r>
          </m:sup>
        </m:sSubSup>
      </m:oMath>
      <w:r>
        <w:t xml:space="preserve"> [@bartlett_rapid_2012].</w:t>
      </w:r>
    </w:p>
    <w:p w14:paraId="52F48A2C" w14:textId="1C17D149" w:rsidR="00AB3A2F" w:rsidRPr="00153447" w:rsidRDefault="00AB3A2F" w:rsidP="00AB3A2F">
      <w:pPr>
        <w:pStyle w:val="BodyText"/>
        <w:rPr>
          <w:highlight w:val="yellow"/>
        </w:rPr>
      </w:pPr>
      <w:r>
        <w:t xml:space="preserve">To characterize how environmental </w:t>
      </w:r>
      <w:proofErr w:type="gramStart"/>
      <w:r>
        <w:t>conditions</w:t>
      </w:r>
      <w:proofErr w:type="gramEnd"/>
      <w:r>
        <w:t xml:space="preserve"> vary with height, data were obtained from the National Ecological Observation Network (NEON) tower located &lt;1km from the study area. We </w:t>
      </w:r>
      <w:r>
        <w:lastRenderedPageBreak/>
        <w:t xml:space="preserve">used data on wind speed, relative humidity, and air temperature, all measured over a vertical profile </w:t>
      </w:r>
      <w:r w:rsidRPr="00153447">
        <w:rPr>
          <w:highlight w:val="yellow"/>
        </w:rPr>
        <w:t xml:space="preserve">spanning </w:t>
      </w:r>
      <w:del w:id="296" w:author="Alan Tepley" w:date="2020-02-22T17:23:00Z">
        <w:r w:rsidRPr="00153447" w:rsidDel="00B776E6">
          <w:rPr>
            <w:highlight w:val="yellow"/>
          </w:rPr>
          <w:delText xml:space="preserve">from </w:delText>
        </w:r>
      </w:del>
      <w:ins w:id="297" w:author="Alan Tepley" w:date="2020-02-22T17:22:00Z">
        <w:r w:rsidR="00B776E6" w:rsidRPr="00153447">
          <w:rPr>
            <w:highlight w:val="yellow"/>
          </w:rPr>
          <w:t xml:space="preserve">heights </w:t>
        </w:r>
      </w:ins>
      <w:ins w:id="298" w:author="Alan Tepley" w:date="2020-02-22T17:23:00Z">
        <w:r w:rsidR="00B776E6" w:rsidRPr="00153447">
          <w:rPr>
            <w:highlight w:val="yellow"/>
          </w:rPr>
          <w:t>from</w:t>
        </w:r>
      </w:ins>
      <w:ins w:id="299" w:author="Alan Tepley" w:date="2020-02-22T17:22:00Z">
        <w:r w:rsidR="00B776E6" w:rsidRPr="00153447">
          <w:rPr>
            <w:highlight w:val="yellow"/>
          </w:rPr>
          <w:t xml:space="preserve"> </w:t>
        </w:r>
      </w:ins>
      <w:r w:rsidRPr="00153447">
        <w:rPr>
          <w:highlight w:val="yellow"/>
        </w:rPr>
        <w:t xml:space="preserve">7.2 m </w:t>
      </w:r>
      <w:del w:id="300" w:author="Alan Tepley" w:date="2020-02-22T17:22:00Z">
        <w:r w:rsidRPr="00153447" w:rsidDel="00B776E6">
          <w:rPr>
            <w:highlight w:val="yellow"/>
          </w:rPr>
          <w:delText xml:space="preserve">height </w:delText>
        </w:r>
      </w:del>
      <w:r w:rsidRPr="00153447">
        <w:rPr>
          <w:highlight w:val="yellow"/>
        </w:rPr>
        <w:t>to above</w:t>
      </w:r>
      <w:r>
        <w:t xml:space="preserve"> the top of the tree canopy (31.0 or 51.8m, depending on censor), for the years 2016-2018 [@noauthor_national_2018]. After filtering for missing and outlier values, the data were consolidated to represent the mean values per sensor </w:t>
      </w:r>
      <w:r w:rsidRPr="00153447">
        <w:rPr>
          <w:highlight w:val="yellow"/>
        </w:rPr>
        <w:t>height per day. The range of these means were then aggregated at a month scale.</w:t>
      </w:r>
    </w:p>
    <w:p w14:paraId="0A659FBE" w14:textId="78BE51E0" w:rsidR="00AB3A2F" w:rsidRDefault="00AB3A2F" w:rsidP="00AB3A2F">
      <w:pPr>
        <w:pStyle w:val="BodyText"/>
      </w:pPr>
      <w:r w:rsidRPr="00153447">
        <w:rPr>
          <w:i/>
          <w:highlight w:val="yellow"/>
        </w:rPr>
        <w:t>Identif</w:t>
      </w:r>
      <w:ins w:id="301" w:author="Alan Tepley" w:date="2020-02-22T17:43:00Z">
        <w:r w:rsidR="00CB63BB" w:rsidRPr="00153447">
          <w:rPr>
            <w:i/>
            <w:highlight w:val="yellow"/>
          </w:rPr>
          <w:t>ying</w:t>
        </w:r>
      </w:ins>
      <w:del w:id="302" w:author="Alan Tepley" w:date="2020-02-22T17:43:00Z">
        <w:r w:rsidRPr="00153447" w:rsidDel="00CB63BB">
          <w:rPr>
            <w:i/>
            <w:highlight w:val="yellow"/>
          </w:rPr>
          <w:delText>ication of</w:delText>
        </w:r>
      </w:del>
      <w:r w:rsidRPr="00153447">
        <w:rPr>
          <w:i/>
          <w:highlight w:val="yellow"/>
        </w:rPr>
        <w:t xml:space="preserve"> drought years</w:t>
      </w:r>
    </w:p>
    <w:p w14:paraId="77ADE2C2" w14:textId="58395EF8" w:rsidR="00AB3A2F" w:rsidRDefault="00AB3A2F" w:rsidP="00AB3A2F">
      <w:pPr>
        <w:pStyle w:val="BodyText"/>
      </w:pPr>
      <w:r>
        <w:t xml:space="preserve">We identified droughts within the time period 1950-2009, defining drought [@slette_how_2019] as events with both anomalously dry peak growing season climatic conditions and widespread reductions in tree growth. Simultaneous consideration of both meteorological conditions and tree growth ensured that drought was the primary </w:t>
      </w:r>
      <w:r w:rsidRPr="00D855B8">
        <w:rPr>
          <w:highlight w:val="yellow"/>
        </w:rPr>
        <w:t xml:space="preserve">driver of </w:t>
      </w:r>
      <w:ins w:id="303" w:author="Alan Tepley" w:date="2020-02-23T16:34:00Z">
        <w:r w:rsidR="00475F41" w:rsidRPr="00D855B8">
          <w:rPr>
            <w:highlight w:val="yellow"/>
          </w:rPr>
          <w:t xml:space="preserve">the </w:t>
        </w:r>
      </w:ins>
      <w:r w:rsidRPr="00D855B8">
        <w:rPr>
          <w:highlight w:val="yellow"/>
        </w:rPr>
        <w:t>observed growth declines and that our focus remained on droughts that substantially impacted</w:t>
      </w:r>
      <w:r>
        <w:t xml:space="preserve"> the forest community.</w:t>
      </w:r>
    </w:p>
    <w:p w14:paraId="64E12928" w14:textId="7A8BBEE4" w:rsidR="00AB3A2F" w:rsidRDefault="00AB3A2F" w:rsidP="00AB3A2F">
      <w:pPr>
        <w:pStyle w:val="BodyText"/>
      </w:pPr>
      <w:r>
        <w:t xml:space="preserve">We identified the years with driest conditions during May-August (MJJA), which stood out in the analysis of @helcoski_growing_2019 </w:t>
      </w:r>
      <w:r w:rsidRPr="00D855B8">
        <w:rPr>
          <w:highlight w:val="yellow"/>
        </w:rPr>
        <w:t xml:space="preserve">as the </w:t>
      </w:r>
      <w:ins w:id="304" w:author="Alan Tepley" w:date="2020-02-22T17:45:00Z">
        <w:r w:rsidR="00CB63BB" w:rsidRPr="00D855B8">
          <w:rPr>
            <w:highlight w:val="yellow"/>
          </w:rPr>
          <w:t xml:space="preserve">months of the </w:t>
        </w:r>
      </w:ins>
      <w:r w:rsidRPr="00D855B8">
        <w:rPr>
          <w:highlight w:val="yellow"/>
        </w:rPr>
        <w:t>current</w:t>
      </w:r>
      <w:r w:rsidR="00CE29FF" w:rsidRPr="00D855B8">
        <w:rPr>
          <w:highlight w:val="yellow"/>
        </w:rPr>
        <w:t xml:space="preserve"> </w:t>
      </w:r>
      <w:del w:id="305" w:author="Alan Tepley" w:date="2020-02-26T09:30:00Z">
        <w:r w:rsidRPr="00D855B8" w:rsidDel="00CE29FF">
          <w:rPr>
            <w:highlight w:val="yellow"/>
          </w:rPr>
          <w:delText>-</w:delText>
        </w:r>
      </w:del>
      <w:r w:rsidRPr="00D855B8">
        <w:rPr>
          <w:highlight w:val="yellow"/>
        </w:rPr>
        <w:t xml:space="preserve">year </w:t>
      </w:r>
      <w:del w:id="306" w:author="Alan Tepley" w:date="2020-02-22T17:45:00Z">
        <w:r w:rsidRPr="00D855B8" w:rsidDel="00CB63BB">
          <w:rPr>
            <w:highlight w:val="yellow"/>
          </w:rPr>
          <w:delText xml:space="preserve">months </w:delText>
        </w:r>
      </w:del>
      <w:r w:rsidRPr="00D855B8">
        <w:rPr>
          <w:highlight w:val="yellow"/>
        </w:rPr>
        <w:t xml:space="preserve">to which annual </w:t>
      </w:r>
      <w:ins w:id="307" w:author="Alan Tepley" w:date="2020-02-22T17:46:00Z">
        <w:r w:rsidR="00CB63BB" w:rsidRPr="00D855B8">
          <w:rPr>
            <w:highlight w:val="yellow"/>
          </w:rPr>
          <w:t xml:space="preserve">tree </w:t>
        </w:r>
      </w:ins>
      <w:r w:rsidRPr="00D855B8">
        <w:rPr>
          <w:highlight w:val="yellow"/>
        </w:rPr>
        <w:t xml:space="preserve">growth was most sensitive </w:t>
      </w:r>
      <w:del w:id="308" w:author="Alan Tepley" w:date="2020-02-22T17:46:00Z">
        <w:r w:rsidRPr="00D855B8" w:rsidDel="00CB63BB">
          <w:rPr>
            <w:highlight w:val="yellow"/>
          </w:rPr>
          <w:delText xml:space="preserve">for trees </w:delText>
        </w:r>
      </w:del>
      <w:r w:rsidRPr="00D855B8">
        <w:rPr>
          <w:highlight w:val="yellow"/>
        </w:rPr>
        <w:t>at this site</w:t>
      </w:r>
      <w:r>
        <w:t>. We considered two metrics of moisture deficit: NOAA Divisional Data’s Palmer Drought Severity Index (PDSI) and the difference between monthly potential evapotranspiration (</w:t>
      </w:r>
      <m:oMath>
        <m:r>
          <w:rPr>
            <w:rFonts w:ascii="Cambria Math" w:hAnsi="Cambria Math"/>
          </w:rPr>
          <m:t>PET</m:t>
        </m:r>
      </m:oMath>
      <w:r>
        <w:t>) and precipitation (</w:t>
      </w:r>
      <m:oMath>
        <m:r>
          <w:rPr>
            <w:rFonts w:ascii="Cambria Math" w:hAnsi="Cambria Math"/>
          </w:rPr>
          <m:t>PRE</m:t>
        </m:r>
      </m:oMath>
      <w:r>
        <w:t>). These data were obtained from the ForestGEO Climate Data Portal (</w:t>
      </w:r>
      <w:hyperlink r:id="rId10">
        <w:r>
          <w:rPr>
            <w:rStyle w:val="Hyperlink"/>
          </w:rPr>
          <w:t>https://github.com/forestgeo/Climate</w:t>
        </w:r>
      </w:hyperlink>
      <w:r>
        <w:t xml:space="preserve">) in August 2018, with monthly PET and PRE sourced from Climatic Research Unit high-resolution gridded dataset (CRU TS v.4.01; @harris_updated_2014). </w:t>
      </w:r>
      <w:r w:rsidRPr="00D855B8">
        <w:rPr>
          <w:highlight w:val="yellow"/>
        </w:rPr>
        <w:t xml:space="preserve">The driest years were identified </w:t>
      </w:r>
      <w:del w:id="309" w:author="Alan Tepley" w:date="2020-02-22T17:46:00Z">
        <w:r w:rsidRPr="00D855B8" w:rsidDel="00CB63BB">
          <w:rPr>
            <w:highlight w:val="yellow"/>
          </w:rPr>
          <w:delText xml:space="preserve">through </w:delText>
        </w:r>
      </w:del>
      <w:ins w:id="310" w:author="Alan Tepley" w:date="2020-02-22T17:46:00Z">
        <w:r w:rsidR="00CB63BB" w:rsidRPr="00D855B8">
          <w:rPr>
            <w:highlight w:val="yellow"/>
          </w:rPr>
          <w:t xml:space="preserve">by </w:t>
        </w:r>
      </w:ins>
      <w:r w:rsidRPr="00D855B8">
        <w:rPr>
          <w:highlight w:val="yellow"/>
        </w:rPr>
        <w:t xml:space="preserve">ranking mean MJJA </w:t>
      </w:r>
      <m:oMath>
        <m:r>
          <w:rPr>
            <w:rFonts w:ascii="Cambria Math" w:hAnsi="Cambria Math"/>
            <w:highlight w:val="yellow"/>
          </w:rPr>
          <m:t>PET-PRE</m:t>
        </m:r>
      </m:oMath>
      <w:r w:rsidRPr="00D855B8">
        <w:rPr>
          <w:highlight w:val="yellow"/>
        </w:rPr>
        <w:t xml:space="preserve"> or </w:t>
      </w:r>
      <m:oMath>
        <m:r>
          <w:rPr>
            <w:rFonts w:ascii="Cambria Math" w:hAnsi="Cambria Math"/>
            <w:highlight w:val="yellow"/>
          </w:rPr>
          <m:t>PDSI</m:t>
        </m:r>
      </m:oMath>
      <w:r w:rsidRPr="00D855B8">
        <w:rPr>
          <w:highlight w:val="yellow"/>
        </w:rPr>
        <w:t xml:space="preserve"> for the time period from driest to wettest. Three of the five years </w:t>
      </w:r>
      <w:ins w:id="311" w:author="Alan Tepley" w:date="2020-02-23T16:35:00Z">
        <w:r w:rsidR="00475F41" w:rsidRPr="00D855B8">
          <w:rPr>
            <w:highlight w:val="yellow"/>
          </w:rPr>
          <w:t>with greatest MJJA moisture deficit (</w:t>
        </w:r>
        <m:oMath>
          <m:r>
            <w:rPr>
              <w:rFonts w:ascii="Cambria Math" w:hAnsi="Cambria Math"/>
              <w:highlight w:val="yellow"/>
            </w:rPr>
            <m:t>PET-PRE</m:t>
          </m:r>
        </m:oMath>
        <w:r w:rsidR="00475F41" w:rsidRPr="00D855B8">
          <w:rPr>
            <w:highlight w:val="yellow"/>
          </w:rPr>
          <w:t xml:space="preserve">) </w:t>
        </w:r>
      </w:ins>
      <w:r w:rsidRPr="00D855B8">
        <w:rPr>
          <w:highlight w:val="yellow"/>
        </w:rPr>
        <w:t>between 1950 and 2009</w:t>
      </w:r>
      <w:r>
        <w:t xml:space="preserve"> </w:t>
      </w:r>
      <w:del w:id="312" w:author="Alan Tepley" w:date="2020-02-23T16:35:00Z">
        <w:r w:rsidDel="00475F41">
          <w:delText>with greatest moisture deficit (</w:delText>
        </w:r>
        <m:oMath>
          <m:r>
            <w:rPr>
              <w:rFonts w:ascii="Cambria Math" w:hAnsi="Cambria Math"/>
            </w:rPr>
            <m:t>PET-PRE</m:t>
          </m:r>
        </m:oMath>
        <w:r w:rsidDel="00475F41">
          <w:delText xml:space="preserve">) </w:delText>
        </w:r>
      </w:del>
      <w:del w:id="313" w:author="Alan Tepley" w:date="2020-02-22T17:47:00Z">
        <w:r w:rsidDel="00CB63BB">
          <w:delText xml:space="preserve">during MJJA </w:delText>
        </w:r>
      </w:del>
      <w:r>
        <w:t xml:space="preserve">consistently ranked as the three driest in terms of </w:t>
      </w:r>
      <m:oMath>
        <m:r>
          <w:rPr>
            <w:rFonts w:ascii="Cambria Math" w:hAnsi="Cambria Math"/>
          </w:rPr>
          <m:t>PDSI</m:t>
        </m:r>
      </m:oMath>
      <w:r>
        <w:t xml:space="preserve">: 1966, 1977, and 1999, which had mean MJJA </w:t>
      </w:r>
      <m:oMath>
        <m:r>
          <w:rPr>
            <w:rFonts w:ascii="Cambria Math" w:hAnsi="Cambria Math"/>
          </w:rPr>
          <m:t>PET-PRE</m:t>
        </m:r>
      </m:oMath>
      <w:r>
        <w:t xml:space="preserve"> of 83, 87, and 80 mm mo-1, respectively (Table S3). </w:t>
      </w:r>
      <w:r w:rsidRPr="00D855B8">
        <w:rPr>
          <w:highlight w:val="yellow"/>
        </w:rPr>
        <w:t xml:space="preserve">The years 1964 and 2007 also ranked among the </w:t>
      </w:r>
      <w:ins w:id="314" w:author="Alan Tepley" w:date="2020-02-22T17:48:00Z">
        <w:r w:rsidR="00CB63BB" w:rsidRPr="00D855B8">
          <w:rPr>
            <w:highlight w:val="yellow"/>
          </w:rPr>
          <w:t xml:space="preserve">top </w:t>
        </w:r>
      </w:ins>
      <w:r w:rsidRPr="00D855B8">
        <w:rPr>
          <w:highlight w:val="yellow"/>
        </w:rPr>
        <w:t xml:space="preserve">five </w:t>
      </w:r>
      <w:ins w:id="315" w:author="Alan Tepley" w:date="2020-02-22T17:48:00Z">
        <w:r w:rsidR="00CB63BB" w:rsidRPr="00D855B8">
          <w:rPr>
            <w:highlight w:val="yellow"/>
          </w:rPr>
          <w:t xml:space="preserve">in terms of moisture deficit </w:t>
        </w:r>
      </w:ins>
      <w:del w:id="316" w:author="Alan Tepley" w:date="2020-02-22T17:48:00Z">
        <w:r w:rsidRPr="00D855B8" w:rsidDel="00CB63BB">
          <w:rPr>
            <w:highlight w:val="yellow"/>
          </w:rPr>
          <w:delText xml:space="preserve">lowest </w:delText>
        </w:r>
      </w:del>
      <w:ins w:id="317" w:author="Alan Tepley" w:date="2020-02-22T17:48:00Z">
        <w:r w:rsidR="00CB63BB" w:rsidRPr="00D855B8">
          <w:rPr>
            <w:highlight w:val="yellow"/>
          </w:rPr>
          <w:t>(</w:t>
        </w:r>
      </w:ins>
      <m:oMath>
        <m:r>
          <w:rPr>
            <w:rFonts w:ascii="Cambria Math" w:hAnsi="Cambria Math"/>
            <w:highlight w:val="yellow"/>
          </w:rPr>
          <m:t>PET-PRE</m:t>
        </m:r>
      </m:oMath>
      <w:r w:rsidRPr="00D855B8">
        <w:rPr>
          <w:highlight w:val="yellow"/>
        </w:rPr>
        <w:t xml:space="preserve"> </w:t>
      </w:r>
      <w:del w:id="318" w:author="Alan Tepley" w:date="2020-02-22T17:48:00Z">
        <w:r w:rsidRPr="00D855B8" w:rsidDel="00CB63BB">
          <w:rPr>
            <w:highlight w:val="yellow"/>
          </w:rPr>
          <w:delText>(</w:delText>
        </w:r>
      </w:del>
      <w:ins w:id="319" w:author="Alan Tepley" w:date="2020-02-22T17:49:00Z">
        <w:r w:rsidR="00CB63BB" w:rsidRPr="00D855B8">
          <w:rPr>
            <w:highlight w:val="yellow"/>
          </w:rPr>
          <w:t xml:space="preserve">of </w:t>
        </w:r>
      </w:ins>
      <w:r w:rsidRPr="00D855B8">
        <w:rPr>
          <w:highlight w:val="yellow"/>
        </w:rPr>
        <w:t>84 and 82</w:t>
      </w:r>
      <w:r>
        <w:t xml:space="preserve"> mm mo-1, respectively), but were not among the lowest in terms of PDSI and were thus not identified as candidate years for inclusion as top drought years (Table </w:t>
      </w:r>
      <w:commentRangeStart w:id="320"/>
      <w:r>
        <w:t>S3</w:t>
      </w:r>
      <w:commentRangeEnd w:id="320"/>
      <w:r w:rsidR="00BD481C">
        <w:rPr>
          <w:rStyle w:val="CommentReference"/>
        </w:rPr>
        <w:commentReference w:id="320"/>
      </w:r>
      <w:r>
        <w:t>).</w:t>
      </w:r>
    </w:p>
    <w:p w14:paraId="2CF4C6F6" w14:textId="2C331282" w:rsidR="00AB3A2F" w:rsidRDefault="00AB3A2F" w:rsidP="00AB3A2F">
      <w:pPr>
        <w:pStyle w:val="BodyText"/>
      </w:pPr>
      <w:r>
        <w:t>We defined years with widespread growth reduction (“pointer years”) as those where &gt;25% of the cored trees experienced &gt;30% reduction in basal area increment (</w:t>
      </w:r>
      <m:oMath>
        <m:r>
          <w:rPr>
            <w:rFonts w:ascii="Cambria Math" w:hAnsi="Cambria Math"/>
          </w:rPr>
          <m:t>BAI</m:t>
        </m:r>
      </m:oMath>
      <w:r>
        <w:t>) relative to the previous 5 years, following the drought resistance (</w:t>
      </w:r>
      <m:oMath>
        <m:r>
          <w:rPr>
            <w:rFonts w:ascii="Cambria Math" w:hAnsi="Cambria Math"/>
          </w:rPr>
          <m:t>Rt</m:t>
        </m:r>
      </m:oMath>
      <w:r>
        <w:t xml:space="preserve">) metric of [@lloret_components_2011]. </w:t>
      </w:r>
      <m:oMath>
        <m:r>
          <w:rPr>
            <w:rFonts w:ascii="Cambria Math" w:hAnsi="Cambria Math"/>
          </w:rPr>
          <m:t>Rt</m:t>
        </m:r>
      </m:oMath>
      <w:r>
        <w:t xml:space="preserve"> values &lt;1 indicate growth reductions, whereas values &gt;1.0 </w:t>
      </w:r>
      <w:r w:rsidRPr="00C92FA8">
        <w:rPr>
          <w:highlight w:val="yellow"/>
        </w:rPr>
        <w:t xml:space="preserve">indicate </w:t>
      </w:r>
      <w:del w:id="321" w:author="Alan Tepley" w:date="2020-02-22T17:52:00Z">
        <w:r w:rsidRPr="00C92FA8" w:rsidDel="00CB63BB">
          <w:rPr>
            <w:highlight w:val="yellow"/>
          </w:rPr>
          <w:delText xml:space="preserve">increased </w:delText>
        </w:r>
      </w:del>
      <w:ins w:id="322" w:author="Alan Tepley" w:date="2020-02-22T17:52:00Z">
        <w:r w:rsidR="00CB63BB" w:rsidRPr="00C92FA8">
          <w:rPr>
            <w:highlight w:val="yellow"/>
          </w:rPr>
          <w:t xml:space="preserve">above-average </w:t>
        </w:r>
      </w:ins>
      <w:r w:rsidRPr="00C92FA8">
        <w:rPr>
          <w:highlight w:val="yellow"/>
        </w:rPr>
        <w:t>growth</w:t>
      </w:r>
      <w:r>
        <w:t xml:space="preserve">. Pointer years were identified using the pointRes package [@R-pointRes] in R. Four years met our criteria: 1966, 1977, 1991, and 1999. We excluded 1991 (26.5% of trees experienced &gt;30% growth reduction, mean resistance= -13.8%) because this year was not identified as among the driest of the time period (Table S3). </w:t>
      </w:r>
      <w:r w:rsidRPr="00C92FA8">
        <w:rPr>
          <w:highlight w:val="yellow"/>
        </w:rPr>
        <w:t xml:space="preserve">Rather, the severity of growth reduction </w:t>
      </w:r>
      <w:del w:id="323" w:author="Alan Tepley" w:date="2020-02-22T17:54:00Z">
        <w:r w:rsidRPr="00C92FA8" w:rsidDel="00FC635B">
          <w:rPr>
            <w:highlight w:val="yellow"/>
          </w:rPr>
          <w:delText xml:space="preserve">may </w:delText>
        </w:r>
      </w:del>
      <w:ins w:id="324" w:author="Alan Tepley" w:date="2020-02-22T17:54:00Z">
        <w:r w:rsidR="00FC635B" w:rsidRPr="00C92FA8">
          <w:rPr>
            <w:highlight w:val="yellow"/>
          </w:rPr>
          <w:t xml:space="preserve">could probably </w:t>
        </w:r>
      </w:ins>
      <w:r w:rsidRPr="00C92FA8">
        <w:rPr>
          <w:highlight w:val="yellow"/>
        </w:rPr>
        <w:t xml:space="preserve">be explained in part by defoliation </w:t>
      </w:r>
      <w:del w:id="325" w:author="Alan Tepley" w:date="2020-02-22T17:52:00Z">
        <w:r w:rsidRPr="00C92FA8" w:rsidDel="00CB63BB">
          <w:rPr>
            <w:highlight w:val="yellow"/>
          </w:rPr>
          <w:delText xml:space="preserve">from </w:delText>
        </w:r>
      </w:del>
      <w:ins w:id="326" w:author="Alan Tepley" w:date="2020-02-22T17:52:00Z">
        <w:r w:rsidR="00CB63BB" w:rsidRPr="00C92FA8">
          <w:rPr>
            <w:highlight w:val="yellow"/>
          </w:rPr>
          <w:t xml:space="preserve">by the </w:t>
        </w:r>
      </w:ins>
      <w:r w:rsidRPr="00C92FA8">
        <w:rPr>
          <w:highlight w:val="yellow"/>
        </w:rPr>
        <w:t>gypsy moth</w:t>
      </w:r>
      <w:del w:id="327" w:author="Alan Tepley" w:date="2020-02-22T17:52:00Z">
        <w:r w:rsidRPr="00C92FA8" w:rsidDel="00CB63BB">
          <w:rPr>
            <w:highlight w:val="yellow"/>
          </w:rPr>
          <w:delText>s</w:delText>
        </w:r>
      </w:del>
      <w:r w:rsidRPr="00C92FA8">
        <w:rPr>
          <w:highlight w:val="yellow"/>
        </w:rPr>
        <w:t xml:space="preserve"> (</w:t>
      </w:r>
      <w:r w:rsidRPr="00C92FA8">
        <w:rPr>
          <w:i/>
          <w:highlight w:val="yellow"/>
        </w:rPr>
        <w:t xml:space="preserve">Lymantria </w:t>
      </w:r>
      <w:proofErr w:type="spellStart"/>
      <w:r w:rsidRPr="00C92FA8">
        <w:rPr>
          <w:i/>
          <w:highlight w:val="yellow"/>
        </w:rPr>
        <w:t>dispar</w:t>
      </w:r>
      <w:proofErr w:type="spellEnd"/>
      <w:r w:rsidRPr="00C92FA8">
        <w:rPr>
          <w:highlight w:val="yellow"/>
        </w:rPr>
        <w:t xml:space="preserve"> L.)</w:t>
      </w:r>
      <w:ins w:id="328" w:author="Alan Tepley" w:date="2020-02-22T17:52:00Z">
        <w:r w:rsidR="00CB63BB" w:rsidRPr="00C92FA8">
          <w:rPr>
            <w:highlight w:val="yellow"/>
          </w:rPr>
          <w:t xml:space="preserve">, which was documented </w:t>
        </w:r>
      </w:ins>
      <w:ins w:id="329" w:author="Alan Tepley" w:date="2020-02-22T17:53:00Z">
        <w:r w:rsidR="00FC635B" w:rsidRPr="00C92FA8">
          <w:rPr>
            <w:highlight w:val="yellow"/>
          </w:rPr>
          <w:t xml:space="preserve">to have strongly impacted Quercus spp. </w:t>
        </w:r>
      </w:ins>
      <w:ins w:id="330" w:author="Alan Tepley" w:date="2020-02-22T17:52:00Z">
        <w:r w:rsidR="00CB63BB" w:rsidRPr="00C92FA8">
          <w:rPr>
            <w:highlight w:val="yellow"/>
          </w:rPr>
          <w:t>in the area</w:t>
        </w:r>
      </w:ins>
      <w:r w:rsidRPr="00C92FA8">
        <w:rPr>
          <w:highlight w:val="yellow"/>
        </w:rPr>
        <w:t xml:space="preserve"> from approximately 1988</w:t>
      </w:r>
      <w:ins w:id="331" w:author="Alan Tepley" w:date="2020-02-22T17:53:00Z">
        <w:r w:rsidR="00FC635B" w:rsidRPr="00C92FA8">
          <w:rPr>
            <w:highlight w:val="yellow"/>
          </w:rPr>
          <w:t xml:space="preserve"> through </w:t>
        </w:r>
      </w:ins>
      <w:del w:id="332" w:author="Alan Tepley" w:date="2020-02-22T17:53:00Z">
        <w:r w:rsidRPr="00C92FA8" w:rsidDel="00FC635B">
          <w:rPr>
            <w:highlight w:val="yellow"/>
          </w:rPr>
          <w:delText>-</w:delText>
        </w:r>
      </w:del>
      <w:r w:rsidRPr="00C92FA8">
        <w:rPr>
          <w:highlight w:val="yellow"/>
        </w:rPr>
        <w:t>1995</w:t>
      </w:r>
      <w:ins w:id="333" w:author="Alan Tepley" w:date="2020-02-22T17:53:00Z">
        <w:r w:rsidR="00FC635B" w:rsidRPr="00C92FA8">
          <w:rPr>
            <w:highlight w:val="yellow"/>
          </w:rPr>
          <w:t xml:space="preserve"> </w:t>
        </w:r>
      </w:ins>
      <w:del w:id="334" w:author="Alan Tepley" w:date="2020-02-22T17:53:00Z">
        <w:r w:rsidRPr="00C92FA8" w:rsidDel="00FC635B">
          <w:rPr>
            <w:highlight w:val="yellow"/>
          </w:rPr>
          <w:delText xml:space="preserve">, which strongly impacted </w:delText>
        </w:r>
        <w:r w:rsidRPr="00C92FA8" w:rsidDel="00FC635B">
          <w:rPr>
            <w:i/>
            <w:highlight w:val="yellow"/>
          </w:rPr>
          <w:delText>Quercus</w:delText>
        </w:r>
        <w:r w:rsidRPr="00C92FA8" w:rsidDel="00FC635B">
          <w:rPr>
            <w:highlight w:val="yellow"/>
          </w:rPr>
          <w:delText xml:space="preserve"> spp.</w:delText>
        </w:r>
      </w:del>
      <w:r>
        <w:t xml:space="preserve"> [@twery_effects_1991].</w:t>
      </w:r>
    </w:p>
    <w:p w14:paraId="4581A6A1" w14:textId="554278E1" w:rsidR="00AB3A2F" w:rsidRDefault="00AB3A2F" w:rsidP="00AB3A2F">
      <w:pPr>
        <w:pStyle w:val="BodyText"/>
      </w:pPr>
      <w:r>
        <w:t xml:space="preserve">Together, these criteria identified three drought years: 1966, 1977, and 1999 (Figs. 1, S2, Table S3). The droughts differed in intensity and </w:t>
      </w:r>
      <w:commentRangeStart w:id="335"/>
      <w:r>
        <w:t xml:space="preserve">prior onset </w:t>
      </w:r>
      <w:commentRangeEnd w:id="335"/>
      <w:r w:rsidR="00F65F68">
        <w:rPr>
          <w:rStyle w:val="CommentReference"/>
        </w:rPr>
        <w:commentReference w:id="335"/>
      </w:r>
      <w:r>
        <w:t xml:space="preserve">(Fig. S2, Table S3). The 1966 drought was preceded by two years of moderate drought during the growing season and severe to extreme </w:t>
      </w:r>
      <w:r>
        <w:lastRenderedPageBreak/>
        <w:t xml:space="preserve">drought starting the previous fall and in August reached </w:t>
      </w:r>
      <w:r w:rsidRPr="00C92FA8">
        <w:rPr>
          <w:highlight w:val="yellow"/>
        </w:rPr>
        <w:t xml:space="preserve">the </w:t>
      </w:r>
      <w:del w:id="336" w:author="Alan Tepley" w:date="2020-02-22T17:56:00Z">
        <w:r w:rsidRPr="00C92FA8" w:rsidDel="00F65F68">
          <w:rPr>
            <w:highlight w:val="yellow"/>
          </w:rPr>
          <w:delText xml:space="preserve">minimum </w:delText>
        </w:r>
      </w:del>
      <w:ins w:id="337" w:author="Alan Tepley" w:date="2020-02-22T17:56:00Z">
        <w:r w:rsidR="00F65F68" w:rsidRPr="00C92FA8">
          <w:rPr>
            <w:highlight w:val="yellow"/>
          </w:rPr>
          <w:t xml:space="preserve">lowest </w:t>
        </w:r>
      </w:ins>
      <w:ins w:id="338" w:author="Alan Tepley" w:date="2020-02-22T17:57:00Z">
        <w:r w:rsidR="00F65F68" w:rsidRPr="00C92FA8">
          <w:rPr>
            <w:highlight w:val="yellow"/>
          </w:rPr>
          <w:t xml:space="preserve">mean </w:t>
        </w:r>
      </w:ins>
      <w:r w:rsidRPr="00C92FA8">
        <w:rPr>
          <w:highlight w:val="yellow"/>
        </w:rPr>
        <w:t>growing season</w:t>
      </w:r>
      <w:r>
        <w:t xml:space="preserve"> </w:t>
      </w:r>
      <m:oMath>
        <m:r>
          <w:rPr>
            <w:rFonts w:ascii="Cambria Math" w:hAnsi="Cambria Math"/>
          </w:rPr>
          <m:t>PDSI</m:t>
        </m:r>
      </m:oMath>
      <w:r>
        <w:t xml:space="preserve"> (-4</w:t>
      </w:r>
      <w:r w:rsidRPr="00C92FA8">
        <w:rPr>
          <w:highlight w:val="yellow"/>
        </w:rPr>
        <w:t xml:space="preserve">.82) </w:t>
      </w:r>
      <w:del w:id="339" w:author="Alan Tepley" w:date="2020-02-22T17:56:00Z">
        <w:r w:rsidRPr="00C92FA8" w:rsidDel="00F65F68">
          <w:rPr>
            <w:highlight w:val="yellow"/>
          </w:rPr>
          <w:delText xml:space="preserve">among of any </w:delText>
        </w:r>
      </w:del>
      <w:r w:rsidRPr="00C92FA8">
        <w:rPr>
          <w:highlight w:val="yellow"/>
        </w:rPr>
        <w:t>of the</w:t>
      </w:r>
      <w:r>
        <w:t xml:space="preserve"> three droughts. The 1977 drought was the least intense throughout the growing season, </w:t>
      </w:r>
      <w:r w:rsidRPr="00C92FA8">
        <w:rPr>
          <w:highlight w:val="yellow"/>
        </w:rPr>
        <w:t xml:space="preserve">and </w:t>
      </w:r>
      <w:ins w:id="340" w:author="Alan Tepley" w:date="2020-02-23T16:38:00Z">
        <w:r w:rsidR="00475F41" w:rsidRPr="00C92FA8">
          <w:rPr>
            <w:highlight w:val="yellow"/>
          </w:rPr>
          <w:t xml:space="preserve">it </w:t>
        </w:r>
      </w:ins>
      <w:r w:rsidRPr="00C92FA8">
        <w:rPr>
          <w:highlight w:val="yellow"/>
        </w:rPr>
        <w:t>was preceded</w:t>
      </w:r>
      <w:r>
        <w:t xml:space="preserve"> by 2.5 years of near-normal conditions, making it the mildest of the three droughts. The 1999 drought was preceded by wetter than average conditions until the previous June, but reached the </w:t>
      </w:r>
      <w:commentRangeStart w:id="341"/>
      <w:r>
        <w:t xml:space="preserve">lowest PDSI </w:t>
      </w:r>
      <w:commentRangeEnd w:id="341"/>
      <w:r w:rsidR="00F65F68">
        <w:rPr>
          <w:rStyle w:val="CommentReference"/>
        </w:rPr>
        <w:commentReference w:id="341"/>
      </w:r>
      <w:r>
        <w:t>during May-July.</w:t>
      </w:r>
    </w:p>
    <w:p w14:paraId="19E25179" w14:textId="77777777" w:rsidR="00AB3A2F" w:rsidRDefault="00AB3A2F" w:rsidP="00AB3A2F">
      <w:pPr>
        <w:pStyle w:val="BodyText"/>
      </w:pPr>
      <w:r>
        <w:rPr>
          <w:i/>
        </w:rPr>
        <w:t>Statistical Analysis</w:t>
      </w:r>
    </w:p>
    <w:p w14:paraId="1A5C406A" w14:textId="77777777" w:rsidR="00AB3A2F" w:rsidRDefault="00AB3A2F" w:rsidP="00AB3A2F">
      <w:pPr>
        <w:pStyle w:val="BodyText"/>
      </w:pPr>
      <w:r>
        <w:t xml:space="preserve">For each drought </w:t>
      </w:r>
      <w:commentRangeStart w:id="342"/>
      <w:r>
        <w:t>period</w:t>
      </w:r>
      <w:commentRangeEnd w:id="342"/>
      <w:r w:rsidR="00AC063A">
        <w:rPr>
          <w:rStyle w:val="CommentReference"/>
        </w:rPr>
        <w:commentReference w:id="342"/>
      </w:r>
      <w:r>
        <w:t>, we calculated drought resistance (</w:t>
      </w:r>
      <m:oMath>
        <m:r>
          <w:rPr>
            <w:rFonts w:ascii="Cambria Math" w:hAnsi="Cambria Math"/>
          </w:rPr>
          <m:t>Rt</m:t>
        </m:r>
      </m:oMath>
      <w:r>
        <w:t xml:space="preserve">) as the ratio of BAI during drought to the mean BAI over the five years preceding the drought [@lloret_components_2011]. Thus, </w:t>
      </w:r>
      <m:oMath>
        <m:r>
          <w:rPr>
            <w:rFonts w:ascii="Cambria Math" w:hAnsi="Cambria Math"/>
          </w:rPr>
          <m:t>Rt</m:t>
        </m:r>
      </m:oMath>
      <w:r>
        <w:t xml:space="preserve">&lt;1 indicates reduced growth under drought. Analyses focused on testing the predictions presented in Table 1, with </w:t>
      </w:r>
      <m:oMath>
        <m:r>
          <w:rPr>
            <w:rFonts w:ascii="Cambria Math" w:hAnsi="Cambria Math"/>
          </w:rPr>
          <m:t>Rt</m:t>
        </m:r>
      </m:oMath>
      <w:r>
        <w:t xml:space="preserve"> as the response variable. The general statistical model for hypothesis testing was a mixed effects model (lme4 package from @R-lme4) with </w:t>
      </w:r>
      <m:oMath>
        <m:r>
          <w:rPr>
            <w:rFonts w:ascii="Cambria Math" w:hAnsi="Cambria Math"/>
          </w:rPr>
          <m:t>Rt</m:t>
        </m:r>
      </m:oMath>
      <w:r>
        <w:t xml:space="preserve"> as the response variable, tree nested within species as a random effect, and one or more independent variables as fixed effects. We used </w:t>
      </w:r>
      <w:proofErr w:type="spellStart"/>
      <w:r>
        <w:t>AICc</w:t>
      </w:r>
      <w:proofErr w:type="spellEnd"/>
      <w:r>
        <w:t xml:space="preserve"> (</w:t>
      </w:r>
      <w:proofErr w:type="spellStart"/>
      <w:r>
        <w:t>AICcmodavg</w:t>
      </w:r>
      <w:proofErr w:type="spellEnd"/>
      <w:r>
        <w:t xml:space="preserve"> package from @R-</w:t>
      </w:r>
      <w:proofErr w:type="spellStart"/>
      <w:r>
        <w:t>AICcmodavg</w:t>
      </w:r>
      <w:proofErr w:type="spellEnd"/>
      <w:r>
        <w:t>) to assess model selection, and conditional/marginal R-squared to assess model fit.</w:t>
      </w:r>
    </w:p>
    <w:p w14:paraId="601FD17C" w14:textId="27174BF5" w:rsidR="00AB3A2F" w:rsidRPr="00C92FA8" w:rsidRDefault="00AB3A2F" w:rsidP="00AB3A2F">
      <w:pPr>
        <w:pStyle w:val="BodyText"/>
        <w:rPr>
          <w:highlight w:val="yellow"/>
        </w:rPr>
      </w:pPr>
      <w:r>
        <w:t xml:space="preserve">Models were run for all drought years combined (with year as a fixed effect) and for each drought year </w:t>
      </w:r>
      <w:r w:rsidRPr="00C92FA8">
        <w:rPr>
          <w:highlight w:val="yellow"/>
        </w:rPr>
        <w:t>ind</w:t>
      </w:r>
      <w:ins w:id="343" w:author="Alan Tepley" w:date="2020-02-22T18:06:00Z">
        <w:r w:rsidR="00AC063A" w:rsidRPr="00C92FA8">
          <w:rPr>
            <w:highlight w:val="yellow"/>
          </w:rPr>
          <w:t>ividually</w:t>
        </w:r>
      </w:ins>
      <w:del w:id="344" w:author="Alan Tepley" w:date="2020-02-22T18:06:00Z">
        <w:r w:rsidRPr="00C92FA8" w:rsidDel="00AC063A">
          <w:rPr>
            <w:highlight w:val="yellow"/>
          </w:rPr>
          <w:delText>ependently</w:delText>
        </w:r>
      </w:del>
      <w:r w:rsidRPr="00C92FA8">
        <w:rPr>
          <w:highlight w:val="yellow"/>
        </w:rPr>
        <w:t>. In order</w:t>
      </w:r>
      <w:r>
        <w:t xml:space="preserve"> to determine the relative importance of the traits alone, we first tested the predictor variables independently against both height and </w:t>
      </w:r>
      <m:oMath>
        <m:r>
          <w:rPr>
            <w:rFonts w:ascii="Cambria Math" w:hAnsi="Cambria Math"/>
          </w:rPr>
          <m:t>Rt</m:t>
        </m:r>
      </m:oMath>
      <w:r>
        <w:t xml:space="preserve"> given height’s substantial </w:t>
      </w:r>
      <w:r w:rsidRPr="00C92FA8">
        <w:rPr>
          <w:highlight w:val="yellow"/>
        </w:rPr>
        <w:t xml:space="preserve">influence. Variables were considered to have significant influence on </w:t>
      </w:r>
      <m:oMath>
        <m:r>
          <w:rPr>
            <w:rFonts w:ascii="Cambria Math" w:hAnsi="Cambria Math"/>
            <w:highlight w:val="yellow"/>
          </w:rPr>
          <m:t>Rt</m:t>
        </m:r>
      </m:oMath>
      <w:r w:rsidRPr="00C92FA8">
        <w:rPr>
          <w:highlight w:val="yellow"/>
        </w:rPr>
        <w:t xml:space="preserve"> when AICc was reduced by </w:t>
      </w:r>
      <m:oMath>
        <m:r>
          <w:rPr>
            <w:rFonts w:ascii="Cambria Math" w:hAnsi="Cambria Math"/>
            <w:highlight w:val="yellow"/>
          </w:rPr>
          <m:t>≥</m:t>
        </m:r>
      </m:oMath>
      <w:r w:rsidRPr="00C92FA8">
        <w:rPr>
          <w:highlight w:val="yellow"/>
        </w:rPr>
        <w:t xml:space="preserve"> 2 </w:t>
      </w:r>
      <w:ins w:id="345" w:author="Alan Tepley" w:date="2020-02-22T18:07:00Z">
        <w:r w:rsidR="00AC063A" w:rsidRPr="00C92FA8">
          <w:rPr>
            <w:highlight w:val="yellow"/>
          </w:rPr>
          <w:t xml:space="preserve">units </w:t>
        </w:r>
      </w:ins>
      <w:r w:rsidRPr="00C92FA8">
        <w:rPr>
          <w:highlight w:val="yellow"/>
        </w:rPr>
        <w:t>relative to the corresponding null model lacking that variable (Table 4).</w:t>
      </w:r>
    </w:p>
    <w:p w14:paraId="3FB47DFB" w14:textId="53A7A668" w:rsidR="00AB3A2F" w:rsidRDefault="00AB3A2F" w:rsidP="00AB3A2F">
      <w:pPr>
        <w:pStyle w:val="BodyText"/>
      </w:pPr>
      <w:r w:rsidRPr="00C92FA8">
        <w:rPr>
          <w:highlight w:val="yellow"/>
        </w:rPr>
        <w:t xml:space="preserve">We then determined the best full models for predicting </w:t>
      </w:r>
      <m:oMath>
        <m:r>
          <w:rPr>
            <w:rFonts w:ascii="Cambria Math" w:hAnsi="Cambria Math"/>
            <w:highlight w:val="yellow"/>
          </w:rPr>
          <m:t>Rt</m:t>
        </m:r>
      </m:oMath>
      <w:r w:rsidRPr="00C92FA8">
        <w:rPr>
          <w:highlight w:val="yellow"/>
        </w:rPr>
        <w:t xml:space="preserve"> for each individual drought year and for all years combined. Candidate variables were selected, based on the single-variable tests, as those whose addition to a corresponding null model improved fit (at </w:t>
      </w:r>
      <w:proofErr w:type="spellStart"/>
      <w:r w:rsidRPr="00C92FA8">
        <w:rPr>
          <w:highlight w:val="yellow"/>
        </w:rPr>
        <w:t>dAICc</w:t>
      </w:r>
      <w:proofErr w:type="spellEnd"/>
      <w:r w:rsidRPr="00C92FA8">
        <w:rPr>
          <w:highlight w:val="yellow"/>
        </w:rPr>
        <w:t xml:space="preserve"> </w:t>
      </w:r>
      <m:oMath>
        <m:r>
          <w:rPr>
            <w:rFonts w:ascii="Cambria Math" w:hAnsi="Cambria Math"/>
            <w:highlight w:val="yellow"/>
          </w:rPr>
          <m:t>≥</m:t>
        </m:r>
      </m:oMath>
      <w:r w:rsidRPr="00C92FA8">
        <w:rPr>
          <w:highlight w:val="yellow"/>
        </w:rPr>
        <w:t xml:space="preserve"> 1.0) in at least one drought </w:t>
      </w:r>
      <w:ins w:id="346" w:author="Alan Tepley" w:date="2020-02-22T18:08:00Z">
        <w:r w:rsidR="00AC063A" w:rsidRPr="00C92FA8">
          <w:rPr>
            <w:highlight w:val="yellow"/>
          </w:rPr>
          <w:t xml:space="preserve">year </w:t>
        </w:r>
      </w:ins>
      <w:r w:rsidRPr="00C92FA8">
        <w:rPr>
          <w:highlight w:val="yellow"/>
        </w:rPr>
        <w:t>(Table</w:t>
      </w:r>
      <w:r>
        <w:t xml:space="preserve"> 4). We compared models with all possible combinations of candidate variables and identified the full set of models within dAICc=1 of the very top model (that with lowest </w:t>
      </w:r>
      <w:proofErr w:type="spellStart"/>
      <w:r>
        <w:t>AICc</w:t>
      </w:r>
      <w:proofErr w:type="spellEnd"/>
      <w:r>
        <w:t xml:space="preserve">), henceforth referred to as “full models”. </w:t>
      </w:r>
      <w:r w:rsidRPr="00C92FA8">
        <w:rPr>
          <w:highlight w:val="yellow"/>
        </w:rPr>
        <w:t xml:space="preserve">When a variable appeared in all top models and the sign of the coefficient was consistent across models, </w:t>
      </w:r>
      <w:ins w:id="347" w:author="Alan Tepley" w:date="2020-02-23T16:40:00Z">
        <w:r w:rsidR="00475F41" w:rsidRPr="00C92FA8">
          <w:rPr>
            <w:highlight w:val="yellow"/>
          </w:rPr>
          <w:t xml:space="preserve">we viewed </w:t>
        </w:r>
      </w:ins>
      <w:r w:rsidRPr="00C92FA8">
        <w:rPr>
          <w:highlight w:val="yellow"/>
        </w:rPr>
        <w:t xml:space="preserve">this </w:t>
      </w:r>
      <w:del w:id="348" w:author="Alan Tepley" w:date="2020-02-23T16:41:00Z">
        <w:r w:rsidRPr="00C92FA8" w:rsidDel="00475F41">
          <w:rPr>
            <w:highlight w:val="yellow"/>
          </w:rPr>
          <w:delText>w</w:delText>
        </w:r>
      </w:del>
      <w:r w:rsidRPr="00C92FA8">
        <w:rPr>
          <w:highlight w:val="yellow"/>
        </w:rPr>
        <w:t xml:space="preserve">as </w:t>
      </w:r>
      <w:del w:id="349" w:author="Alan Tepley" w:date="2020-02-23T16:41:00Z">
        <w:r w:rsidRPr="00C92FA8" w:rsidDel="00475F41">
          <w:rPr>
            <w:highlight w:val="yellow"/>
          </w:rPr>
          <w:delText xml:space="preserve">counted as </w:delText>
        </w:r>
      </w:del>
      <w:r w:rsidRPr="00C92FA8">
        <w:rPr>
          <w:highlight w:val="yellow"/>
        </w:rPr>
        <w:t>support for</w:t>
      </w:r>
      <w:ins w:id="350" w:author="Alan Tepley" w:date="2020-02-23T16:41:00Z">
        <w:r w:rsidR="00475F41" w:rsidRPr="00C92FA8">
          <w:rPr>
            <w:highlight w:val="yellow"/>
          </w:rPr>
          <w:t xml:space="preserve"> the acceptance</w:t>
        </w:r>
      </w:ins>
      <w:r w:rsidRPr="00C92FA8">
        <w:rPr>
          <w:highlight w:val="yellow"/>
        </w:rPr>
        <w:t>/</w:t>
      </w:r>
      <w:del w:id="351" w:author="Alan Tepley" w:date="2020-02-23T16:41:00Z">
        <w:r w:rsidRPr="00C92FA8" w:rsidDel="00475F41">
          <w:rPr>
            <w:highlight w:val="yellow"/>
          </w:rPr>
          <w:delText xml:space="preserve"> </w:delText>
        </w:r>
      </w:del>
      <w:r w:rsidRPr="00C92FA8">
        <w:rPr>
          <w:highlight w:val="yellow"/>
        </w:rPr>
        <w:t>rejection of the associated prediction by the full models.</w:t>
      </w:r>
      <w:r>
        <w:t xml:space="preserve"> If the variable appeared in only some of the models, we considered this partial support/rejection.</w:t>
      </w:r>
    </w:p>
    <w:p w14:paraId="1AAA49A2" w14:textId="11D77EA8" w:rsidR="00F24FC4" w:rsidRPr="004B61C8" w:rsidDel="00F24FC4" w:rsidRDefault="00F24FC4" w:rsidP="00F24FC4">
      <w:pPr>
        <w:pStyle w:val="BodyText"/>
        <w:rPr>
          <w:del w:id="352" w:author="Alan Tepley" w:date="2020-02-23T16:42:00Z"/>
          <w:moveTo w:id="353" w:author="Alan Tepley" w:date="2020-02-23T16:42:00Z"/>
          <w:highlight w:val="yellow"/>
          <w:rPrChange w:id="354" w:author="Teixeira, Kristina A." w:date="2020-03-02T12:45:00Z">
            <w:rPr>
              <w:del w:id="355" w:author="Alan Tepley" w:date="2020-02-23T16:42:00Z"/>
              <w:moveTo w:id="356" w:author="Alan Tepley" w:date="2020-02-23T16:42:00Z"/>
            </w:rPr>
          </w:rPrChange>
        </w:rPr>
      </w:pPr>
      <w:moveToRangeStart w:id="357" w:author="Alan Tepley" w:date="2020-02-23T16:42:00Z" w:name="move33368582"/>
      <w:moveTo w:id="358" w:author="Alan Tepley" w:date="2020-02-23T16:42:00Z">
        <w:r w:rsidRPr="004B61C8">
          <w:rPr>
            <w:highlight w:val="yellow"/>
            <w:rPrChange w:id="359" w:author="Teixeira, Kristina A." w:date="2020-03-02T12:45:00Z">
              <w:rPr/>
            </w:rPrChange>
          </w:rPr>
          <w:t>All analysis beyond basic data collection was performed using R version 3.5.3 [@R-base].</w:t>
        </w:r>
      </w:moveTo>
      <w:ins w:id="360" w:author="Alan Tepley" w:date="2020-02-23T16:42:00Z">
        <w:r w:rsidRPr="004B61C8">
          <w:rPr>
            <w:highlight w:val="yellow"/>
            <w:rPrChange w:id="361" w:author="Teixeira, Kristina A." w:date="2020-03-02T12:45:00Z">
              <w:rPr/>
            </w:rPrChange>
          </w:rPr>
          <w:t xml:space="preserve"> </w:t>
        </w:r>
      </w:ins>
    </w:p>
    <w:moveToRangeEnd w:id="357"/>
    <w:p w14:paraId="0A51CA4C" w14:textId="77777777" w:rsidR="00AB3A2F" w:rsidRDefault="00AB3A2F" w:rsidP="00AB3A2F">
      <w:pPr>
        <w:pStyle w:val="BodyText"/>
      </w:pPr>
      <w:r w:rsidRPr="004B61C8">
        <w:rPr>
          <w:highlight w:val="yellow"/>
          <w:rPrChange w:id="362" w:author="Teixeira, Kristina A." w:date="2020-03-02T12:45:00Z">
            <w:rPr/>
          </w:rPrChange>
        </w:rPr>
        <w:t>All</w:t>
      </w:r>
      <w:r>
        <w:t xml:space="preserve"> data, code, and results are available through the SCBI-ForestGEO organization on GitHub (</w:t>
      </w:r>
      <w:hyperlink r:id="rId11">
        <w:r>
          <w:rPr>
            <w:rStyle w:val="Hyperlink"/>
          </w:rPr>
          <w:t>https://github.com/SCBI-</w:t>
        </w:r>
      </w:hyperlink>
      <w:r>
        <w:t xml:space="preserve"> ForestGEO: SCBI-ForestGEO-Data and </w:t>
      </w:r>
      <w:proofErr w:type="spellStart"/>
      <w:r>
        <w:t>McGregor_climate</w:t>
      </w:r>
      <w:proofErr w:type="spellEnd"/>
      <w:r>
        <w:t xml:space="preserve">-sensitivity-variation repositories), with static versions corresponding to data and analyses presented here archived in </w:t>
      </w:r>
      <w:proofErr w:type="spellStart"/>
      <w:r>
        <w:t>Zenodo</w:t>
      </w:r>
      <w:proofErr w:type="spellEnd"/>
      <w:r>
        <w:t xml:space="preserve"> (DOIs: 10.5281/zenodo.3604993 and [TBD], respectively).</w:t>
      </w:r>
    </w:p>
    <w:p w14:paraId="7ECA7D5A" w14:textId="77777777" w:rsidR="00AB3A2F" w:rsidRDefault="00AB3A2F" w:rsidP="00AB3A2F">
      <w:pPr>
        <w:pStyle w:val="Heading3"/>
      </w:pPr>
      <w:bookmarkStart w:id="363" w:name="results"/>
      <w:bookmarkEnd w:id="363"/>
      <w:r>
        <w:t>Results</w:t>
      </w:r>
    </w:p>
    <w:p w14:paraId="3937EB4B" w14:textId="77777777" w:rsidR="00AB3A2F" w:rsidRDefault="00AB3A2F" w:rsidP="00AB3A2F">
      <w:pPr>
        <w:pStyle w:val="FirstParagraph"/>
      </w:pPr>
      <w:r>
        <w:rPr>
          <w:i/>
        </w:rPr>
        <w:t>Community-level drought responses</w:t>
      </w:r>
    </w:p>
    <w:p w14:paraId="314A70FE" w14:textId="3089470C" w:rsidR="00AB3A2F" w:rsidRDefault="00AB3A2F" w:rsidP="00AB3A2F">
      <w:pPr>
        <w:pStyle w:val="BodyText"/>
      </w:pPr>
      <w:r w:rsidRPr="00C92FA8">
        <w:rPr>
          <w:highlight w:val="yellow"/>
        </w:rPr>
        <w:t xml:space="preserve">Community-level tree growth responses to all three droughts were modest, with </w:t>
      </w:r>
      <w:ins w:id="364" w:author="Alan Tepley" w:date="2020-02-22T18:09:00Z">
        <w:r w:rsidR="00CC2E8E" w:rsidRPr="00C92FA8">
          <w:rPr>
            <w:highlight w:val="yellow"/>
          </w:rPr>
          <w:t xml:space="preserve">a </w:t>
        </w:r>
      </w:ins>
      <w:r w:rsidRPr="00C92FA8">
        <w:rPr>
          <w:highlight w:val="yellow"/>
        </w:rPr>
        <w:t xml:space="preserve">mean </w:t>
      </w:r>
      <m:oMath>
        <m:r>
          <w:rPr>
            <w:rFonts w:ascii="Cambria Math" w:hAnsi="Cambria Math"/>
            <w:highlight w:val="yellow"/>
          </w:rPr>
          <m:t>Rt</m:t>
        </m:r>
      </m:oMath>
      <w:r w:rsidRPr="00C92FA8">
        <w:rPr>
          <w:highlight w:val="yellow"/>
        </w:rPr>
        <w:t xml:space="preserve"> </w:t>
      </w:r>
      <w:del w:id="365" w:author="Alan Tepley" w:date="2020-02-22T18:09:00Z">
        <w:r w:rsidRPr="00C92FA8" w:rsidDel="00CC2E8E">
          <w:rPr>
            <w:highlight w:val="yellow"/>
          </w:rPr>
          <w:delText xml:space="preserve">values </w:delText>
        </w:r>
      </w:del>
      <w:r w:rsidRPr="00C92FA8">
        <w:rPr>
          <w:highlight w:val="yellow"/>
        </w:rPr>
        <w:t>of 0.86</w:t>
      </w:r>
      <w:ins w:id="366" w:author="Alan Tepley" w:date="2020-02-22T18:09:00Z">
        <w:r w:rsidR="00CC2E8E" w:rsidRPr="00C92FA8">
          <w:rPr>
            <w:highlight w:val="yellow"/>
          </w:rPr>
          <w:t xml:space="preserve"> in 1966</w:t>
        </w:r>
      </w:ins>
      <w:ins w:id="367" w:author="Alan Tepley" w:date="2020-02-22T18:10:00Z">
        <w:r w:rsidR="00CC2E8E" w:rsidRPr="00C92FA8">
          <w:rPr>
            <w:highlight w:val="yellow"/>
          </w:rPr>
          <w:t xml:space="preserve"> </w:t>
        </w:r>
      </w:ins>
      <w:ins w:id="368" w:author="Alan Tepley" w:date="2020-02-22T18:09:00Z">
        <w:r w:rsidR="00CC2E8E" w:rsidRPr="00C92FA8">
          <w:rPr>
            <w:highlight w:val="yellow"/>
          </w:rPr>
          <w:t>and 1999</w:t>
        </w:r>
      </w:ins>
      <w:r w:rsidRPr="00C92FA8">
        <w:rPr>
          <w:highlight w:val="yellow"/>
        </w:rPr>
        <w:t xml:space="preserve">, </w:t>
      </w:r>
      <w:ins w:id="369" w:author="Alan Tepley" w:date="2020-02-22T18:10:00Z">
        <w:r w:rsidR="00CC2E8E" w:rsidRPr="00C92FA8">
          <w:rPr>
            <w:highlight w:val="yellow"/>
          </w:rPr>
          <w:t xml:space="preserve">and </w:t>
        </w:r>
      </w:ins>
      <w:r w:rsidRPr="00C92FA8">
        <w:rPr>
          <w:highlight w:val="yellow"/>
        </w:rPr>
        <w:t>0.84</w:t>
      </w:r>
      <w:ins w:id="370" w:author="Alan Tepley" w:date="2020-02-22T18:09:00Z">
        <w:r w:rsidR="00CC2E8E" w:rsidRPr="00C92FA8">
          <w:rPr>
            <w:highlight w:val="yellow"/>
          </w:rPr>
          <w:t xml:space="preserve"> in 1977</w:t>
        </w:r>
        <w:r w:rsidR="00CC2E8E">
          <w:t xml:space="preserve"> </w:t>
        </w:r>
      </w:ins>
      <w:del w:id="371" w:author="Alan Tepley" w:date="2020-02-22T18:10:00Z">
        <w:r w:rsidDel="00CC2E8E">
          <w:delText xml:space="preserve">, and 0.86 for 1966, 1977, and 1999 droughts, respectively </w:delText>
        </w:r>
      </w:del>
      <w:r>
        <w:t xml:space="preserve">(Fig. 1b). In each drought, roughly 30% of the cored </w:t>
      </w:r>
      <w:r>
        <w:lastRenderedPageBreak/>
        <w:t xml:space="preserve">trees experienced </w:t>
      </w:r>
      <m:oMath>
        <m:r>
          <w:rPr>
            <w:rFonts w:ascii="Cambria Math" w:hAnsi="Cambria Math"/>
          </w:rPr>
          <m:t>≥</m:t>
        </m:r>
      </m:oMath>
      <w:r>
        <w:t xml:space="preserve"> 30% growth reductions (</w:t>
      </w:r>
      <m:oMath>
        <m:r>
          <w:rPr>
            <w:rFonts w:ascii="Cambria Math" w:hAnsi="Cambria Math"/>
          </w:rPr>
          <m:t>Rt≤0.7</m:t>
        </m:r>
      </m:oMath>
      <w:r>
        <w:t xml:space="preserve">): 29% in 1966, 32% in 1977, and 27% in 1999. </w:t>
      </w:r>
      <w:commentRangeStart w:id="372"/>
      <w:r>
        <w:t>However, some individuals exhibited increased growth: (</w:t>
      </w:r>
      <m:oMath>
        <m:r>
          <w:rPr>
            <w:rFonts w:ascii="Cambria Math" w:hAnsi="Cambria Math"/>
          </w:rPr>
          <m:t>Rt&gt;1.0</m:t>
        </m:r>
      </m:oMath>
      <w:r>
        <w:t>): 26% in 1966, 22% in 1977, and 26% in 1999.</w:t>
      </w:r>
      <w:commentRangeEnd w:id="372"/>
      <w:r w:rsidR="00BD481C">
        <w:rPr>
          <w:rStyle w:val="CommentReference"/>
        </w:rPr>
        <w:commentReference w:id="372"/>
      </w:r>
    </w:p>
    <w:p w14:paraId="0FDD8476" w14:textId="77777777" w:rsidR="00AB3A2F" w:rsidRDefault="00AB3A2F" w:rsidP="00AB3A2F">
      <w:pPr>
        <w:pStyle w:val="BodyText"/>
      </w:pPr>
      <w:r>
        <w:rPr>
          <w:i/>
        </w:rPr>
        <w:t>Tree size, microenvironment, and drought resistance</w:t>
      </w:r>
    </w:p>
    <w:p w14:paraId="402F6195" w14:textId="2ECA680B" w:rsidR="00AB3A2F" w:rsidRDefault="00AB3A2F" w:rsidP="00AB3A2F">
      <w:pPr>
        <w:pStyle w:val="BodyText"/>
      </w:pPr>
      <w:r w:rsidRPr="002116FE">
        <w:rPr>
          <w:highlight w:val="yellow"/>
        </w:rPr>
        <w:t xml:space="preserve">Larger-diameter trees showed greater reductions in growth </w:t>
      </w:r>
      <w:del w:id="373" w:author="Alan Tepley" w:date="2020-02-22T18:13:00Z">
        <w:r w:rsidRPr="002116FE" w:rsidDel="00CC2E8E">
          <w:rPr>
            <w:highlight w:val="yellow"/>
          </w:rPr>
          <w:delText xml:space="preserve">during </w:delText>
        </w:r>
      </w:del>
      <w:ins w:id="374" w:author="Alan Tepley" w:date="2020-02-22T18:13:00Z">
        <w:r w:rsidR="00CC2E8E" w:rsidRPr="002116FE">
          <w:rPr>
            <w:highlight w:val="yellow"/>
          </w:rPr>
          <w:t xml:space="preserve">when evaluating the three </w:t>
        </w:r>
      </w:ins>
      <w:r w:rsidRPr="002116FE">
        <w:rPr>
          <w:highlight w:val="yellow"/>
        </w:rPr>
        <w:t>drought</w:t>
      </w:r>
      <w:ins w:id="375" w:author="Alan Tepley" w:date="2020-02-22T18:13:00Z">
        <w:r w:rsidR="00CC2E8E" w:rsidRPr="002116FE">
          <w:rPr>
            <w:highlight w:val="yellow"/>
          </w:rPr>
          <w:t xml:space="preserve"> years together</w:t>
        </w:r>
      </w:ins>
      <w:r w:rsidRPr="002116FE">
        <w:rPr>
          <w:highlight w:val="yellow"/>
        </w:rPr>
        <w:t xml:space="preserve">, although </w:t>
      </w:r>
      <w:ins w:id="376" w:author="Alan Tepley" w:date="2020-02-22T18:12:00Z">
        <w:r w:rsidR="00CC2E8E" w:rsidRPr="002116FE">
          <w:rPr>
            <w:highlight w:val="yellow"/>
          </w:rPr>
          <w:t xml:space="preserve">DBH </w:t>
        </w:r>
      </w:ins>
      <w:del w:id="377" w:author="Alan Tepley" w:date="2020-02-22T18:12:00Z">
        <w:r w:rsidRPr="002116FE" w:rsidDel="00CC2E8E">
          <w:rPr>
            <w:highlight w:val="yellow"/>
          </w:rPr>
          <w:delText xml:space="preserve">there </w:delText>
        </w:r>
      </w:del>
      <w:r w:rsidRPr="002116FE">
        <w:rPr>
          <w:highlight w:val="yellow"/>
        </w:rPr>
        <w:t>was no</w:t>
      </w:r>
      <w:ins w:id="378" w:author="Alan Tepley" w:date="2020-02-22T18:12:00Z">
        <w:r w:rsidR="00CC2E8E" w:rsidRPr="002116FE">
          <w:rPr>
            <w:highlight w:val="yellow"/>
          </w:rPr>
          <w:t>t</w:t>
        </w:r>
      </w:ins>
      <w:r w:rsidRPr="002116FE">
        <w:rPr>
          <w:highlight w:val="yellow"/>
        </w:rPr>
        <w:t xml:space="preserve"> significant </w:t>
      </w:r>
      <w:del w:id="379" w:author="Alan Tepley" w:date="2020-02-22T18:12:00Z">
        <w:r w:rsidRPr="002116FE" w:rsidDel="00CC2E8E">
          <w:rPr>
            <w:highlight w:val="yellow"/>
          </w:rPr>
          <w:delText xml:space="preserve">effect </w:delText>
        </w:r>
      </w:del>
      <w:r w:rsidRPr="002116FE">
        <w:rPr>
          <w:highlight w:val="yellow"/>
        </w:rPr>
        <w:t>during 1977 or 1999 individually</w:t>
      </w:r>
      <w:r>
        <w:t xml:space="preserve"> (Tables 1, 4). The same held true for </w:t>
      </w:r>
      <m:oMath>
        <m:r>
          <w:rPr>
            <w:rFonts w:ascii="Cambria Math" w:hAnsi="Cambria Math"/>
          </w:rPr>
          <m:t>ln[H]</m:t>
        </m:r>
      </m:oMath>
      <w:r>
        <w:t xml:space="preserve"> in single-variable tests (Tables 1, 4). When combined with other predictor variables in the full models, </w:t>
      </w:r>
      <m:oMath>
        <m:r>
          <w:rPr>
            <w:rFonts w:ascii="Cambria Math" w:hAnsi="Cambria Math"/>
          </w:rPr>
          <m:t>ln[H]</m:t>
        </m:r>
      </m:oMath>
      <w:r>
        <w:t xml:space="preserve"> appeared, with negative coefficient, </w:t>
      </w:r>
      <w:r w:rsidRPr="002116FE">
        <w:rPr>
          <w:highlight w:val="yellow"/>
        </w:rPr>
        <w:t xml:space="preserve">in all full models for the three droughts combined, in the 1966 model, and in one of the two </w:t>
      </w:r>
      <w:ins w:id="380" w:author="Alan Tepley" w:date="2020-02-22T18:14:00Z">
        <w:r w:rsidR="00CC2E8E" w:rsidRPr="002116FE">
          <w:rPr>
            <w:highlight w:val="yellow"/>
          </w:rPr>
          <w:t xml:space="preserve">models for </w:t>
        </w:r>
      </w:ins>
      <w:r w:rsidRPr="002116FE">
        <w:rPr>
          <w:highlight w:val="yellow"/>
        </w:rPr>
        <w:t>1999</w:t>
      </w:r>
      <w:r>
        <w:t xml:space="preserve"> </w:t>
      </w:r>
      <w:del w:id="381" w:author="Alan Tepley" w:date="2020-02-22T18:14:00Z">
        <w:r w:rsidDel="00CC2E8E">
          <w:delText xml:space="preserve">models </w:delText>
        </w:r>
      </w:del>
      <w:r>
        <w:t>(Tables 1, 5).</w:t>
      </w:r>
    </w:p>
    <w:p w14:paraId="74BF6C3D" w14:textId="380A912F" w:rsidR="00AB3A2F" w:rsidRDefault="00AB3A2F" w:rsidP="00AB3A2F">
      <w:pPr>
        <w:pStyle w:val="BodyText"/>
      </w:pPr>
      <w:r>
        <w:t xml:space="preserve">Crown position varied as expected with </w:t>
      </w:r>
      <m:oMath>
        <m:r>
          <w:rPr>
            <w:rFonts w:ascii="Cambria Math" w:hAnsi="Cambria Math"/>
          </w:rPr>
          <m:t>H</m:t>
        </m:r>
      </m:oMath>
      <w:r>
        <w:t xml:space="preserve"> (dominant &gt; co-dominant &gt; intermediate &gt; suppressed), but with substantial variation (Fig. 2d). Crown position was a much poorer predictor of </w:t>
      </w:r>
      <m:oMath>
        <m:r>
          <w:rPr>
            <w:rFonts w:ascii="Cambria Math" w:hAnsi="Cambria Math"/>
          </w:rPr>
          <m:t>Rt</m:t>
        </m:r>
      </m:oMath>
      <w:r>
        <w:t xml:space="preserve"> than was </w:t>
      </w:r>
      <m:oMath>
        <m:r>
          <w:rPr>
            <w:rFonts w:ascii="Cambria Math" w:hAnsi="Cambria Math"/>
          </w:rPr>
          <m:t>H</m:t>
        </m:r>
      </m:oMath>
      <w:r>
        <w:t xml:space="preserve"> in the single-variable tests (Table 4), </w:t>
      </w:r>
      <w:r w:rsidRPr="002116FE">
        <w:rPr>
          <w:highlight w:val="yellow"/>
        </w:rPr>
        <w:t xml:space="preserve">lending little overall support to the hypothesis that </w:t>
      </w:r>
      <w:del w:id="382" w:author="Alan Tepley" w:date="2020-02-22T18:17:00Z">
        <w:r w:rsidRPr="002116FE" w:rsidDel="007D389B">
          <w:rPr>
            <w:highlight w:val="yellow"/>
          </w:rPr>
          <w:delText xml:space="preserve">trees with more </w:delText>
        </w:r>
      </w:del>
      <w:ins w:id="383" w:author="Alan Tepley" w:date="2020-02-22T18:17:00Z">
        <w:r w:rsidR="007D389B" w:rsidRPr="002116FE">
          <w:rPr>
            <w:highlight w:val="yellow"/>
          </w:rPr>
          <w:t xml:space="preserve">crown </w:t>
        </w:r>
      </w:ins>
      <w:r w:rsidRPr="002116FE">
        <w:rPr>
          <w:highlight w:val="yellow"/>
        </w:rPr>
        <w:t>expos</w:t>
      </w:r>
      <w:ins w:id="384" w:author="Alan Tepley" w:date="2020-02-22T18:17:00Z">
        <w:r w:rsidR="007D389B" w:rsidRPr="002116FE">
          <w:rPr>
            <w:highlight w:val="yellow"/>
          </w:rPr>
          <w:t>ure</w:t>
        </w:r>
      </w:ins>
      <w:del w:id="385" w:author="Alan Tepley" w:date="2020-02-22T18:17:00Z">
        <w:r w:rsidRPr="002116FE" w:rsidDel="007D389B">
          <w:rPr>
            <w:highlight w:val="yellow"/>
          </w:rPr>
          <w:delText>ed</w:delText>
        </w:r>
      </w:del>
      <w:r w:rsidRPr="002116FE">
        <w:rPr>
          <w:highlight w:val="yellow"/>
        </w:rPr>
        <w:t xml:space="preserve"> </w:t>
      </w:r>
      <w:del w:id="386" w:author="Alan Tepley" w:date="2020-02-22T18:17:00Z">
        <w:r w:rsidRPr="002116FE" w:rsidDel="007D389B">
          <w:rPr>
            <w:highlight w:val="yellow"/>
          </w:rPr>
          <w:delText xml:space="preserve">crowns have lower </w:delText>
        </w:r>
      </w:del>
      <w:ins w:id="387" w:author="Alan Tepley" w:date="2020-02-22T18:17:00Z">
        <w:r w:rsidR="007D389B" w:rsidRPr="002116FE">
          <w:rPr>
            <w:highlight w:val="yellow"/>
          </w:rPr>
          <w:t>reduces</w:t>
        </w:r>
        <w:r w:rsidR="007D389B">
          <w:t xml:space="preserve"> </w:t>
        </w:r>
      </w:ins>
      <m:oMath>
        <m:r>
          <w:rPr>
            <w:rFonts w:ascii="Cambria Math" w:hAnsi="Cambria Math"/>
          </w:rPr>
          <m:t>Rt</m:t>
        </m:r>
      </m:oMath>
      <w:r>
        <w:t xml:space="preserve"> (Table 1). When considered alone, </w:t>
      </w:r>
      <w:commentRangeStart w:id="388"/>
      <m:oMath>
        <m:r>
          <w:rPr>
            <w:rFonts w:ascii="Cambria Math" w:hAnsi="Cambria Math"/>
          </w:rPr>
          <m:t>CP</m:t>
        </m:r>
        <w:commentRangeEnd w:id="388"/>
        <m:r>
          <m:rPr>
            <m:sty m:val="p"/>
          </m:rPr>
          <w:rPr>
            <w:rStyle w:val="CommentReference"/>
          </w:rPr>
          <w:commentReference w:id="388"/>
        </m:r>
      </m:oMath>
      <w:r>
        <w:t xml:space="preserve"> had a significant response only in the 1966 drought, during which trees with dominant </w:t>
      </w:r>
      <m:oMath>
        <m:r>
          <w:rPr>
            <w:rFonts w:ascii="Cambria Math" w:hAnsi="Cambria Math"/>
          </w:rPr>
          <m:t>CP</m:t>
        </m:r>
      </m:oMath>
      <w:r>
        <w:t xml:space="preserve"> had the lowest </w:t>
      </w:r>
      <m:oMath>
        <m:r>
          <w:rPr>
            <w:rFonts w:ascii="Cambria Math" w:hAnsi="Cambria Math"/>
          </w:rPr>
          <m:t>Rt</m:t>
        </m:r>
      </m:oMath>
      <w:r>
        <w:t xml:space="preserve">. When </w:t>
      </w:r>
      <m:oMath>
        <m:r>
          <w:rPr>
            <w:rFonts w:ascii="Cambria Math" w:hAnsi="Cambria Math"/>
          </w:rPr>
          <m:t>H</m:t>
        </m:r>
      </m:oMath>
      <w:r>
        <w:t xml:space="preserve"> was included in the model, </w:t>
      </w:r>
      <m:oMath>
        <m:r>
          <w:rPr>
            <w:rFonts w:ascii="Cambria Math" w:hAnsi="Cambria Math"/>
          </w:rPr>
          <m:t>CP</m:t>
        </m:r>
      </m:oMath>
      <w:r>
        <w:t xml:space="preserve"> was a significant predictor in the 1999 drought, with lowest </w:t>
      </w:r>
      <m:oMath>
        <m:r>
          <w:rPr>
            <w:rFonts w:ascii="Cambria Math" w:hAnsi="Cambria Math"/>
          </w:rPr>
          <m:t>Rt</m:t>
        </m:r>
      </m:oMath>
      <w:r>
        <w:t xml:space="preserve"> for suppressed and then intermediate trees. Crown position was included in some of the full models (Table 5). In 1977, where </w:t>
      </w:r>
      <m:oMath>
        <m:r>
          <w:rPr>
            <w:rFonts w:ascii="Cambria Math" w:hAnsi="Cambria Math"/>
          </w:rPr>
          <m:t>H</m:t>
        </m:r>
      </m:oMath>
      <w:r>
        <w:t xml:space="preserve"> was not included in the full model, dominant trees had the lowest </w:t>
      </w:r>
      <m:oMath>
        <m:r>
          <w:rPr>
            <w:rFonts w:ascii="Cambria Math" w:hAnsi="Cambria Math"/>
          </w:rPr>
          <m:t>Rt</m:t>
        </m:r>
      </m:oMath>
      <w:r>
        <w:t xml:space="preserve">, and suppressed the highest. In contrast, in full models including both </w:t>
      </w:r>
      <m:oMath>
        <m:r>
          <w:rPr>
            <w:rFonts w:ascii="Cambria Math" w:hAnsi="Cambria Math"/>
          </w:rPr>
          <m:t>H</m:t>
        </m:r>
      </m:oMath>
      <w:r>
        <w:t xml:space="preserve"> and </w:t>
      </w:r>
      <m:oMath>
        <m:r>
          <w:rPr>
            <w:rFonts w:ascii="Cambria Math" w:hAnsi="Cambria Math"/>
          </w:rPr>
          <m:t>CP</m:t>
        </m:r>
      </m:oMath>
      <w:r>
        <w:t xml:space="preserve"> (all droughts and 1999), the lowest </w:t>
      </w:r>
      <m:oMath>
        <m:r>
          <w:rPr>
            <w:rFonts w:ascii="Cambria Math" w:hAnsi="Cambria Math"/>
          </w:rPr>
          <m:t>Rt</m:t>
        </m:r>
      </m:oMath>
      <w:r>
        <w:t xml:space="preserve"> was in suppressed, followed by intermediate, trees.</w:t>
      </w:r>
    </w:p>
    <w:p w14:paraId="6EA85B91" w14:textId="43345FB9" w:rsidR="00AB3A2F" w:rsidRDefault="00AB3A2F" w:rsidP="00AB3A2F">
      <w:pPr>
        <w:pStyle w:val="BodyText"/>
      </w:pPr>
      <w:r>
        <w:t xml:space="preserve">In </w:t>
      </w:r>
      <w:r w:rsidRPr="002116FE">
        <w:rPr>
          <w:highlight w:val="yellow"/>
        </w:rPr>
        <w:t xml:space="preserve">the </w:t>
      </w:r>
      <w:del w:id="389" w:author="Alan Tepley" w:date="2020-02-26T09:37:00Z">
        <w:r w:rsidRPr="002116FE" w:rsidDel="00B341A6">
          <w:rPr>
            <w:highlight w:val="yellow"/>
          </w:rPr>
          <w:delText xml:space="preserve">non-drought </w:delText>
        </w:r>
      </w:del>
      <w:r w:rsidRPr="002116FE">
        <w:rPr>
          <w:highlight w:val="yellow"/>
        </w:rPr>
        <w:t>years</w:t>
      </w:r>
      <w:r>
        <w:t xml:space="preserve"> for which we have vertical profiles in climate data (2016-2018), taller trees–or those in dominant crown positions– were generally exposed to higher evaporative demand during the peak growing season months (May-August; Fig. 2). Specifically, maximum daily wind speeds were significantly higher above the top of the canopy (40-50m) than within and below (10-30m) (Fig. 2a). Relative humidity was also somewhat lower during June-August, ranging from ~50-80% above the canopy and ~60-90% in the understory (Fig. 2b). Air temperature did not vary across the vertical profile (Fig. 2c).</w:t>
      </w:r>
    </w:p>
    <w:p w14:paraId="4BCDA9CF" w14:textId="77777777" w:rsidR="00AB3A2F" w:rsidRDefault="00AB3A2F" w:rsidP="00AB3A2F">
      <w:pPr>
        <w:pStyle w:val="BodyText"/>
      </w:pPr>
      <w:r>
        <w:t xml:space="preserve">Resistance was negatively correlated with </w:t>
      </w:r>
      <m:oMath>
        <m:r>
          <w:rPr>
            <w:rFonts w:ascii="Cambria Math" w:hAnsi="Cambria Math"/>
          </w:rPr>
          <m:t>ln[TWI]</m:t>
        </m:r>
      </m:oMath>
      <w:r>
        <w:t xml:space="preserve"> (Tables 4-5), negating the idea that trees in moist microsites would be less affected by drought. Nevertheless, we tested for a negative </w:t>
      </w:r>
      <m:oMath>
        <m:r>
          <w:rPr>
            <w:rFonts w:ascii="Cambria Math" w:hAnsi="Cambria Math"/>
          </w:rPr>
          <m:t>ln[H]*ln[TWI]</m:t>
        </m:r>
      </m:oMath>
      <w:r>
        <w:t xml:space="preserve"> interaction, which could indicate that smaller trees (with smaller rooting volume) are more susceptible to drought in drier microenvironments with a deeper water table. This hypothesis was rejected; the </w:t>
      </w:r>
      <m:oMath>
        <m:r>
          <w:rPr>
            <w:rFonts w:ascii="Cambria Math" w:hAnsi="Cambria Math"/>
          </w:rPr>
          <m:t>ln[H]*ln[TWI]</m:t>
        </m:r>
      </m:oMath>
      <w:r>
        <w:t xml:space="preserve"> interaction was never significant and had a consistently positive coefficient (Table 4).</w:t>
      </w:r>
    </w:p>
    <w:p w14:paraId="2BF845D7" w14:textId="77777777" w:rsidR="00AB3A2F" w:rsidRDefault="00AB3A2F" w:rsidP="00AB3A2F">
      <w:pPr>
        <w:pStyle w:val="BodyText"/>
      </w:pPr>
      <w:r>
        <w:rPr>
          <w:i/>
        </w:rPr>
        <w:t>Species’ traits and drought resistance</w:t>
      </w:r>
    </w:p>
    <w:p w14:paraId="6E9C0233" w14:textId="5DCCD951" w:rsidR="00AB3A2F" w:rsidRDefault="00AB3A2F" w:rsidP="00AB3A2F">
      <w:pPr>
        <w:pStyle w:val="BodyText"/>
      </w:pPr>
      <w:r>
        <w:t xml:space="preserve">Hydraulic traits, including </w:t>
      </w:r>
      <w:commentRangeStart w:id="390"/>
      <m:oMath>
        <m:r>
          <w:rPr>
            <w:rFonts w:ascii="Cambria Math" w:hAnsi="Cambria Math"/>
          </w:rPr>
          <m:t>XP</m:t>
        </m:r>
        <w:commentRangeEnd w:id="390"/>
        <m:r>
          <m:rPr>
            <m:sty m:val="p"/>
          </m:rPr>
          <w:rPr>
            <w:rStyle w:val="CommentReference"/>
          </w:rPr>
          <w:commentReference w:id="390"/>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ere linked to drought responses (Tables 1,4,5). In the single-variable tests, </w:t>
      </w:r>
      <m:oMath>
        <m:r>
          <w:rPr>
            <w:rFonts w:ascii="Cambria Math" w:hAnsi="Cambria Math"/>
            <w:highlight w:val="yellow"/>
          </w:rPr>
          <m:t>LMA</m:t>
        </m:r>
      </m:oMath>
      <w:r w:rsidRPr="002116FE">
        <w:rPr>
          <w:highlight w:val="yellow"/>
        </w:rPr>
        <w:t xml:space="preserve"> and </w:t>
      </w:r>
      <m:oMath>
        <m:r>
          <w:rPr>
            <w:rFonts w:ascii="Cambria Math" w:hAnsi="Cambria Math"/>
            <w:highlight w:val="yellow"/>
          </w:rPr>
          <m:t>WD</m:t>
        </m:r>
      </m:oMath>
      <w:r w:rsidRPr="002116FE">
        <w:rPr>
          <w:highlight w:val="yellow"/>
        </w:rPr>
        <w:t xml:space="preserve"> </w:t>
      </w:r>
      <w:ins w:id="391" w:author="Alan Tepley" w:date="2020-02-22T18:24:00Z">
        <w:r w:rsidR="00CB0D87" w:rsidRPr="002116FE">
          <w:rPr>
            <w:highlight w:val="yellow"/>
          </w:rPr>
          <w:t>were</w:t>
        </w:r>
        <w:r w:rsidR="00CB0D87">
          <w:t xml:space="preserve"> </w:t>
        </w:r>
      </w:ins>
      <w:r>
        <w:t xml:space="preserve">never significantly associated with </w:t>
      </w:r>
      <m:oMath>
        <m:r>
          <w:rPr>
            <w:rFonts w:ascii="Cambria Math" w:hAnsi="Cambria Math"/>
          </w:rPr>
          <m:t>Rt</m:t>
        </m:r>
      </m:oMath>
      <w:r>
        <w:t xml:space="preserve"> (Table 4) and were excluded from the full models. In contrast, </w:t>
      </w:r>
      <m:oMath>
        <m:r>
          <w:rPr>
            <w:rFonts w:ascii="Cambria Math" w:hAnsi="Cambria Math"/>
          </w:rPr>
          <m:t>XP</m:t>
        </m:r>
      </m:oMath>
      <w:r>
        <w:t xml:space="preserve">,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ll explained modest amounts of variation (</w:t>
      </w:r>
      <w:proofErr w:type="spellStart"/>
      <w:r>
        <w:t>dAIC</w:t>
      </w:r>
      <w:proofErr w:type="spellEnd"/>
      <w:r>
        <w:t xml:space="preserve"> &gt; 1.</w:t>
      </w:r>
      <w:commentRangeStart w:id="392"/>
      <w:r>
        <w:t>0</w:t>
      </w:r>
      <w:commentRangeEnd w:id="392"/>
      <w:r w:rsidR="00BD481C">
        <w:rPr>
          <w:rStyle w:val="CommentReference"/>
        </w:rPr>
        <w:commentReference w:id="392"/>
      </w:r>
      <w:r>
        <w:t xml:space="preserve">) </w:t>
      </w:r>
      <w:del w:id="393" w:author="Alan Tepley" w:date="2020-02-22T18:29:00Z">
        <w:r w:rsidRPr="002116FE" w:rsidDel="00327F78">
          <w:rPr>
            <w:highlight w:val="yellow"/>
          </w:rPr>
          <w:delText>in</w:delText>
        </w:r>
      </w:del>
      <w:ins w:id="394" w:author="Alan Tepley" w:date="2020-02-22T18:29:00Z">
        <w:r w:rsidR="00327F78" w:rsidRPr="002116FE">
          <w:rPr>
            <w:highlight w:val="yellow"/>
          </w:rPr>
          <w:t>during</w:t>
        </w:r>
      </w:ins>
      <w:r w:rsidRPr="002116FE">
        <w:rPr>
          <w:highlight w:val="yellow"/>
        </w:rPr>
        <w:t xml:space="preserve"> at least one </w:t>
      </w:r>
      <w:ins w:id="395" w:author="Alan Tepley" w:date="2020-02-22T18:29:00Z">
        <w:r w:rsidR="00327F78" w:rsidRPr="002116FE">
          <w:rPr>
            <w:highlight w:val="yellow"/>
          </w:rPr>
          <w:t xml:space="preserve">of the three </w:t>
        </w:r>
      </w:ins>
      <w:r w:rsidRPr="002116FE">
        <w:rPr>
          <w:highlight w:val="yellow"/>
        </w:rPr>
        <w:t>drought</w:t>
      </w:r>
      <w:ins w:id="396" w:author="Alan Tepley" w:date="2020-02-22T18:29:00Z">
        <w:r w:rsidR="00327F78" w:rsidRPr="002116FE">
          <w:rPr>
            <w:highlight w:val="yellow"/>
          </w:rPr>
          <w:t>s</w:t>
        </w:r>
      </w:ins>
      <w:r>
        <w:t xml:space="preserve"> </w:t>
      </w:r>
      <w:r>
        <w:lastRenderedPageBreak/>
        <w:t xml:space="preserve">(Table 4).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w:r w:rsidRPr="002116FE">
        <w:rPr>
          <w:highlight w:val="yellow"/>
        </w:rPr>
        <w:t xml:space="preserve">was a strong predictor for </w:t>
      </w:r>
      <w:del w:id="397" w:author="Alan Tepley" w:date="2020-02-22T18:29:00Z">
        <w:r w:rsidRPr="002116FE" w:rsidDel="00327F78">
          <w:rPr>
            <w:highlight w:val="yellow"/>
          </w:rPr>
          <w:delText xml:space="preserve">the </w:delText>
        </w:r>
      </w:del>
      <w:r w:rsidRPr="002116FE">
        <w:rPr>
          <w:highlight w:val="yellow"/>
        </w:rPr>
        <w:t xml:space="preserve">1966 </w:t>
      </w:r>
      <w:del w:id="398" w:author="Alan Tepley" w:date="2020-02-22T18:29:00Z">
        <w:r w:rsidRPr="002116FE" w:rsidDel="00327F78">
          <w:rPr>
            <w:highlight w:val="yellow"/>
          </w:rPr>
          <w:delText xml:space="preserve">drought </w:delText>
        </w:r>
      </w:del>
      <w:r w:rsidRPr="002116FE">
        <w:rPr>
          <w:highlight w:val="yellow"/>
        </w:rPr>
        <w:t xml:space="preserve">and all droughts combined, with consistently negative coefficients (Table </w:t>
      </w:r>
      <w:proofErr w:type="gramStart"/>
      <w:r w:rsidRPr="002116FE">
        <w:rPr>
          <w:highlight w:val="yellow"/>
        </w:rPr>
        <w:t>4).</w:t>
      </w:r>
      <w:proofErr w:type="gramEnd"/>
      <w:r w:rsidRPr="002116FE">
        <w:rPr>
          <w:highlight w:val="yellow"/>
        </w:rPr>
        <w:t xml:space="preserve"> Similarly, </w:t>
      </w:r>
      <m:oMath>
        <m:r>
          <w:rPr>
            <w:rFonts w:ascii="Cambria Math" w:hAnsi="Cambria Math"/>
            <w:highlight w:val="yellow"/>
          </w:rPr>
          <m:t>PL</m:t>
        </m:r>
        <m:sSub>
          <m:sSubPr>
            <m:ctrlPr>
              <w:rPr>
                <w:rFonts w:ascii="Cambria Math" w:hAnsi="Cambria Math"/>
                <w:highlight w:val="yellow"/>
              </w:rPr>
            </m:ctrlPr>
          </m:sSubPr>
          <m:e>
            <m:r>
              <w:rPr>
                <w:rFonts w:ascii="Cambria Math" w:hAnsi="Cambria Math"/>
                <w:highlight w:val="yellow"/>
              </w:rPr>
              <m:t>A</m:t>
            </m:r>
          </m:e>
          <m:sub>
            <m:r>
              <w:rPr>
                <w:rFonts w:ascii="Cambria Math" w:hAnsi="Cambria Math"/>
                <w:highlight w:val="yellow"/>
              </w:rPr>
              <m:t>dry</m:t>
            </m:r>
          </m:sub>
        </m:sSub>
      </m:oMath>
      <w:r w:rsidRPr="002116FE">
        <w:rPr>
          <w:highlight w:val="yellow"/>
        </w:rPr>
        <w:t xml:space="preserve"> was consistently included, with negative coefficient, in full models for the three droughts combined and for the 1966 and 1977 droughts individually (Table 5). </w:t>
      </w:r>
      <m:oMath>
        <m:sSub>
          <m:sSubPr>
            <m:ctrlPr>
              <w:rPr>
                <w:rFonts w:ascii="Cambria Math" w:hAnsi="Cambria Math"/>
                <w:highlight w:val="yellow"/>
              </w:rPr>
            </m:ctrlPr>
          </m:sSubPr>
          <m:e>
            <m:r>
              <w:rPr>
                <w:rFonts w:ascii="Cambria Math" w:hAnsi="Cambria Math"/>
                <w:highlight w:val="yellow"/>
              </w:rPr>
              <m:t>π</m:t>
            </m:r>
          </m:e>
          <m:sub>
            <m:r>
              <w:rPr>
                <w:rFonts w:ascii="Cambria Math" w:hAnsi="Cambria Math"/>
                <w:highlight w:val="yellow"/>
              </w:rPr>
              <m:t>tlp</m:t>
            </m:r>
          </m:sub>
        </m:sSub>
      </m:oMath>
      <w:r w:rsidRPr="002116FE">
        <w:rPr>
          <w:highlight w:val="yellow"/>
        </w:rPr>
        <w:t xml:space="preserve"> </w:t>
      </w:r>
      <w:del w:id="399" w:author="Alan Tepley" w:date="2020-02-23T16:48:00Z">
        <w:r w:rsidRPr="002116FE" w:rsidDel="005676DD">
          <w:rPr>
            <w:highlight w:val="yellow"/>
          </w:rPr>
          <w:delText>did not come out</w:delText>
        </w:r>
      </w:del>
      <w:ins w:id="400" w:author="Alan Tepley" w:date="2020-02-23T16:48:00Z">
        <w:r w:rsidR="005676DD" w:rsidRPr="002116FE">
          <w:rPr>
            <w:highlight w:val="yellow"/>
          </w:rPr>
          <w:t>was not</w:t>
        </w:r>
      </w:ins>
      <w:r w:rsidRPr="002116FE">
        <w:rPr>
          <w:highlight w:val="yellow"/>
        </w:rPr>
        <w:t xml:space="preserve"> significant in any single-variable tests; however, coefficients were consistently negative (Table 4)</w:t>
      </w:r>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was included in the top full model for all droughts combined and for the 1977 and 1999 droughts individually (Table 5). Xylem porosity was not significant for all droughts combined and had contrasting effects in the individual droughts: whereas ring-porous species had higher </w:t>
      </w:r>
      <m:oMath>
        <m:r>
          <w:rPr>
            <w:rFonts w:ascii="Cambria Math" w:hAnsi="Cambria Math"/>
          </w:rPr>
          <m:t>Rt</m:t>
        </m:r>
      </m:oMath>
      <w:r>
        <w:t xml:space="preserve"> than diffuse- and semi-ring- porous species in the 1966 and 1999 droughts, they had lower </w:t>
      </w:r>
      <m:oMath>
        <m:r>
          <w:rPr>
            <w:rFonts w:ascii="Cambria Math" w:hAnsi="Cambria Math"/>
          </w:rPr>
          <m:t>Rt</m:t>
        </m:r>
      </m:oMath>
      <w:r>
        <w:t xml:space="preserve"> in 1977 (Tables 4,5).</w:t>
      </w:r>
    </w:p>
    <w:p w14:paraId="720D4819" w14:textId="77777777" w:rsidR="00AB3A2F" w:rsidRDefault="00AB3A2F" w:rsidP="00AB3A2F">
      <w:pPr>
        <w:pStyle w:val="Heading3"/>
      </w:pPr>
      <w:bookmarkStart w:id="401" w:name="discussion"/>
      <w:bookmarkEnd w:id="401"/>
      <w:r>
        <w:t>Discussion</w:t>
      </w:r>
    </w:p>
    <w:p w14:paraId="0293E4BE" w14:textId="3C459E8A" w:rsidR="00AB3A2F" w:rsidRDefault="00AB3A2F" w:rsidP="00AB3A2F">
      <w:pPr>
        <w:pStyle w:val="FirstParagraph"/>
      </w:pPr>
      <w:r>
        <w:t xml:space="preserve">Tree size, microenvironment, and hydraulic traits shaped tree growth responses across three droughts (Table 1). The greater susceptibility of larger trees to drought, similar to forests worldwide [@bennett_larger_2015], </w:t>
      </w:r>
      <w:r w:rsidRPr="005E365C">
        <w:rPr>
          <w:highlight w:val="yellow"/>
        </w:rPr>
        <w:t xml:space="preserve">was driven primarily by their height </w:t>
      </w:r>
      <w:ins w:id="402" w:author="Alan Tepley" w:date="2020-02-23T16:50:00Z">
        <w:r w:rsidR="00A53537" w:rsidRPr="005E365C">
          <w:rPr>
            <w:highlight w:val="yellow"/>
          </w:rPr>
          <w:t xml:space="preserve">rather than crown exposure </w:t>
        </w:r>
      </w:ins>
      <w:r w:rsidRPr="005E365C">
        <w:rPr>
          <w:highlight w:val="yellow"/>
        </w:rPr>
        <w:t xml:space="preserve">[@liu_effect_1993; @stovall_tree_2019]. </w:t>
      </w:r>
      <w:del w:id="403" w:author="Alan Tepley" w:date="2020-02-23T16:50:00Z">
        <w:r w:rsidRPr="005E365C" w:rsidDel="00A53537">
          <w:rPr>
            <w:highlight w:val="yellow"/>
          </w:rPr>
          <w:delText xml:space="preserve">There was </w:delText>
        </w:r>
      </w:del>
      <w:ins w:id="404" w:author="Alan Tepley" w:date="2020-02-23T16:50:00Z">
        <w:r w:rsidR="00A53537" w:rsidRPr="005E365C">
          <w:rPr>
            <w:highlight w:val="yellow"/>
          </w:rPr>
          <w:t xml:space="preserve">We found only </w:t>
        </w:r>
      </w:ins>
      <w:r w:rsidRPr="005E365C">
        <w:rPr>
          <w:highlight w:val="yellow"/>
        </w:rPr>
        <w:t>a marginal</w:t>
      </w:r>
      <w:r>
        <w:t xml:space="preserve"> additional effect of crown exposure, with a tendency for lowest </w:t>
      </w:r>
      <m:oMath>
        <m:r>
          <w:rPr>
            <w:rFonts w:ascii="Cambria Math" w:hAnsi="Cambria Math"/>
          </w:rPr>
          <m:t>Rt</m:t>
        </m:r>
      </m:oMath>
      <w:r>
        <w:t xml:space="preserve"> among the most exposed (dominant) and suppressed trees. There was no evidence that soil water availability increased drought resistance; in contrast, trees in wetter topographic positions had lower </w:t>
      </w:r>
      <m:oMath>
        <m:r>
          <w:rPr>
            <w:rFonts w:ascii="Cambria Math" w:hAnsi="Cambria Math"/>
          </w:rPr>
          <m:t>Rt</m:t>
        </m:r>
      </m:oMath>
      <w:r>
        <w:t xml:space="preserve"> (consistent with @zuleta_drought-induced_2017; @stovall_tree_2019), and the larger potential rooting volume of large trees provided no advantage in the drier microenvironments. The negative effect of height on </w:t>
      </w:r>
      <m:oMath>
        <m:r>
          <w:rPr>
            <w:rFonts w:ascii="Cambria Math" w:hAnsi="Cambria Math"/>
          </w:rPr>
          <m:t>Rt</m:t>
        </m:r>
      </m:oMath>
      <w:r>
        <w:t xml:space="preserve"> </w:t>
      </w:r>
      <w:r w:rsidRPr="005E365C">
        <w:rPr>
          <w:highlight w:val="yellow"/>
        </w:rPr>
        <w:t xml:space="preserve">held </w:t>
      </w:r>
      <w:del w:id="405" w:author="McShea, William J." w:date="2020-02-21T15:23:00Z">
        <w:r w:rsidRPr="005E365C" w:rsidDel="00BD481C">
          <w:rPr>
            <w:highlight w:val="yellow"/>
          </w:rPr>
          <w:delText>when</w:delText>
        </w:r>
      </w:del>
      <w:ins w:id="406" w:author="McShea, William J." w:date="2020-02-21T15:23:00Z">
        <w:r w:rsidR="00BD481C" w:rsidRPr="005E365C">
          <w:rPr>
            <w:highlight w:val="yellow"/>
          </w:rPr>
          <w:t xml:space="preserve"> after</w:t>
        </w:r>
      </w:ins>
      <w:del w:id="407" w:author="McShea, William J." w:date="2020-02-21T15:23:00Z">
        <w:r w:rsidRPr="005E365C" w:rsidDel="00BD481C">
          <w:rPr>
            <w:highlight w:val="yellow"/>
          </w:rPr>
          <w:delText xml:space="preserve"> also</w:delText>
        </w:r>
      </w:del>
      <w:r w:rsidRPr="005E365C">
        <w:rPr>
          <w:highlight w:val="yellow"/>
        </w:rPr>
        <w:t xml:space="preserve"> accounting</w:t>
      </w:r>
      <w:r>
        <w:t xml:space="preserve"> for species’ traits. Drought sensitivity was not consistently linked to species’ </w:t>
      </w:r>
      <m:oMath>
        <m:r>
          <w:rPr>
            <w:rFonts w:ascii="Cambria Math" w:hAnsi="Cambria Math"/>
          </w:rPr>
          <m:t>LMA</m:t>
        </m:r>
      </m:oMath>
      <w:r>
        <w:t xml:space="preserve">, </w:t>
      </w:r>
      <m:oMath>
        <m:r>
          <w:rPr>
            <w:rFonts w:ascii="Cambria Math" w:hAnsi="Cambria Math"/>
          </w:rPr>
          <m:t>WD</m:t>
        </m:r>
      </m:oMath>
      <w:r>
        <w:t xml:space="preserve">, or xylem </w:t>
      </w:r>
      <w:del w:id="408" w:author="Alan Tepley" w:date="2020-02-23T16:52:00Z">
        <w:r w:rsidRPr="005E365C" w:rsidDel="00F54F98">
          <w:rPr>
            <w:highlight w:val="yellow"/>
          </w:rPr>
          <w:delText>architecture</w:delText>
        </w:r>
      </w:del>
      <w:ins w:id="409" w:author="Alan Tepley" w:date="2020-02-23T16:52:00Z">
        <w:r w:rsidR="00F54F98" w:rsidRPr="005E365C">
          <w:rPr>
            <w:highlight w:val="yellow"/>
          </w:rPr>
          <w:t>type (ring- vs. diffuse porous)</w:t>
        </w:r>
      </w:ins>
      <w:r>
        <w:t>, but was negatively correlated with the leaf hydraulic traits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in the top overall model and the top models for two of the three individual droughts [</w:t>
      </w:r>
      <w:commentRangeStart w:id="410"/>
      <w:r>
        <w:t>@scoffoni_leaf_2014</w:t>
      </w:r>
      <w:commentRangeEnd w:id="410"/>
      <w:r w:rsidR="00BD4409">
        <w:rPr>
          <w:rStyle w:val="CommentReference"/>
        </w:rPr>
        <w:commentReference w:id="410"/>
      </w:r>
      <w:r>
        <w:t xml:space="preserve">;@bartlett_correlations_2016; @medeiros_extensive_2019]. This is a novel finding in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have not previously been linked to drought growth responses. The direction of responses was mostly consistent across droughts, supporting the conclusion that they were driven by fundamental physiological mechanisms. However, the strengths of each predictor varied across droughts (Tables 4-5), indicating that drought characteristics interact with tree size, microenvironment, and traits to shape which individuals are most affected. </w:t>
      </w:r>
      <w:commentRangeStart w:id="411"/>
      <w:r>
        <w:t>These findings significantly advance our knowledge of the factors that confer vulnerability or resistance on trees during drought.</w:t>
      </w:r>
      <w:commentRangeEnd w:id="411"/>
      <w:r w:rsidR="00BD481C">
        <w:rPr>
          <w:rStyle w:val="CommentReference"/>
        </w:rPr>
        <w:commentReference w:id="411"/>
      </w:r>
    </w:p>
    <w:p w14:paraId="7EBAF1A9" w14:textId="70A13EE5" w:rsidR="00AB3A2F" w:rsidRDefault="00AB3A2F" w:rsidP="00AB3A2F">
      <w:pPr>
        <w:pStyle w:val="BodyText"/>
      </w:pPr>
      <w:r>
        <w:t xml:space="preserve">The droughts considered here were of a magnitude that has occurred with an average frequency of approximately </w:t>
      </w:r>
      <w:r w:rsidRPr="00DA0DD3">
        <w:rPr>
          <w:highlight w:val="yellow"/>
        </w:rPr>
        <w:t>on</w:t>
      </w:r>
      <w:ins w:id="412" w:author="Alan Tepley" w:date="2020-02-26T09:40:00Z">
        <w:r w:rsidR="00B341A6" w:rsidRPr="00DA0DD3">
          <w:rPr>
            <w:highlight w:val="yellow"/>
          </w:rPr>
          <w:t>c</w:t>
        </w:r>
      </w:ins>
      <w:r w:rsidRPr="00DA0DD3">
        <w:rPr>
          <w:highlight w:val="yellow"/>
        </w:rPr>
        <w:t xml:space="preserve">e </w:t>
      </w:r>
      <w:del w:id="413" w:author="Alan Tepley" w:date="2020-02-26T09:40:00Z">
        <w:r w:rsidRPr="00DA0DD3" w:rsidDel="00B341A6">
          <w:rPr>
            <w:highlight w:val="yellow"/>
          </w:rPr>
          <w:delText xml:space="preserve">per </w:delText>
        </w:r>
      </w:del>
      <w:ins w:id="414" w:author="Alan Tepley" w:date="2020-02-26T09:40:00Z">
        <w:r w:rsidR="00B341A6" w:rsidRPr="00DA0DD3">
          <w:rPr>
            <w:highlight w:val="yellow"/>
          </w:rPr>
          <w:t xml:space="preserve">every </w:t>
        </w:r>
      </w:ins>
      <w:r w:rsidRPr="00DA0DD3">
        <w:rPr>
          <w:highlight w:val="yellow"/>
        </w:rPr>
        <w:t>10</w:t>
      </w:r>
      <w:r>
        <w:t xml:space="preserve">-15 years (Fig. 1a, @helcoski_growing_2019) and had modest impacts on tree growth (Fig. 1b). These droughts were classified as severe (1977) or extreme (1966, 1999) according to the PDSI metric and have been linked to tree mortality in the eastern United States [@druckenbrod_redefining_2019]; however, extreme, multiannual droughts (“megadroughts”) of the type that have triggered massive tree die-off in other regions (e.g., @allen_global_2010; @stovall_tree_2019) have not occurred in the Eastern United States within the past several decades [@clark_impacts_2016]. Of the droughts considered here, the 1966 drought, which was preceded by two years of dry conditions (Fig. S2), severely stressed a larger portion of trees (Fig. 1b). It may be notable that the tendency for large trees to have </w:t>
      </w:r>
      <w:r>
        <w:lastRenderedPageBreak/>
        <w:t xml:space="preserve">lowest resistance was most pronounced in this drought, consistent with other findings that this tendency increases with </w:t>
      </w:r>
      <w:r w:rsidRPr="00DA0DD3">
        <w:rPr>
          <w:highlight w:val="yellow"/>
        </w:rPr>
        <w:t xml:space="preserve">drought </w:t>
      </w:r>
      <w:del w:id="415" w:author="Alan Tepley" w:date="2020-02-23T15:25:00Z">
        <w:r w:rsidRPr="00DA0DD3" w:rsidDel="00BD4409">
          <w:rPr>
            <w:highlight w:val="yellow"/>
          </w:rPr>
          <w:delText xml:space="preserve">strength </w:delText>
        </w:r>
      </w:del>
      <w:ins w:id="416" w:author="Alan Tepley" w:date="2020-02-23T15:25:00Z">
        <w:r w:rsidR="00BD4409" w:rsidRPr="00DA0DD3">
          <w:rPr>
            <w:highlight w:val="yellow"/>
          </w:rPr>
          <w:t xml:space="preserve">intensity </w:t>
        </w:r>
      </w:ins>
      <w:r w:rsidRPr="00DA0DD3">
        <w:rPr>
          <w:highlight w:val="yellow"/>
        </w:rPr>
        <w:t>[@bennett</w:t>
      </w:r>
      <w:r>
        <w:t xml:space="preserve">_larger_2015; @stovall_tree_2019]. Across all three droughts, the majority of trees experienced reduced growth, but a substantial portion had increased growth (Fig. 1b), potentially due to </w:t>
      </w:r>
      <w:commentRangeStart w:id="417"/>
      <w:r>
        <w:t xml:space="preserve">decreased leaf area </w:t>
      </w:r>
      <w:commentRangeEnd w:id="417"/>
      <w:r w:rsidR="00C021AB">
        <w:rPr>
          <w:rStyle w:val="CommentReference"/>
        </w:rPr>
        <w:commentReference w:id="417"/>
      </w:r>
      <w:r>
        <w:t>of competitors during the drought</w:t>
      </w:r>
      <w:commentRangeStart w:id="418"/>
      <w:commentRangeStart w:id="419"/>
      <w:r>
        <w:t xml:space="preserve">. It is likely because of the moderate impact of these droughts, along with other factors influencing tree growth, that our best models characterize only a modest amount of variation: 11-13% for all droughts combined, and 21-26% for each individual drought </w:t>
      </w:r>
      <w:commentRangeEnd w:id="418"/>
      <w:r w:rsidR="000A731B">
        <w:rPr>
          <w:rStyle w:val="CommentReference"/>
        </w:rPr>
        <w:commentReference w:id="418"/>
      </w:r>
      <w:commentRangeEnd w:id="419"/>
      <w:r w:rsidR="00DA0DD3">
        <w:rPr>
          <w:rStyle w:val="CommentReference"/>
        </w:rPr>
        <w:commentReference w:id="419"/>
      </w:r>
      <w:r>
        <w:t>(Table 5).</w:t>
      </w:r>
    </w:p>
    <w:p w14:paraId="64D5D9C7" w14:textId="77777777" w:rsidR="00AB3A2F" w:rsidRDefault="00AB3A2F" w:rsidP="00AB3A2F">
      <w:pPr>
        <w:pStyle w:val="BodyText"/>
      </w:pPr>
      <w:r>
        <w:t xml:space="preserve">Our analysis indicates that tree height has a stronger influence on drought response than does canopy position (Tables 1,4,5). This is consistent with, and reinforces, previous findings that biophysical constraints make it impossible for trees to efficiently transport water to great heights and simultaneously maintain strong resistance and resilience to drought-induced embolism [@olson_plant_2018; @couvreur_water_2018; @roskilly_conflicting_2019]. However, this result must be interpreted with some caution, given that collinearity between the two variables (Fig. 2d) makes it impossible to confidently partition causality. Taller trees are more likely to be in dominant canopy positions (Fig. 2d) and, largely as a consequence of their position relative to others, face different microenvironments (Fig. 2a-b). Even under non-drought conditions, evaporative demand and maximum leaf temperatures increase with tree height [@smith_temperature_1977; @bretfeld_plant_2018; @kunert_revised_2017], and such conditions would incur extra stress during drought, when solar radiation tends to be higher and </w:t>
      </w:r>
      <w:commentRangeStart w:id="420"/>
      <w:r>
        <w:t>less water is available for evaporative cooling of the leaves</w:t>
      </w:r>
      <w:commentRangeEnd w:id="420"/>
      <w:r w:rsidR="00DD0D1C">
        <w:rPr>
          <w:rStyle w:val="CommentReference"/>
        </w:rPr>
        <w:commentReference w:id="420"/>
      </w:r>
      <w:r>
        <w:t>. However, some decoupling between height and canopy position is introduced by the configuration of neighboring trees (Fig. 2d) [@muller-landau_testing_2006], and height was an overall stronger predictor of drought response than crown position (Tables 1,4,5).</w:t>
      </w:r>
    </w:p>
    <w:p w14:paraId="7B10A219" w14:textId="4ADED710" w:rsidR="00AB3A2F" w:rsidRDefault="00AB3A2F" w:rsidP="00AB3A2F">
      <w:pPr>
        <w:pStyle w:val="BodyText"/>
      </w:pPr>
      <w:r>
        <w:t xml:space="preserve">Our analysis has the limitation that canopy positions were recorded in 2018, as opposed to the years of the droughts. However, because trees would generally advance towards more dominant positions as they grow and as neighbors die, changing canopy positions would bias against the acceptance of our hypothesis. The implication is that dominant crown positions did have a marginally negative influence on </w:t>
      </w:r>
      <m:oMath>
        <m:r>
          <w:rPr>
            <w:rFonts w:ascii="Cambria Math" w:hAnsi="Cambria Math"/>
          </w:rPr>
          <m:t>Rt</m:t>
        </m:r>
      </m:oMath>
      <w:r>
        <w:t>, which makes sense in light of the vertical environmental gradients described above and agrees with previous studies showing greater drought sensitivity in more exposed trees [@suarez_factors_2004; @scharnweber_confessions_2019]. It is safe to assume that currently suppressed trees have</w:t>
      </w:r>
      <w:ins w:id="421" w:author="Alan Tepley" w:date="2020-02-23T15:36:00Z">
        <w:r w:rsidR="000759AB">
          <w:t xml:space="preserve"> </w:t>
        </w:r>
        <w:r w:rsidR="000759AB" w:rsidRPr="00DA0DD3">
          <w:rPr>
            <w:highlight w:val="yellow"/>
          </w:rPr>
          <w:t>been suppressed throughout our analysis period</w:t>
        </w:r>
      </w:ins>
      <w:del w:id="422" w:author="Alan Tepley" w:date="2020-02-23T15:36:00Z">
        <w:r w:rsidDel="000759AB">
          <w:delText xml:space="preserve"> always been in the understory</w:delText>
        </w:r>
      </w:del>
      <w:r>
        <w:t xml:space="preserve">, and their relatively low </w:t>
      </w:r>
      <m:oMath>
        <m:r>
          <w:rPr>
            <w:rFonts w:ascii="Cambria Math" w:hAnsi="Cambria Math"/>
          </w:rPr>
          <m:t>Rt</m:t>
        </m:r>
      </m:oMath>
      <w:r>
        <w:t xml:space="preserve"> (after accounting for height effects) is real, perhaps as a result of competition (</w:t>
      </w:r>
      <w:hyperlink r:id="rId12">
        <w:r>
          <w:rPr>
            <w:rStyle w:val="Hyperlink"/>
            <w:i/>
          </w:rPr>
          <w:t>Sohn et al. 2016</w:t>
        </w:r>
      </w:hyperlink>
      <w:r>
        <w:t xml:space="preserve">). The observed height-sensitivity of </w:t>
      </w:r>
      <m:oMath>
        <m:r>
          <w:rPr>
            <w:rFonts w:ascii="Cambria Math" w:hAnsi="Cambria Math"/>
          </w:rPr>
          <m:t>Rt</m:t>
        </m:r>
      </m:oMath>
      <w:r>
        <w:t>, together with the lack of advantage to large stature in drier topographic positions, agrees with the concept that physiological limitations to transpiration under drought shift from soil water availability to the plant-atmosphere interface as forests age [@bretfeld_plant_2018], such that tall, dominant trees are the most sensitive in mature forests. Additional research comparing drought responses of young and old forest stands, along with short and tall isolated trees, would be valuable for more clearly disentangling the roles of tree height and crown exposure.</w:t>
      </w:r>
    </w:p>
    <w:p w14:paraId="48278E1F" w14:textId="148FAA95" w:rsidR="00AB3A2F" w:rsidRDefault="00AB3A2F" w:rsidP="00AB3A2F">
      <w:pPr>
        <w:pStyle w:val="BodyText"/>
      </w:pPr>
      <w:r>
        <w:lastRenderedPageBreak/>
        <w:t xml:space="preserve">The development of tree-ring chronologies for the twelve most dominant tree species at our site [@helcoski_growing_2019; @bourg_initial_2013] gave us the sample size to compare historical drought responses across species and associated traits at a single site [see also @elliott_forest_2015]. Concerted measurement of leaf hydraulic traits of emerging importance [@scoffoni_leaf_2014; @bartlett_correlations_2016; @medeiros_extensive_2019] allowed novel insights into the role of hydraulic traits in shaping drought response. The finding that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can be useful for predicting drought responses of tree growth (Tables 1,4,5) is both novel and consistent with previous studies linking these traits to habitat and drought tolerance. Previous studies have demonstrated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and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re physiologically meaningful traits linked to species distribution along moisture gradients [@medeiros_extensive_2019; @simeone_coupled_2019; @marechaux_drought_2015] (</w:t>
      </w:r>
      <w:r>
        <w:rPr>
          <w:i/>
        </w:rPr>
        <w:t>Rosas et al. 2019, DOI: 10.1111/nph.15684</w:t>
      </w:r>
      <w:r>
        <w:t xml:space="preserve">, </w:t>
      </w:r>
      <w:hyperlink r:id="rId13">
        <w:r>
          <w:rPr>
            <w:rStyle w:val="Hyperlink"/>
          </w:rPr>
          <w:t>Fletcher et al. 2018</w:t>
        </w:r>
      </w:hyperlink>
      <w:r>
        <w:t xml:space="preserve">), and our findings indicate that these traits also influence drought responses. Furthermore, the observed linkage of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to </w:t>
      </w:r>
      <m:oMath>
        <m:r>
          <w:rPr>
            <w:rFonts w:ascii="Cambria Math" w:hAnsi="Cambria Math"/>
          </w:rPr>
          <m:t>Rt</m:t>
        </m:r>
      </m:oMath>
      <w:r>
        <w:t xml:space="preserve"> in this forest aligns with observations in the Amazon that </w:t>
      </w:r>
      <m:oMath>
        <m:sSub>
          <m:sSubPr>
            <m:ctrlPr>
              <w:rPr>
                <w:rFonts w:ascii="Cambria Math" w:hAnsi="Cambria Math"/>
              </w:rPr>
            </m:ctrlPr>
          </m:sSubPr>
          <m:e>
            <m:r>
              <w:rPr>
                <w:rFonts w:ascii="Cambria Math" w:hAnsi="Cambria Math"/>
              </w:rPr>
              <m:t>π</m:t>
            </m:r>
          </m:e>
          <m:sub>
            <m:r>
              <w:rPr>
                <w:rFonts w:ascii="Cambria Math" w:hAnsi="Cambria Math"/>
              </w:rPr>
              <m:t>tlp</m:t>
            </m:r>
          </m:sub>
        </m:sSub>
      </m:oMath>
      <w:r>
        <w:t xml:space="preserve"> is higher in drought-intolerant </w:t>
      </w:r>
      <w:r w:rsidRPr="001C0C58">
        <w:rPr>
          <w:highlight w:val="yellow"/>
          <w:rPrChange w:id="423" w:author="Alan Tepley" w:date="2020-02-23T15:39:00Z">
            <w:rPr/>
          </w:rPrChange>
        </w:rPr>
        <w:t>tha</w:t>
      </w:r>
      <w:ins w:id="424" w:author="Alan Tepley" w:date="2020-02-23T15:39:00Z">
        <w:r w:rsidR="001C0C58" w:rsidRPr="001C0C58">
          <w:rPr>
            <w:highlight w:val="yellow"/>
            <w:rPrChange w:id="425" w:author="Alan Tepley" w:date="2020-02-23T15:39:00Z">
              <w:rPr/>
            </w:rPrChange>
          </w:rPr>
          <w:t>n</w:t>
        </w:r>
      </w:ins>
      <w:del w:id="426" w:author="Alan Tepley" w:date="2020-02-23T15:39:00Z">
        <w:r w:rsidRPr="001C0C58" w:rsidDel="001C0C58">
          <w:rPr>
            <w:highlight w:val="yellow"/>
            <w:rPrChange w:id="427" w:author="Alan Tepley" w:date="2020-02-23T15:39:00Z">
              <w:rPr/>
            </w:rPrChange>
          </w:rPr>
          <w:delText>t</w:delText>
        </w:r>
      </w:del>
      <w:r>
        <w:t xml:space="preserve"> drought-tolerant plant functional types and adds support to the idea that this trait is useful for categorizing and representing species’ drought responses in models (</w:t>
      </w:r>
      <w:r>
        <w:rPr>
          <w:i/>
        </w:rPr>
        <w:t>Powell et al. 2016, DOI: 10.1111/gcb.13731</w:t>
      </w:r>
      <w:r>
        <w:t xml:space="preserve">). Because both </w:t>
      </w:r>
      <m:oMath>
        <m:r>
          <w:rPr>
            <w:rFonts w:ascii="Cambria Math" w:hAnsi="Cambria Math"/>
          </w:rPr>
          <m:t>PL</m:t>
        </m:r>
        <m:sSub>
          <m:sSubPr>
            <m:ctrlPr>
              <w:rPr>
                <w:rFonts w:ascii="Cambria Math" w:hAnsi="Cambria Math"/>
              </w:rPr>
            </m:ctrlPr>
          </m:sSubPr>
          <m:e>
            <m:r>
              <w:rPr>
                <w:rFonts w:ascii="Cambria Math" w:hAnsi="Cambria Math"/>
              </w:rPr>
              <m:t>A</m:t>
            </m:r>
          </m:e>
          <m:sub>
            <m:r>
              <w:rPr>
                <w:rFonts w:ascii="Cambria Math" w:hAnsi="Cambria Math"/>
              </w:rPr>
              <m:t>dry</m:t>
            </m:r>
          </m:sub>
        </m:sSub>
      </m:oMath>
      <w:r>
        <w:t xml:space="preserve"> and </w:t>
      </w:r>
      <m:oMath>
        <m:sSub>
          <m:sSubPr>
            <m:ctrlPr>
              <w:rPr>
                <w:rFonts w:ascii="Cambria Math" w:hAnsi="Cambria Math"/>
              </w:rPr>
            </m:ctrlPr>
          </m:sSubPr>
          <m:e>
            <m:r>
              <w:rPr>
                <w:rFonts w:ascii="Cambria Math" w:hAnsi="Cambria Math"/>
              </w:rPr>
              <m:t>π</m:t>
            </m:r>
          </m:e>
          <m:sub>
            <m:r>
              <w:rPr>
                <w:rFonts w:ascii="Cambria Math" w:hAnsi="Cambria Math"/>
              </w:rPr>
              <m:t>tlp</m:t>
            </m:r>
          </m:sub>
        </m:sSub>
      </m:oMath>
      <w:del w:id="428" w:author="Alan Tepley" w:date="2020-02-23T15:40:00Z">
        <w:r w:rsidDel="001C0C58">
          <w:delText>, which</w:delText>
        </w:r>
      </w:del>
      <w:r>
        <w:t xml:space="preserve"> can be </w:t>
      </w:r>
      <w:commentRangeStart w:id="429"/>
      <w:commentRangeStart w:id="430"/>
      <w:r>
        <w:t xml:space="preserve">measured relatively easily </w:t>
      </w:r>
      <w:commentRangeEnd w:id="429"/>
      <w:r w:rsidR="001C0C58">
        <w:rPr>
          <w:rStyle w:val="CommentReference"/>
        </w:rPr>
        <w:commentReference w:id="429"/>
      </w:r>
      <w:commentRangeEnd w:id="430"/>
      <w:r w:rsidR="002E62EE">
        <w:rPr>
          <w:rStyle w:val="CommentReference"/>
        </w:rPr>
        <w:commentReference w:id="430"/>
      </w:r>
      <w:r>
        <w:t xml:space="preserve">[@bartlett_rapid_2012; @scoffoni_leaf_2014], they hold promise for predicting drought growth responses across species. The importance of linking species’ traits to drought responses increases with tree species diversity; whereas it is feasible to study drought responses for all dominant species in most boreal and temperate forests (e.g., this study), this becomes difficult to impossible for species that don’t form annual rings, and for diverse tropical forests. Although progress is being made for the tropics [@schongart_dendroecological_2017], a full linkage </w:t>
      </w:r>
      <w:ins w:id="431" w:author="Alan Tepley" w:date="2020-02-23T15:46:00Z">
        <w:r w:rsidR="00DC431D" w:rsidRPr="00DC431D">
          <w:rPr>
            <w:highlight w:val="yellow"/>
            <w:rPrChange w:id="432" w:author="Alan Tepley" w:date="2020-02-23T15:46:00Z">
              <w:rPr/>
            </w:rPrChange>
          </w:rPr>
          <w:t>of</w:t>
        </w:r>
        <w:r w:rsidR="00DC431D">
          <w:t xml:space="preserve"> </w:t>
        </w:r>
      </w:ins>
      <w:r>
        <w:t>hydraulic traits to drought responses would be invaluable for forecasting how little-known species and whole forests will respond to future droughts (</w:t>
      </w:r>
      <w:r>
        <w:rPr>
          <w:i/>
        </w:rPr>
        <w:t>Powell et al. 2016, DOI: 10.1111/gcb.13731</w:t>
      </w:r>
      <w:r>
        <w:t>).</w:t>
      </w:r>
    </w:p>
    <w:p w14:paraId="30840A9D" w14:textId="5915B2D0" w:rsidR="00AB3A2F" w:rsidRDefault="00AB3A2F" w:rsidP="00AB3A2F">
      <w:pPr>
        <w:pStyle w:val="BodyText"/>
      </w:pPr>
      <w:r>
        <w:t xml:space="preserve">As climate change drives increasing drought in many of the world’s forests [@trenberth_global_2014; @intergovernmental_panel_on_climate_change_climate_2015], the fate of forests and their climate feedbacks will be shaped by the biophysical and physiological drivers observed here. Large trees have been disproportionately impacted in forests around the world [@bennett_larger_2015; @stovall_tree_2019], and we show, at least at this site, that this is primarily driven by their height with some contributions from canopy position. The distinction is important because it suggests that height </w:t>
      </w:r>
      <w:r>
        <w:rPr>
          <w:i/>
        </w:rPr>
        <w:t>per se</w:t>
      </w:r>
      <w:r>
        <w:t xml:space="preserve"> makes trees vulnerable, even if their crowns are somewhat protected by neighbors, whereas solitary trees or the dominant trees in young </w:t>
      </w:r>
      <w:del w:id="433" w:author="Alan Tepley" w:date="2020-02-23T15:47:00Z">
        <w:r w:rsidDel="00DC431D">
          <w:delText xml:space="preserve">regrowth </w:delText>
        </w:r>
      </w:del>
      <w:r>
        <w:t xml:space="preserve">forests </w:t>
      </w:r>
      <w:ins w:id="434" w:author="Alan Tepley" w:date="2020-02-23T15:48:00Z">
        <w:r w:rsidR="00DC431D" w:rsidRPr="00FD43CE">
          <w:rPr>
            <w:highlight w:val="yellow"/>
          </w:rPr>
          <w:t>that recently established after logging or natural disturbances</w:t>
        </w:r>
        <w:r w:rsidR="00DC431D">
          <w:t xml:space="preserve"> </w:t>
        </w:r>
      </w:ins>
      <w:r>
        <w:t xml:space="preserve">should be less vulnerable. This would suggest that, all else being equal, </w:t>
      </w:r>
      <w:commentRangeStart w:id="435"/>
      <w:r>
        <w:t>mature forests would be more vulnerable to drought than young forests with short trees</w:t>
      </w:r>
      <w:commentRangeEnd w:id="435"/>
      <w:r w:rsidR="00DC431D">
        <w:rPr>
          <w:rStyle w:val="CommentReference"/>
        </w:rPr>
        <w:commentReference w:id="435"/>
      </w:r>
      <w:r>
        <w:t xml:space="preserve">; however, root water access may limit the young forests [@bretfeld_plant_2018], and species traits often shift as forests </w:t>
      </w:r>
      <w:r w:rsidRPr="00FD43CE">
        <w:rPr>
          <w:highlight w:val="yellow"/>
        </w:rPr>
        <w:t>age. Early</w:t>
      </w:r>
      <w:ins w:id="436" w:author="Alan Tepley" w:date="2020-02-23T15:52:00Z">
        <w:r w:rsidR="00BB3CD3" w:rsidRPr="00FD43CE">
          <w:rPr>
            <w:highlight w:val="yellow"/>
          </w:rPr>
          <w:t>- to mid-</w:t>
        </w:r>
      </w:ins>
      <w:del w:id="437" w:author="Alan Tepley" w:date="2020-02-23T15:52:00Z">
        <w:r w:rsidRPr="00FD43CE" w:rsidDel="00BB3CD3">
          <w:rPr>
            <w:highlight w:val="yellow"/>
          </w:rPr>
          <w:delText xml:space="preserve"> </w:delText>
        </w:r>
      </w:del>
      <w:r w:rsidRPr="00FD43CE">
        <w:rPr>
          <w:highlight w:val="yellow"/>
        </w:rPr>
        <w:t>successional</w:t>
      </w:r>
      <w:r>
        <w:t xml:space="preserve"> species at our site (</w:t>
      </w:r>
      <w:r>
        <w:rPr>
          <w:i/>
        </w:rPr>
        <w:t xml:space="preserve">Liriodendron </w:t>
      </w:r>
      <w:proofErr w:type="spellStart"/>
      <w:r>
        <w:rPr>
          <w:i/>
        </w:rPr>
        <w:t>tulipifera</w:t>
      </w:r>
      <w:proofErr w:type="spellEnd"/>
      <w:r>
        <w:t xml:space="preserve">, </w:t>
      </w:r>
      <w:r>
        <w:rPr>
          <w:i/>
        </w:rPr>
        <w:t>Quercus spp.</w:t>
      </w:r>
      <w:r>
        <w:t xml:space="preserve">, </w:t>
      </w:r>
      <w:r>
        <w:rPr>
          <w:i/>
        </w:rPr>
        <w:t xml:space="preserve">Fraxinus </w:t>
      </w:r>
      <w:proofErr w:type="spellStart"/>
      <w:r>
        <w:rPr>
          <w:i/>
        </w:rPr>
        <w:t>americana</w:t>
      </w:r>
      <w:proofErr w:type="spellEnd"/>
      <w:r>
        <w:t xml:space="preserve">) display a mix of traits conferring drought tolerance and resistance (Table 3), and further research on how hydraulic traits and drought vulnerability change over the course of succession would be valuable for addressing how drought tolerance changes as forests age [e.g. @rodriguez-caton_long-term_2015]. In the meantime, the results </w:t>
      </w:r>
      <w:r>
        <w:lastRenderedPageBreak/>
        <w:t>of this study advance our knowledge of the factors conferring drought vulnerability and resistance in a mature forest, opening the door for more accurate forecasting of forest responses to future drought.</w:t>
      </w:r>
    </w:p>
    <w:p w14:paraId="5497EA39" w14:textId="77777777" w:rsidR="00AB3A2F" w:rsidRDefault="00AB3A2F" w:rsidP="00AB3A2F">
      <w:pPr>
        <w:pStyle w:val="Heading3"/>
      </w:pPr>
      <w:bookmarkStart w:id="438" w:name="acknowledgements"/>
      <w:bookmarkEnd w:id="438"/>
      <w:r>
        <w:t>Acknowledgements</w:t>
      </w:r>
    </w:p>
    <w:p w14:paraId="63016798" w14:textId="5C95C85D" w:rsidR="00AB3A2F" w:rsidRDefault="00AB3A2F" w:rsidP="00AB3A2F">
      <w:pPr>
        <w:pStyle w:val="FirstParagraph"/>
      </w:pPr>
      <w:r>
        <w:t xml:space="preserve">We especially thank the numerous researchers who helped to collect the data used here, in particular Jennifer C. McGarvey, Jonathan R. </w:t>
      </w:r>
      <w:r w:rsidRPr="00FD43CE">
        <w:rPr>
          <w:highlight w:val="yellow"/>
        </w:rPr>
        <w:t>Thom</w:t>
      </w:r>
      <w:ins w:id="439" w:author="McShea, William J." w:date="2020-02-21T15:28:00Z">
        <w:r w:rsidR="000A731B" w:rsidRPr="00FD43CE">
          <w:rPr>
            <w:highlight w:val="yellow"/>
          </w:rPr>
          <w:t>ps</w:t>
        </w:r>
      </w:ins>
      <w:del w:id="440" w:author="McShea, William J." w:date="2020-02-21T15:28:00Z">
        <w:r w:rsidRPr="00FD43CE" w:rsidDel="000A731B">
          <w:rPr>
            <w:highlight w:val="yellow"/>
          </w:rPr>
          <w:delText>sp</w:delText>
        </w:r>
      </w:del>
      <w:r w:rsidRPr="00FD43CE">
        <w:rPr>
          <w:highlight w:val="yellow"/>
        </w:rPr>
        <w:t>on</w:t>
      </w:r>
      <w:r>
        <w:t xml:space="preserve">, and Victoria Meakem for original collection and processing of cores. Thanks also to Camila Medeiros for guidance on hydraulic and functional trait measurements, Edward </w:t>
      </w:r>
      <w:proofErr w:type="spellStart"/>
      <w:r>
        <w:t>Brzostek’s</w:t>
      </w:r>
      <w:proofErr w:type="spellEnd"/>
      <w:r>
        <w:t xml:space="preserve"> lab for collaboration on leaf sampling, and Maya </w:t>
      </w:r>
      <w:proofErr w:type="spellStart"/>
      <w:r>
        <w:t>Prestipino</w:t>
      </w:r>
      <w:proofErr w:type="spellEnd"/>
      <w:r>
        <w:t xml:space="preserve"> for data collection. Funding for the establishment of the SCBI ForestGEO Large Forest Dynamics Plot was provided by the Smithsonian-led Forest Global Earth Observatory (ForestGEO), the Smithsonian Institution, and the HSBC Climate Partnership. This study was funded by ForestGEO, a Virginia Native Plant Society grant to KAT and AJT, and support from the Harvard Forest and National Science Foundation which supports the </w:t>
      </w:r>
      <w:proofErr w:type="spellStart"/>
      <w:r>
        <w:t>PalEON</w:t>
      </w:r>
      <w:proofErr w:type="spellEnd"/>
      <w:r>
        <w:t xml:space="preserve"> project (NSF EF-1241930) for NP.</w:t>
      </w:r>
    </w:p>
    <w:p w14:paraId="47F018B8" w14:textId="77777777" w:rsidR="00AB3A2F" w:rsidRDefault="00AB3A2F" w:rsidP="00AB3A2F">
      <w:pPr>
        <w:pStyle w:val="Heading3"/>
      </w:pPr>
      <w:bookmarkStart w:id="441" w:name="author-contribution"/>
      <w:bookmarkEnd w:id="441"/>
      <w:r>
        <w:t>Author Contribution</w:t>
      </w:r>
    </w:p>
    <w:p w14:paraId="60F13743" w14:textId="22D95421" w:rsidR="00AB3A2F" w:rsidRDefault="00AB3A2F" w:rsidP="00AB3A2F">
      <w:pPr>
        <w:pStyle w:val="FirstParagraph"/>
      </w:pPr>
      <w:r>
        <w:t>KAT, IM</w:t>
      </w:r>
      <w:r w:rsidRPr="00FD43CE">
        <w:rPr>
          <w:highlight w:val="yellow"/>
        </w:rPr>
        <w:t>, and A</w:t>
      </w:r>
      <w:ins w:id="442" w:author="Alan Tepley" w:date="2020-02-23T15:53:00Z">
        <w:r w:rsidR="00BB3CD3" w:rsidRPr="00FD43CE">
          <w:rPr>
            <w:highlight w:val="yellow"/>
          </w:rPr>
          <w:t>J</w:t>
        </w:r>
      </w:ins>
      <w:r w:rsidRPr="00FD43CE">
        <w:rPr>
          <w:highlight w:val="yellow"/>
        </w:rPr>
        <w:t>T designed the research. Tree-ring chronologies were developed by RH under guidance of A</w:t>
      </w:r>
      <w:ins w:id="443" w:author="Alan Tepley" w:date="2020-02-23T15:53:00Z">
        <w:r w:rsidR="00BB3CD3" w:rsidRPr="00FD43CE">
          <w:rPr>
            <w:highlight w:val="yellow"/>
          </w:rPr>
          <w:t>J</w:t>
        </w:r>
      </w:ins>
      <w:r w:rsidRPr="00FD43CE">
        <w:rPr>
          <w:highlight w:val="yellow"/>
        </w:rPr>
        <w:t>T and NP. Trait data was collected by IM, JZ under guidance of NK and LS. Other plot data were collected</w:t>
      </w:r>
      <w:bookmarkStart w:id="444" w:name="_GoBack"/>
      <w:bookmarkEnd w:id="444"/>
      <w:r>
        <w:t xml:space="preserve"> by IM, AS, EGA, and NB under guidance of EGA and WM. Data analyses were performed by IM under guidance of KAT and VH. KAT and IM interpreted the results. IM and KAT wrote the first draft of manuscript, and all authors contributed to revisions.</w:t>
      </w:r>
    </w:p>
    <w:p w14:paraId="20E1FF2D" w14:textId="77777777" w:rsidR="003E757C" w:rsidRDefault="00FD43CE"/>
    <w:sectPr w:rsidR="003E757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8" w:author="McShea, William J." w:date="2020-02-20T14:10:00Z" w:initials="MWJ">
    <w:p w14:paraId="41B65D4E" w14:textId="77777777" w:rsidR="005118D2" w:rsidRDefault="005118D2">
      <w:pPr>
        <w:pStyle w:val="CommentText"/>
      </w:pPr>
      <w:r>
        <w:rPr>
          <w:rStyle w:val="CommentReference"/>
        </w:rPr>
        <w:annotationRef/>
      </w:r>
      <w:r>
        <w:t>What % of variation</w:t>
      </w:r>
    </w:p>
  </w:comment>
  <w:comment w:id="37" w:author="Alan Tepley" w:date="2020-02-22T16:07:00Z" w:initials="AJT">
    <w:p w14:paraId="76EE4F00" w14:textId="1A09BE19" w:rsidR="00B30043" w:rsidRDefault="00B30043">
      <w:pPr>
        <w:pStyle w:val="CommentText"/>
      </w:pPr>
      <w:r>
        <w:rPr>
          <w:rStyle w:val="CommentReference"/>
        </w:rPr>
        <w:annotationRef/>
      </w:r>
      <w:r>
        <w:t>Intensified?</w:t>
      </w:r>
    </w:p>
  </w:comment>
  <w:comment w:id="54" w:author="Alan Tepley" w:date="2020-02-22T16:11:00Z" w:initials="AJT">
    <w:p w14:paraId="5BFBFC3B" w14:textId="6E8A76AE" w:rsidR="000F52DC" w:rsidRDefault="000F52DC">
      <w:pPr>
        <w:pStyle w:val="CommentText"/>
      </w:pPr>
      <w:r>
        <w:rPr>
          <w:rStyle w:val="CommentReference"/>
        </w:rPr>
        <w:annotationRef/>
      </w:r>
      <w:r w:rsidRPr="005D734D">
        <w:rPr>
          <w:highlight w:val="red"/>
        </w:rPr>
        <w:t>Maybe move this sentence to the beginning of the last paragraph of the introduction.</w:t>
      </w:r>
      <w:r>
        <w:t xml:space="preserve"> </w:t>
      </w:r>
    </w:p>
  </w:comment>
  <w:comment w:id="69" w:author="Alan Tepley" w:date="2020-02-22T18:25:00Z" w:initials="AJT">
    <w:p w14:paraId="28D4978B" w14:textId="2BD2B72B" w:rsidR="00005990" w:rsidRDefault="00005990">
      <w:pPr>
        <w:pStyle w:val="CommentText"/>
      </w:pPr>
      <w:r>
        <w:rPr>
          <w:rStyle w:val="CommentReference"/>
        </w:rPr>
        <w:annotationRef/>
      </w:r>
      <w:r w:rsidR="004F6A72" w:rsidRPr="005D734D">
        <w:rPr>
          <w:rStyle w:val="CommentReference"/>
          <w:highlight w:val="yellow"/>
        </w:rPr>
        <w:t>LMA</w:t>
      </w:r>
      <w:r w:rsidRPr="005D734D">
        <w:rPr>
          <w:rStyle w:val="CommentReference"/>
          <w:highlight w:val="yellow"/>
        </w:rPr>
        <w:t xml:space="preserve"> needs to be defined.</w:t>
      </w:r>
      <w:r>
        <w:rPr>
          <w:rStyle w:val="CommentReference"/>
        </w:rPr>
        <w:t xml:space="preserve"> </w:t>
      </w:r>
    </w:p>
  </w:comment>
  <w:comment w:id="70" w:author="Alan Tepley" w:date="2020-02-22T16:13:00Z" w:initials="AJT">
    <w:p w14:paraId="34BC812D" w14:textId="014C85B0" w:rsidR="000F52DC" w:rsidRDefault="000F52DC">
      <w:pPr>
        <w:pStyle w:val="CommentText"/>
      </w:pPr>
      <w:r>
        <w:rPr>
          <w:rStyle w:val="CommentReference"/>
        </w:rPr>
        <w:annotationRef/>
      </w:r>
      <w:r w:rsidRPr="005D734D">
        <w:rPr>
          <w:highlight w:val="yellow"/>
        </w:rPr>
        <w:t>This needs to be defined.</w:t>
      </w:r>
    </w:p>
  </w:comment>
  <w:comment w:id="71" w:author="Alan Tepley" w:date="2020-02-23T16:10:00Z" w:initials="AJT">
    <w:p w14:paraId="4DC9B587" w14:textId="27C89426" w:rsidR="004F6A72" w:rsidRDefault="004F6A72">
      <w:pPr>
        <w:pStyle w:val="CommentText"/>
      </w:pPr>
      <w:r>
        <w:rPr>
          <w:rStyle w:val="CommentReference"/>
        </w:rPr>
        <w:annotationRef/>
      </w:r>
      <w:r w:rsidRPr="00BB4776">
        <w:rPr>
          <w:highlight w:val="yellow"/>
        </w:rPr>
        <w:t xml:space="preserve">Clarify whether this means that the diameter of xylem conduits </w:t>
      </w:r>
      <w:r w:rsidR="002A38AA" w:rsidRPr="00BB4776">
        <w:rPr>
          <w:highlight w:val="yellow"/>
        </w:rPr>
        <w:t>become</w:t>
      </w:r>
      <w:r w:rsidRPr="00BB4776">
        <w:rPr>
          <w:highlight w:val="yellow"/>
        </w:rPr>
        <w:t xml:space="preserve"> larger toward the top of the tree</w:t>
      </w:r>
      <w:r w:rsidR="002A38AA" w:rsidRPr="00BB4776">
        <w:rPr>
          <w:highlight w:val="yellow"/>
        </w:rPr>
        <w:t>,</w:t>
      </w:r>
      <w:r w:rsidRPr="00BB4776">
        <w:rPr>
          <w:highlight w:val="yellow"/>
        </w:rPr>
        <w:t xml:space="preserve"> or </w:t>
      </w:r>
      <w:r w:rsidR="001A2BDE" w:rsidRPr="00BB4776">
        <w:rPr>
          <w:highlight w:val="yellow"/>
        </w:rPr>
        <w:t xml:space="preserve">if it means that </w:t>
      </w:r>
      <w:r w:rsidRPr="00BB4776">
        <w:rPr>
          <w:highlight w:val="yellow"/>
        </w:rPr>
        <w:t>when measured near ground level, the diameter of xylem conduits tends to be larger on taller trees.</w:t>
      </w:r>
      <w:r>
        <w:t xml:space="preserve"> </w:t>
      </w:r>
    </w:p>
  </w:comment>
  <w:comment w:id="74" w:author="Alan Tepley" w:date="2020-02-22T16:16:00Z" w:initials="AJT">
    <w:p w14:paraId="6FB15CEB" w14:textId="2E2B59C1" w:rsidR="000F52DC" w:rsidRDefault="000F52DC">
      <w:pPr>
        <w:pStyle w:val="CommentText"/>
      </w:pPr>
      <w:r>
        <w:rPr>
          <w:rStyle w:val="CommentReference"/>
        </w:rPr>
        <w:annotationRef/>
      </w:r>
      <w:r w:rsidRPr="00BB4776">
        <w:rPr>
          <w:highlight w:val="red"/>
        </w:rPr>
        <w:t>Maybe start a new paragraph here.</w:t>
      </w:r>
      <w:r>
        <w:t xml:space="preserve"> </w:t>
      </w:r>
    </w:p>
  </w:comment>
  <w:comment w:id="144" w:author="Alan Tepley" w:date="2020-02-23T16:15:00Z" w:initials="AJT">
    <w:p w14:paraId="2471DE3D" w14:textId="165D1BF8" w:rsidR="002A38AA" w:rsidRDefault="002A38AA">
      <w:pPr>
        <w:pStyle w:val="CommentText"/>
      </w:pPr>
      <w:r w:rsidRPr="00BB4776">
        <w:rPr>
          <w:rStyle w:val="CommentReference"/>
          <w:highlight w:val="red"/>
        </w:rPr>
        <w:annotationRef/>
      </w:r>
      <w:r w:rsidRPr="00BB4776">
        <w:rPr>
          <w:highlight w:val="red"/>
        </w:rPr>
        <w:t>Maybe start a new paragraph here.</w:t>
      </w:r>
      <w:r>
        <w:t xml:space="preserve"> </w:t>
      </w:r>
    </w:p>
  </w:comment>
  <w:comment w:id="146" w:author="McShea, William J." w:date="2020-02-20T14:14:00Z" w:initials="MWJ">
    <w:p w14:paraId="0C264E15" w14:textId="77777777" w:rsidR="005118D2" w:rsidRDefault="005118D2">
      <w:pPr>
        <w:pStyle w:val="CommentText"/>
      </w:pPr>
      <w:r>
        <w:rPr>
          <w:rStyle w:val="CommentReference"/>
        </w:rPr>
        <w:annotationRef/>
      </w:r>
      <w:r>
        <w:t>Loss or lost</w:t>
      </w:r>
    </w:p>
  </w:comment>
  <w:comment w:id="153" w:author="Alan Tepley" w:date="2020-02-22T16:30:00Z" w:initials="AJT">
    <w:p w14:paraId="5F2FDC5F" w14:textId="77777777" w:rsidR="00F374CA" w:rsidRPr="00B40C63" w:rsidRDefault="00F374CA">
      <w:pPr>
        <w:pStyle w:val="CommentText"/>
        <w:rPr>
          <w:highlight w:val="red"/>
        </w:rPr>
      </w:pPr>
      <w:r>
        <w:rPr>
          <w:rStyle w:val="CommentReference"/>
        </w:rPr>
        <w:annotationRef/>
      </w:r>
      <w:proofErr w:type="spellStart"/>
      <w:r w:rsidRPr="00B40C63">
        <w:rPr>
          <w:highlight w:val="red"/>
        </w:rPr>
        <w:t>Sapes</w:t>
      </w:r>
      <w:proofErr w:type="spellEnd"/>
      <w:r w:rsidRPr="00B40C63">
        <w:rPr>
          <w:highlight w:val="red"/>
        </w:rPr>
        <w:t xml:space="preserve"> et al. (2019) found that plant volumetric water content was a better predictor of drought-induced mortality than percent loss of conductivity or measures of non-structural carbohydrates. Volumetric water content is also easier to measure, and it can be estimated over large areas using remote sensing.</w:t>
      </w:r>
    </w:p>
    <w:p w14:paraId="309C5834" w14:textId="77777777" w:rsidR="00F374CA" w:rsidRPr="00B40C63" w:rsidRDefault="00F374CA">
      <w:pPr>
        <w:pStyle w:val="CommentText"/>
        <w:rPr>
          <w:highlight w:val="red"/>
        </w:rPr>
      </w:pPr>
    </w:p>
    <w:p w14:paraId="6C1E565F" w14:textId="10E13AA7" w:rsidR="00F374CA" w:rsidRDefault="00F374CA">
      <w:pPr>
        <w:pStyle w:val="CommentText"/>
      </w:pPr>
      <w:proofErr w:type="spellStart"/>
      <w:r w:rsidRPr="00B40C63">
        <w:rPr>
          <w:highlight w:val="red"/>
        </w:rPr>
        <w:t>Sapes</w:t>
      </w:r>
      <w:proofErr w:type="spellEnd"/>
      <w:r w:rsidRPr="00B40C63">
        <w:rPr>
          <w:highlight w:val="red"/>
        </w:rPr>
        <w:t xml:space="preserve">, G, B </w:t>
      </w:r>
      <w:proofErr w:type="spellStart"/>
      <w:r w:rsidRPr="00B40C63">
        <w:rPr>
          <w:highlight w:val="red"/>
        </w:rPr>
        <w:t>Roskilly</w:t>
      </w:r>
      <w:proofErr w:type="spellEnd"/>
      <w:r w:rsidRPr="00B40C63">
        <w:rPr>
          <w:highlight w:val="red"/>
        </w:rPr>
        <w:t xml:space="preserve">, S. </w:t>
      </w:r>
      <w:proofErr w:type="spellStart"/>
      <w:r w:rsidRPr="00B40C63">
        <w:rPr>
          <w:highlight w:val="red"/>
        </w:rPr>
        <w:t>Dobrowski</w:t>
      </w:r>
      <w:proofErr w:type="spellEnd"/>
      <w:r w:rsidRPr="00B40C63">
        <w:rPr>
          <w:highlight w:val="red"/>
        </w:rPr>
        <w:t xml:space="preserve">, M. </w:t>
      </w:r>
      <w:proofErr w:type="spellStart"/>
      <w:r w:rsidRPr="00B40C63">
        <w:rPr>
          <w:highlight w:val="red"/>
        </w:rPr>
        <w:t>Maneta</w:t>
      </w:r>
      <w:proofErr w:type="spellEnd"/>
      <w:r w:rsidRPr="00B40C63">
        <w:rPr>
          <w:highlight w:val="red"/>
        </w:rPr>
        <w:t xml:space="preserve">, W. R. L. </w:t>
      </w:r>
      <w:proofErr w:type="spellStart"/>
      <w:r w:rsidRPr="00B40C63">
        <w:rPr>
          <w:highlight w:val="red"/>
        </w:rPr>
        <w:t>Anderegg</w:t>
      </w:r>
      <w:proofErr w:type="spellEnd"/>
      <w:r w:rsidRPr="00B40C63">
        <w:rPr>
          <w:highlight w:val="red"/>
        </w:rPr>
        <w:t>, J. Martinez-</w:t>
      </w:r>
      <w:proofErr w:type="spellStart"/>
      <w:r w:rsidRPr="00B40C63">
        <w:rPr>
          <w:highlight w:val="red"/>
        </w:rPr>
        <w:t>Vilalta</w:t>
      </w:r>
      <w:proofErr w:type="spellEnd"/>
      <w:r w:rsidRPr="00B40C63">
        <w:rPr>
          <w:highlight w:val="red"/>
        </w:rPr>
        <w:t xml:space="preserve">, and A. Sala. 2019. Plant water content integrates hydraulics and carbon depletion to predict drought-induced seedling mortality. Tree Physiology </w:t>
      </w:r>
      <w:r w:rsidR="001A2BDE" w:rsidRPr="00B40C63">
        <w:rPr>
          <w:highlight w:val="red"/>
        </w:rPr>
        <w:t>39:1300-1312.</w:t>
      </w:r>
    </w:p>
  </w:comment>
  <w:comment w:id="154" w:author="Teixeira, Kristina A." w:date="2020-03-02T10:51:00Z" w:initials="TKA">
    <w:p w14:paraId="0ABBF1E1" w14:textId="5B41B7F9" w:rsidR="00B40C63" w:rsidRDefault="00B40C63">
      <w:pPr>
        <w:pStyle w:val="CommentText"/>
      </w:pPr>
      <w:r>
        <w:rPr>
          <w:rStyle w:val="CommentReference"/>
        </w:rPr>
        <w:annotationRef/>
      </w:r>
      <w:r>
        <w:t>This is super cool! It’s not a species hydraulic trait, though</w:t>
      </w:r>
    </w:p>
  </w:comment>
  <w:comment w:id="160" w:author="Alan Tepley" w:date="2020-02-22T16:52:00Z" w:initials="AJT">
    <w:p w14:paraId="59DFCBDE" w14:textId="25CB6889" w:rsidR="00744002" w:rsidRDefault="00744002">
      <w:pPr>
        <w:pStyle w:val="CommentText"/>
      </w:pPr>
      <w:r>
        <w:rPr>
          <w:rStyle w:val="CommentReference"/>
        </w:rPr>
        <w:annotationRef/>
      </w:r>
      <w:r w:rsidRPr="00B40C63">
        <w:rPr>
          <w:highlight w:val="red"/>
        </w:rPr>
        <w:t>I typically see water potentials represented by psi (</w:t>
      </w:r>
      <w:r w:rsidRPr="00B40C63">
        <w:rPr>
          <w:rFonts w:cstheme="minorHAnsi"/>
          <w:highlight w:val="red"/>
        </w:rPr>
        <w:t>Ψ</w:t>
      </w:r>
      <w:r w:rsidRPr="00B40C63">
        <w:rPr>
          <w:highlight w:val="red"/>
        </w:rPr>
        <w:t>)</w:t>
      </w:r>
    </w:p>
  </w:comment>
  <w:comment w:id="191" w:author="Alan Tepley" w:date="2020-02-23T16:18:00Z" w:initials="AJT">
    <w:p w14:paraId="59AE5EAB" w14:textId="67F0DE54" w:rsidR="002A38AA" w:rsidRDefault="002A38AA">
      <w:pPr>
        <w:pStyle w:val="CommentText"/>
      </w:pPr>
      <w:r>
        <w:rPr>
          <w:rStyle w:val="CommentReference"/>
        </w:rPr>
        <w:annotationRef/>
      </w:r>
      <w:r w:rsidRPr="00034A5C">
        <w:rPr>
          <w:highlight w:val="red"/>
        </w:rPr>
        <w:t>Intensity?</w:t>
      </w:r>
    </w:p>
  </w:comment>
  <w:comment w:id="212" w:author="McShea, William J." w:date="2020-02-20T14:19:00Z" w:initials="MWJ">
    <w:p w14:paraId="348E3FD1" w14:textId="77777777" w:rsidR="00EB1CA0" w:rsidRDefault="00EB1CA0">
      <w:pPr>
        <w:pStyle w:val="CommentText"/>
      </w:pPr>
      <w:r>
        <w:rPr>
          <w:rStyle w:val="CommentReference"/>
        </w:rPr>
        <w:annotationRef/>
      </w:r>
      <w:r>
        <w:t>This is all given in next paragraph</w:t>
      </w:r>
    </w:p>
  </w:comment>
  <w:comment w:id="216" w:author="McShea, William J." w:date="2020-02-20T14:18:00Z" w:initials="MWJ">
    <w:p w14:paraId="5032F3A4" w14:textId="77777777" w:rsidR="005118D2" w:rsidRDefault="005118D2">
      <w:pPr>
        <w:pStyle w:val="CommentText"/>
      </w:pPr>
      <w:r>
        <w:rPr>
          <w:rStyle w:val="CommentReference"/>
        </w:rPr>
        <w:annotationRef/>
      </w:r>
      <w:r w:rsidRPr="00034A5C">
        <w:rPr>
          <w:highlight w:val="red"/>
        </w:rPr>
        <w:t>I would use past tense for all this but up to you</w:t>
      </w:r>
    </w:p>
  </w:comment>
  <w:comment w:id="217" w:author="Alan Tepley" w:date="2020-02-22T18:02:00Z" w:initials="AJT">
    <w:p w14:paraId="71563AD6" w14:textId="77777777" w:rsidR="0036638C" w:rsidRPr="00034A5C" w:rsidRDefault="0036638C">
      <w:pPr>
        <w:pStyle w:val="CommentText"/>
        <w:rPr>
          <w:highlight w:val="yellow"/>
        </w:rPr>
      </w:pPr>
      <w:r>
        <w:rPr>
          <w:rStyle w:val="CommentReference"/>
        </w:rPr>
        <w:annotationRef/>
      </w:r>
      <w:r w:rsidRPr="00034A5C">
        <w:rPr>
          <w:highlight w:val="yellow"/>
        </w:rPr>
        <w:t xml:space="preserve">Somewhere it might be useful to cite DeSoto et al. 2020, who conducted a global meta-analysis and found that in angiosperms, drought mortality risk was related to low resistance, but in gymnosperms it was related to low recovery. </w:t>
      </w:r>
    </w:p>
    <w:p w14:paraId="122C5FAC" w14:textId="77777777" w:rsidR="0036638C" w:rsidRPr="00034A5C" w:rsidRDefault="0036638C">
      <w:pPr>
        <w:pStyle w:val="CommentText"/>
        <w:rPr>
          <w:highlight w:val="yellow"/>
        </w:rPr>
      </w:pPr>
    </w:p>
    <w:p w14:paraId="4763DD4D" w14:textId="48A753A4" w:rsidR="0036638C" w:rsidRDefault="0036638C">
      <w:pPr>
        <w:pStyle w:val="CommentText"/>
      </w:pPr>
      <w:r w:rsidRPr="00034A5C">
        <w:rPr>
          <w:highlight w:val="yellow"/>
        </w:rPr>
        <w:t>DeSoto et al. 2020. Low growth resilience to drought is related to future mortality risk in trees. Nature Communications 11:545.</w:t>
      </w:r>
    </w:p>
  </w:comment>
  <w:comment w:id="228" w:author="Alan Tepley" w:date="2020-02-23T16:21:00Z" w:initials="AJT">
    <w:p w14:paraId="5FE78B7B" w14:textId="4D3A0EFD" w:rsidR="007C6E0E" w:rsidRDefault="007C6E0E">
      <w:pPr>
        <w:pStyle w:val="CommentText"/>
      </w:pPr>
      <w:r>
        <w:rPr>
          <w:rStyle w:val="CommentReference"/>
        </w:rPr>
        <w:annotationRef/>
      </w:r>
      <w:r>
        <w:t>In the Blueridge Mountain Range</w:t>
      </w:r>
      <w:r w:rsidR="00B0790D">
        <w:t xml:space="preserve"> of the central Appalachian Mountains.</w:t>
      </w:r>
    </w:p>
  </w:comment>
  <w:comment w:id="252" w:author="Alan Tepley" w:date="2020-02-26T09:18:00Z" w:initials="AJT">
    <w:p w14:paraId="584C6450" w14:textId="436F45DF" w:rsidR="00E52F32" w:rsidRDefault="00E52F32">
      <w:pPr>
        <w:pStyle w:val="CommentText"/>
      </w:pPr>
      <w:r>
        <w:rPr>
          <w:rStyle w:val="CommentReference"/>
        </w:rPr>
        <w:annotationRef/>
      </w:r>
      <w:r>
        <w:t xml:space="preserve">I would move this to the last paragraph of the methods, to the paragraph that describes where all the data are stored. </w:t>
      </w:r>
    </w:p>
  </w:comment>
  <w:comment w:id="261" w:author="Alan Tepley" w:date="2020-02-22T16:59:00Z" w:initials="AJT">
    <w:p w14:paraId="1421DA75" w14:textId="3531CA4B" w:rsidR="00744002" w:rsidRDefault="00744002">
      <w:pPr>
        <w:pStyle w:val="CommentText"/>
      </w:pPr>
      <w:r>
        <w:rPr>
          <w:rStyle w:val="CommentReference"/>
        </w:rPr>
        <w:annotationRef/>
      </w:r>
      <w:r>
        <w:t xml:space="preserve">With the greatest contributions </w:t>
      </w:r>
    </w:p>
  </w:comment>
  <w:comment w:id="263" w:author="Alan Tepley" w:date="2020-02-22T17:00:00Z" w:initials="AJT">
    <w:p w14:paraId="522A8260" w14:textId="63EE64DB" w:rsidR="00744002" w:rsidRDefault="00744002">
      <w:pPr>
        <w:pStyle w:val="CommentText"/>
      </w:pPr>
      <w:r>
        <w:rPr>
          <w:rStyle w:val="CommentReference"/>
        </w:rPr>
        <w:annotationRef/>
      </w:r>
      <w:r>
        <w:t>Probably not necessary</w:t>
      </w:r>
    </w:p>
  </w:comment>
  <w:comment w:id="271" w:author="Alan Tepley" w:date="2020-02-22T17:05:00Z" w:initials="AJT">
    <w:p w14:paraId="69AF9333" w14:textId="038E185F" w:rsidR="000474A8" w:rsidRDefault="000474A8">
      <w:pPr>
        <w:pStyle w:val="CommentText"/>
      </w:pPr>
      <w:r w:rsidRPr="004B61C8">
        <w:rPr>
          <w:rStyle w:val="CommentReference"/>
          <w:highlight w:val="yellow"/>
        </w:rPr>
        <w:annotationRef/>
      </w:r>
      <w:r w:rsidRPr="004B61C8">
        <w:rPr>
          <w:highlight w:val="yellow"/>
        </w:rPr>
        <w:t>Since you are summing over the interval from year Y to 2008, do you need “</w:t>
      </w:r>
      <w:proofErr w:type="gramStart"/>
      <w:r w:rsidRPr="004B61C8">
        <w:rPr>
          <w:highlight w:val="yellow"/>
        </w:rPr>
        <w:t>r</w:t>
      </w:r>
      <w:r w:rsidRPr="004B61C8">
        <w:rPr>
          <w:highlight w:val="yellow"/>
          <w:vertAlign w:val="subscript"/>
        </w:rPr>
        <w:t>ring.Y</w:t>
      </w:r>
      <w:proofErr w:type="gramEnd"/>
      <w:r w:rsidRPr="004B61C8">
        <w:rPr>
          <w:highlight w:val="yellow"/>
        </w:rPr>
        <w:t>:r</w:t>
      </w:r>
      <w:r w:rsidRPr="004B61C8">
        <w:rPr>
          <w:highlight w:val="yellow"/>
          <w:vertAlign w:val="subscript"/>
        </w:rPr>
        <w:t>ring.2008</w:t>
      </w:r>
      <w:r w:rsidRPr="004B61C8">
        <w:rPr>
          <w:highlight w:val="yellow"/>
        </w:rPr>
        <w:t xml:space="preserve">” </w:t>
      </w:r>
      <w:r w:rsidR="00E52F32" w:rsidRPr="004B61C8">
        <w:rPr>
          <w:highlight w:val="yellow"/>
        </w:rPr>
        <w:t>in the equation?</w:t>
      </w:r>
      <w:r w:rsidR="00E52F32">
        <w:t xml:space="preserve"> </w:t>
      </w:r>
    </w:p>
  </w:comment>
  <w:comment w:id="273" w:author="Alan Tepley" w:date="2020-02-23T16:02:00Z" w:initials="AJT">
    <w:p w14:paraId="2547347F" w14:textId="644B0934" w:rsidR="004F6A72" w:rsidRDefault="004F6A72">
      <w:pPr>
        <w:pStyle w:val="CommentText"/>
      </w:pPr>
      <w:r>
        <w:rPr>
          <w:rStyle w:val="CommentReference"/>
        </w:rPr>
        <w:annotationRef/>
      </w:r>
      <w:r w:rsidRPr="004B61C8">
        <w:rPr>
          <w:highlight w:val="yellow"/>
        </w:rPr>
        <w:t>How were the trees selected?</w:t>
      </w:r>
    </w:p>
  </w:comment>
  <w:comment w:id="279" w:author="Alan Tepley" w:date="2020-02-23T16:27:00Z" w:initials="AJT">
    <w:p w14:paraId="73049513" w14:textId="6F93B157" w:rsidR="00B0790D" w:rsidRDefault="00B0790D">
      <w:pPr>
        <w:pStyle w:val="CommentText"/>
      </w:pPr>
      <w:r>
        <w:rPr>
          <w:rStyle w:val="CommentReference"/>
        </w:rPr>
        <w:annotationRef/>
      </w:r>
      <w:r w:rsidRPr="004B61C8">
        <w:rPr>
          <w:highlight w:val="yellow"/>
        </w:rPr>
        <w:t>Drought years have not been identified yet</w:t>
      </w:r>
      <w:r>
        <w:t xml:space="preserve">. </w:t>
      </w:r>
    </w:p>
  </w:comment>
  <w:comment w:id="280" w:author="Alan Tepley" w:date="2020-02-23T16:28:00Z" w:initials="AJT">
    <w:p w14:paraId="10075C48" w14:textId="5C903D9D" w:rsidR="00B0790D" w:rsidRDefault="00B0790D">
      <w:pPr>
        <w:pStyle w:val="CommentText"/>
      </w:pPr>
      <w:r>
        <w:rPr>
          <w:rStyle w:val="CommentReference"/>
        </w:rPr>
        <w:annotationRef/>
      </w:r>
      <w:r w:rsidRPr="004B61C8">
        <w:rPr>
          <w:highlight w:val="yellow"/>
        </w:rPr>
        <w:t>These comparisons use the three drought years, but the drought years are not identified until the next section.</w:t>
      </w:r>
      <w:r>
        <w:t xml:space="preserve"> </w:t>
      </w:r>
    </w:p>
  </w:comment>
  <w:comment w:id="281" w:author="Alan Tepley" w:date="2020-02-26T09:27:00Z" w:initials="AJT">
    <w:p w14:paraId="5A34D173" w14:textId="25ABCD56" w:rsidR="00CE29FF" w:rsidRDefault="00CE29FF">
      <w:pPr>
        <w:pStyle w:val="CommentText"/>
      </w:pPr>
      <w:r>
        <w:rPr>
          <w:rStyle w:val="CommentReference"/>
        </w:rPr>
        <w:annotationRef/>
      </w:r>
      <w:r w:rsidRPr="00153447">
        <w:rPr>
          <w:highlight w:val="yellow"/>
        </w:rPr>
        <w:t>What resolution was used?</w:t>
      </w:r>
    </w:p>
  </w:comment>
  <w:comment w:id="290" w:author="Alan Tepley" w:date="2020-02-23T15:57:00Z" w:initials="AJT">
    <w:p w14:paraId="49F40877" w14:textId="49962C08" w:rsidR="001F4FD0" w:rsidRDefault="001F4FD0">
      <w:pPr>
        <w:pStyle w:val="CommentText"/>
      </w:pPr>
      <w:r>
        <w:rPr>
          <w:rStyle w:val="CommentReference"/>
        </w:rPr>
        <w:annotationRef/>
      </w:r>
      <w:r w:rsidRPr="00153447">
        <w:rPr>
          <w:highlight w:val="red"/>
        </w:rPr>
        <w:t>Did the sample only include sun leaves? For species like oaks, sun leaves are smaller and much more dissected than shade leaves, and they might be thicker or have a thicker cuticle. Are there implications for collecting only one leaf type instead of comparing sun vs. shade leaves?</w:t>
      </w:r>
    </w:p>
  </w:comment>
  <w:comment w:id="320" w:author="McShea, William J." w:date="2020-02-21T15:17:00Z" w:initials="MWJ">
    <w:p w14:paraId="1F8FC589" w14:textId="1900BBA2" w:rsidR="00BD481C" w:rsidRDefault="00BD481C">
      <w:pPr>
        <w:pStyle w:val="CommentText"/>
      </w:pPr>
      <w:r>
        <w:rPr>
          <w:rStyle w:val="CommentReference"/>
        </w:rPr>
        <w:annotationRef/>
      </w:r>
      <w:r w:rsidRPr="00D855B8">
        <w:rPr>
          <w:highlight w:val="red"/>
        </w:rPr>
        <w:t>Is there any consideration of the size calluses that were cored? If most of the cored trees were canopy trees than there experiencing the largest effect is to be expected. Can there just be a sentence that the 4 subgroups of trees were all sampled equally?</w:t>
      </w:r>
      <w:r>
        <w:t xml:space="preserve"> </w:t>
      </w:r>
    </w:p>
  </w:comment>
  <w:comment w:id="335" w:author="Alan Tepley" w:date="2020-02-22T17:55:00Z" w:initials="AJT">
    <w:p w14:paraId="5F50BF4F" w14:textId="2AB09267" w:rsidR="00F65F68" w:rsidRDefault="00F65F68">
      <w:pPr>
        <w:pStyle w:val="CommentText"/>
      </w:pPr>
      <w:r>
        <w:rPr>
          <w:rStyle w:val="CommentReference"/>
        </w:rPr>
        <w:annotationRef/>
      </w:r>
      <w:r w:rsidRPr="00C92FA8">
        <w:rPr>
          <w:highlight w:val="yellow"/>
        </w:rPr>
        <w:t>Antecedent climate/moisture conditions? Climate conditions prior to drought onset?</w:t>
      </w:r>
    </w:p>
  </w:comment>
  <w:comment w:id="341" w:author="Alan Tepley" w:date="2020-02-22T17:57:00Z" w:initials="AJT">
    <w:p w14:paraId="00252DF6" w14:textId="40B1996D" w:rsidR="00F65F68" w:rsidRDefault="00F65F68">
      <w:pPr>
        <w:pStyle w:val="CommentText"/>
      </w:pPr>
      <w:r>
        <w:rPr>
          <w:rStyle w:val="CommentReference"/>
        </w:rPr>
        <w:annotationRef/>
      </w:r>
      <w:r w:rsidRPr="00C92FA8">
        <w:rPr>
          <w:highlight w:val="yellow"/>
        </w:rPr>
        <w:t>Can you give a value here?</w:t>
      </w:r>
    </w:p>
  </w:comment>
  <w:comment w:id="342" w:author="Alan Tepley" w:date="2020-02-22T18:05:00Z" w:initials="AJT">
    <w:p w14:paraId="0BE4DEBF" w14:textId="3896606D" w:rsidR="00AC063A" w:rsidRDefault="00AC063A">
      <w:pPr>
        <w:pStyle w:val="CommentText"/>
      </w:pPr>
      <w:r>
        <w:rPr>
          <w:rStyle w:val="CommentReference"/>
        </w:rPr>
        <w:annotationRef/>
      </w:r>
      <w:r w:rsidRPr="00C92FA8">
        <w:rPr>
          <w:highlight w:val="yellow"/>
        </w:rPr>
        <w:t>Year</w:t>
      </w:r>
      <w:r>
        <w:t>?</w:t>
      </w:r>
    </w:p>
  </w:comment>
  <w:comment w:id="372" w:author="McShea, William J." w:date="2020-02-21T15:20:00Z" w:initials="MWJ">
    <w:p w14:paraId="4C2B0773" w14:textId="1FACC5F7" w:rsidR="00BD481C" w:rsidRDefault="00BD481C">
      <w:pPr>
        <w:pStyle w:val="CommentText"/>
      </w:pPr>
      <w:r>
        <w:rPr>
          <w:rStyle w:val="CommentReference"/>
        </w:rPr>
        <w:annotationRef/>
      </w:r>
      <w:r w:rsidRPr="00C92FA8">
        <w:rPr>
          <w:highlight w:val="red"/>
        </w:rPr>
        <w:t>I am surprised by this. almost 1:1 ratio of decrease to increase.</w:t>
      </w:r>
      <w:r>
        <w:t xml:space="preserve"> </w:t>
      </w:r>
    </w:p>
  </w:comment>
  <w:comment w:id="388" w:author="Alan Tepley" w:date="2020-02-22T18:18:00Z" w:initials="AJT">
    <w:p w14:paraId="0870966A" w14:textId="095FD15C" w:rsidR="007D389B" w:rsidRDefault="007D389B">
      <w:pPr>
        <w:pStyle w:val="CommentText"/>
      </w:pPr>
      <w:r w:rsidRPr="002116FE">
        <w:rPr>
          <w:highlight w:val="yellow"/>
        </w:rPr>
        <w:t xml:space="preserve">Either </w:t>
      </w:r>
      <w:r w:rsidRPr="002116FE">
        <w:rPr>
          <w:rStyle w:val="CommentReference"/>
          <w:highlight w:val="yellow"/>
        </w:rPr>
        <w:annotationRef/>
      </w:r>
      <w:r w:rsidRPr="002116FE">
        <w:rPr>
          <w:highlight w:val="yellow"/>
        </w:rPr>
        <w:t>spell out crown position or use CP consistently.</w:t>
      </w:r>
      <w:r>
        <w:t xml:space="preserve">  </w:t>
      </w:r>
    </w:p>
  </w:comment>
  <w:comment w:id="390" w:author="Alan Tepley" w:date="2020-02-22T18:23:00Z" w:initials="AJT">
    <w:p w14:paraId="3648D8EC" w14:textId="4B490663" w:rsidR="00CB0D87" w:rsidRDefault="00CB0D87">
      <w:pPr>
        <w:pStyle w:val="CommentText"/>
      </w:pPr>
      <w:r>
        <w:rPr>
          <w:rStyle w:val="CommentReference"/>
        </w:rPr>
        <w:annotationRef/>
      </w:r>
      <w:r w:rsidRPr="002116FE">
        <w:rPr>
          <w:rStyle w:val="CommentReference"/>
          <w:highlight w:val="yellow"/>
        </w:rPr>
        <w:t>XP has not been defined</w:t>
      </w:r>
      <w:r w:rsidR="00327F78" w:rsidRPr="002116FE">
        <w:rPr>
          <w:rStyle w:val="CommentReference"/>
          <w:highlight w:val="yellow"/>
        </w:rPr>
        <w:t xml:space="preserve"> (xylem porosity)</w:t>
      </w:r>
      <w:r w:rsidRPr="002116FE">
        <w:rPr>
          <w:rStyle w:val="CommentReference"/>
          <w:highlight w:val="yellow"/>
        </w:rPr>
        <w:t>.</w:t>
      </w:r>
    </w:p>
  </w:comment>
  <w:comment w:id="392" w:author="McShea, William J." w:date="2020-02-21T15:21:00Z" w:initials="MWJ">
    <w:p w14:paraId="4233626E" w14:textId="1352B6C9" w:rsidR="00BD481C" w:rsidRDefault="00BD481C">
      <w:pPr>
        <w:pStyle w:val="CommentText"/>
      </w:pPr>
      <w:r>
        <w:rPr>
          <w:rStyle w:val="CommentReference"/>
        </w:rPr>
        <w:annotationRef/>
      </w:r>
      <w:r w:rsidRPr="002116FE">
        <w:rPr>
          <w:highlight w:val="red"/>
        </w:rPr>
        <w:t>I am surprised difference sin AIC can be used in place of variance?</w:t>
      </w:r>
      <w:r>
        <w:t xml:space="preserve"> </w:t>
      </w:r>
    </w:p>
  </w:comment>
  <w:comment w:id="410" w:author="Alan Tepley" w:date="2020-02-23T15:21:00Z" w:initials="AJT">
    <w:p w14:paraId="003331B7" w14:textId="0069AA8A" w:rsidR="00BD4409" w:rsidRDefault="00BD4409">
      <w:pPr>
        <w:pStyle w:val="CommentText"/>
      </w:pPr>
      <w:r>
        <w:rPr>
          <w:rStyle w:val="CommentReference"/>
        </w:rPr>
        <w:annotationRef/>
      </w:r>
      <w:r w:rsidRPr="005E365C">
        <w:rPr>
          <w:highlight w:val="yellow"/>
        </w:rPr>
        <w:t>It is not clear why there are references at the end of this sentence, when the sentence only reports results from this study.</w:t>
      </w:r>
      <w:r>
        <w:t xml:space="preserve"> </w:t>
      </w:r>
    </w:p>
  </w:comment>
  <w:comment w:id="411" w:author="McShea, William J." w:date="2020-02-21T15:24:00Z" w:initials="MWJ">
    <w:p w14:paraId="3D3F1CCF" w14:textId="392B13E5" w:rsidR="00BD481C" w:rsidRDefault="00BD481C">
      <w:pPr>
        <w:pStyle w:val="CommentText"/>
      </w:pPr>
      <w:r>
        <w:rPr>
          <w:rStyle w:val="CommentReference"/>
        </w:rPr>
        <w:annotationRef/>
      </w:r>
      <w:r w:rsidRPr="00DA0DD3">
        <w:rPr>
          <w:highlight w:val="yellow"/>
        </w:rPr>
        <w:t>Why would you say significantly advance when the effects are modest?</w:t>
      </w:r>
      <w:r>
        <w:t xml:space="preserve"> </w:t>
      </w:r>
    </w:p>
  </w:comment>
  <w:comment w:id="417" w:author="Alan Tepley" w:date="2020-02-23T16:56:00Z" w:initials="AJT">
    <w:p w14:paraId="5732D2C8" w14:textId="60DC46FA" w:rsidR="00C021AB" w:rsidRDefault="00C021AB">
      <w:pPr>
        <w:pStyle w:val="CommentText"/>
      </w:pPr>
      <w:r>
        <w:rPr>
          <w:rStyle w:val="CommentReference"/>
        </w:rPr>
        <w:annotationRef/>
      </w:r>
      <w:r w:rsidRPr="00DA0DD3">
        <w:rPr>
          <w:highlight w:val="red"/>
        </w:rPr>
        <w:t>Or decreased water uptake?</w:t>
      </w:r>
    </w:p>
  </w:comment>
  <w:comment w:id="418" w:author="McShea, William J." w:date="2020-02-21T15:25:00Z" w:initials="MWJ">
    <w:p w14:paraId="36AFFABF" w14:textId="253F8B6F" w:rsidR="000A731B" w:rsidRDefault="000A731B">
      <w:pPr>
        <w:pStyle w:val="CommentText"/>
      </w:pPr>
      <w:r>
        <w:rPr>
          <w:rStyle w:val="CommentReference"/>
        </w:rPr>
        <w:annotationRef/>
      </w:r>
      <w:r w:rsidRPr="00DA0DD3">
        <w:rPr>
          <w:highlight w:val="red"/>
        </w:rPr>
        <w:t>Any guesses on what is being missed? Is it all microhabitat differences?  It does not seem that you used “species” as a covariate. Would that allow you to deduce if the remaining variation is due to inherent species traits vs microhabitat difference?</w:t>
      </w:r>
      <w:r>
        <w:t xml:space="preserve"> </w:t>
      </w:r>
    </w:p>
  </w:comment>
  <w:comment w:id="419" w:author="Teixeira, Kristina A." w:date="2020-03-03T05:57:00Z" w:initials="TKA">
    <w:p w14:paraId="0F372225" w14:textId="12637C98" w:rsidR="00DA0DD3" w:rsidRDefault="00DA0DD3">
      <w:pPr>
        <w:pStyle w:val="CommentText"/>
      </w:pPr>
      <w:r>
        <w:rPr>
          <w:rStyle w:val="CommentReference"/>
        </w:rPr>
        <w:annotationRef/>
      </w:r>
      <w:r>
        <w:t>There’s a huge amount of stochasticity in this type of data</w:t>
      </w:r>
    </w:p>
  </w:comment>
  <w:comment w:id="420" w:author="Alan Tepley" w:date="2020-02-23T15:34:00Z" w:initials="AJT">
    <w:p w14:paraId="161E612D" w14:textId="7E49B020" w:rsidR="00DD0D1C" w:rsidRDefault="00DD0D1C">
      <w:pPr>
        <w:pStyle w:val="CommentText"/>
      </w:pPr>
      <w:r>
        <w:rPr>
          <w:rStyle w:val="CommentReference"/>
        </w:rPr>
        <w:annotationRef/>
      </w:r>
      <w:r w:rsidRPr="00DA0DD3">
        <w:rPr>
          <w:highlight w:val="red"/>
        </w:rPr>
        <w:t xml:space="preserve">Morphological differences between sun and shade leaves </w:t>
      </w:r>
      <w:r w:rsidR="00C00F00" w:rsidRPr="00DA0DD3">
        <w:rPr>
          <w:highlight w:val="red"/>
        </w:rPr>
        <w:t xml:space="preserve">might moderate these differences </w:t>
      </w:r>
      <w:r w:rsidRPr="00DA0DD3">
        <w:rPr>
          <w:highlight w:val="red"/>
        </w:rPr>
        <w:t>to some degree.</w:t>
      </w:r>
      <w:r>
        <w:t xml:space="preserve"> </w:t>
      </w:r>
    </w:p>
  </w:comment>
  <w:comment w:id="429" w:author="Alan Tepley" w:date="2020-02-23T15:41:00Z" w:initials="AJT">
    <w:p w14:paraId="29A77D0F" w14:textId="3D58167A" w:rsidR="001C0C58" w:rsidRPr="002E62EE" w:rsidRDefault="001C0C58">
      <w:pPr>
        <w:pStyle w:val="CommentText"/>
        <w:rPr>
          <w:highlight w:val="red"/>
        </w:rPr>
      </w:pPr>
      <w:r>
        <w:rPr>
          <w:rStyle w:val="CommentReference"/>
        </w:rPr>
        <w:annotationRef/>
      </w:r>
      <w:r w:rsidRPr="002E62EE">
        <w:rPr>
          <w:highlight w:val="red"/>
        </w:rPr>
        <w:t>Plant volumetric water content was also found to be a stronger predictor of drought-driven mortality than percent loss of conductivity or plant carbohydrate content, and volumetric content can be measured over large areas using remote sensing.</w:t>
      </w:r>
    </w:p>
    <w:p w14:paraId="77630A21" w14:textId="2D888AFA" w:rsidR="001C0C58" w:rsidRPr="002E62EE" w:rsidRDefault="001C0C58">
      <w:pPr>
        <w:pStyle w:val="CommentText"/>
        <w:rPr>
          <w:highlight w:val="red"/>
        </w:rPr>
      </w:pPr>
    </w:p>
    <w:p w14:paraId="28F44EE6" w14:textId="1AA7526B" w:rsidR="001C0C58" w:rsidRDefault="001C0C58">
      <w:pPr>
        <w:pStyle w:val="CommentText"/>
      </w:pPr>
      <w:proofErr w:type="spellStart"/>
      <w:r w:rsidRPr="002E62EE">
        <w:rPr>
          <w:highlight w:val="red"/>
        </w:rPr>
        <w:t>Sapes</w:t>
      </w:r>
      <w:proofErr w:type="spellEnd"/>
      <w:r w:rsidRPr="002E62EE">
        <w:rPr>
          <w:highlight w:val="red"/>
        </w:rPr>
        <w:t xml:space="preserve"> et al. 2019. Plant water content integrates hydraulics and carbon depletion to predict drought-induced tree mortality. Tree Physiology</w:t>
      </w:r>
      <w:r w:rsidR="00B341A6" w:rsidRPr="002E62EE">
        <w:rPr>
          <w:highlight w:val="red"/>
        </w:rPr>
        <w:t xml:space="preserve"> 39:1300-1312.</w:t>
      </w:r>
      <w:r>
        <w:t xml:space="preserve"> </w:t>
      </w:r>
    </w:p>
  </w:comment>
  <w:comment w:id="430" w:author="Teixeira, Kristina A." w:date="2020-03-03T06:01:00Z" w:initials="TKA">
    <w:p w14:paraId="36225509" w14:textId="1CCD7521" w:rsidR="002E62EE" w:rsidRDefault="002E62EE">
      <w:pPr>
        <w:pStyle w:val="CommentText"/>
      </w:pPr>
      <w:r>
        <w:rPr>
          <w:rStyle w:val="CommentReference"/>
        </w:rPr>
        <w:annotationRef/>
      </w:r>
      <w:r>
        <w:t>As above, super cool, but not a species trait</w:t>
      </w:r>
    </w:p>
  </w:comment>
  <w:comment w:id="435" w:author="Alan Tepley" w:date="2020-02-23T15:49:00Z" w:initials="AJT">
    <w:p w14:paraId="4166263B" w14:textId="3E37FB4E" w:rsidR="00DC431D" w:rsidRDefault="00DC431D">
      <w:pPr>
        <w:pStyle w:val="CommentText"/>
      </w:pPr>
      <w:r>
        <w:rPr>
          <w:rStyle w:val="CommentReference"/>
        </w:rPr>
        <w:annotationRef/>
      </w:r>
      <w:r>
        <w:t>Above- and belowground competition may be more intense in young forests, and the effects of competition could override some of the relatively moderate influences of tree heigh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1B65D4E" w15:done="0"/>
  <w15:commentEx w15:paraId="76EE4F00" w15:done="0"/>
  <w15:commentEx w15:paraId="5BFBFC3B" w15:done="0"/>
  <w15:commentEx w15:paraId="28D4978B" w15:done="0"/>
  <w15:commentEx w15:paraId="34BC812D" w15:done="0"/>
  <w15:commentEx w15:paraId="4DC9B587" w15:done="0"/>
  <w15:commentEx w15:paraId="6FB15CEB" w15:done="0"/>
  <w15:commentEx w15:paraId="2471DE3D" w15:done="0"/>
  <w15:commentEx w15:paraId="0C264E15" w15:done="0"/>
  <w15:commentEx w15:paraId="6C1E565F" w15:done="0"/>
  <w15:commentEx w15:paraId="0ABBF1E1" w15:paraIdParent="6C1E565F" w15:done="0"/>
  <w15:commentEx w15:paraId="59DFCBDE" w15:done="0"/>
  <w15:commentEx w15:paraId="59AE5EAB" w15:done="0"/>
  <w15:commentEx w15:paraId="348E3FD1" w15:done="0"/>
  <w15:commentEx w15:paraId="5032F3A4" w15:done="0"/>
  <w15:commentEx w15:paraId="4763DD4D" w15:done="0"/>
  <w15:commentEx w15:paraId="5FE78B7B" w15:done="0"/>
  <w15:commentEx w15:paraId="584C6450" w15:done="0"/>
  <w15:commentEx w15:paraId="1421DA75" w15:done="0"/>
  <w15:commentEx w15:paraId="522A8260" w15:done="0"/>
  <w15:commentEx w15:paraId="69AF9333" w15:done="0"/>
  <w15:commentEx w15:paraId="2547347F" w15:done="0"/>
  <w15:commentEx w15:paraId="73049513" w15:done="0"/>
  <w15:commentEx w15:paraId="10075C48" w15:done="0"/>
  <w15:commentEx w15:paraId="5A34D173" w15:done="0"/>
  <w15:commentEx w15:paraId="49F40877" w15:done="0"/>
  <w15:commentEx w15:paraId="1F8FC589" w15:done="0"/>
  <w15:commentEx w15:paraId="5F50BF4F" w15:done="0"/>
  <w15:commentEx w15:paraId="00252DF6" w15:done="0"/>
  <w15:commentEx w15:paraId="0BE4DEBF" w15:done="0"/>
  <w15:commentEx w15:paraId="4C2B0773" w15:done="0"/>
  <w15:commentEx w15:paraId="0870966A" w15:done="0"/>
  <w15:commentEx w15:paraId="3648D8EC" w15:done="0"/>
  <w15:commentEx w15:paraId="4233626E" w15:done="0"/>
  <w15:commentEx w15:paraId="003331B7" w15:done="0"/>
  <w15:commentEx w15:paraId="3D3F1CCF" w15:done="0"/>
  <w15:commentEx w15:paraId="5732D2C8" w15:done="0"/>
  <w15:commentEx w15:paraId="36AFFABF" w15:done="0"/>
  <w15:commentEx w15:paraId="0F372225" w15:paraIdParent="36AFFABF" w15:done="0"/>
  <w15:commentEx w15:paraId="161E612D" w15:done="0"/>
  <w15:commentEx w15:paraId="28F44EE6" w15:done="0"/>
  <w15:commentEx w15:paraId="36225509" w15:paraIdParent="28F44EE6" w15:done="0"/>
  <w15:commentEx w15:paraId="4166263B"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1B65D4E" w16cid:durableId="21F911D3"/>
  <w16cid:commentId w16cid:paraId="76EE4F00" w16cid:durableId="21FBD056"/>
  <w16cid:commentId w16cid:paraId="5BFBFC3B" w16cid:durableId="21FBD12F"/>
  <w16cid:commentId w16cid:paraId="28D4978B" w16cid:durableId="21FBF08B"/>
  <w16cid:commentId w16cid:paraId="34BC812D" w16cid:durableId="21FBD1AF"/>
  <w16cid:commentId w16cid:paraId="4DC9B587" w16cid:durableId="21FD2258"/>
  <w16cid:commentId w16cid:paraId="6FB15CEB" w16cid:durableId="21FBD263"/>
  <w16cid:commentId w16cid:paraId="2471DE3D" w16cid:durableId="21FD23A8"/>
  <w16cid:commentId w16cid:paraId="0C264E15" w16cid:durableId="21F912D7"/>
  <w16cid:commentId w16cid:paraId="6C1E565F" w16cid:durableId="21FBD5B3"/>
  <w16cid:commentId w16cid:paraId="0ABBF1E1" w16cid:durableId="220763B4"/>
  <w16cid:commentId w16cid:paraId="59DFCBDE" w16cid:durableId="21FBDAD2"/>
  <w16cid:commentId w16cid:paraId="59AE5EAB" w16cid:durableId="21FD2454"/>
  <w16cid:commentId w16cid:paraId="348E3FD1" w16cid:durableId="21F91402"/>
  <w16cid:commentId w16cid:paraId="5032F3A4" w16cid:durableId="21F9139E"/>
  <w16cid:commentId w16cid:paraId="4763DD4D" w16cid:durableId="21FBEB1F"/>
  <w16cid:commentId w16cid:paraId="5FE78B7B" w16cid:durableId="21FD2503"/>
  <w16cid:commentId w16cid:paraId="584C6450" w16cid:durableId="2200B67B"/>
  <w16cid:commentId w16cid:paraId="1421DA75" w16cid:durableId="21FBDC89"/>
  <w16cid:commentId w16cid:paraId="522A8260" w16cid:durableId="21FBDCC4"/>
  <w16cid:commentId w16cid:paraId="69AF9333" w16cid:durableId="21FBDDC7"/>
  <w16cid:commentId w16cid:paraId="2547347F" w16cid:durableId="21FD20A5"/>
  <w16cid:commentId w16cid:paraId="73049513" w16cid:durableId="21FD268D"/>
  <w16cid:commentId w16cid:paraId="10075C48" w16cid:durableId="21FD26A6"/>
  <w16cid:commentId w16cid:paraId="5A34D173" w16cid:durableId="2200B88B"/>
  <w16cid:commentId w16cid:paraId="49F40877" w16cid:durableId="21FD1F58"/>
  <w16cid:commentId w16cid:paraId="1F8FC589" w16cid:durableId="21FA72FF"/>
  <w16cid:commentId w16cid:paraId="5F50BF4F" w16cid:durableId="21FBE97E"/>
  <w16cid:commentId w16cid:paraId="00252DF6" w16cid:durableId="21FBEA25"/>
  <w16cid:commentId w16cid:paraId="0BE4DEBF" w16cid:durableId="21FBEBE0"/>
  <w16cid:commentId w16cid:paraId="4C2B0773" w16cid:durableId="21FA73A0"/>
  <w16cid:commentId w16cid:paraId="0870966A" w16cid:durableId="21FBEF01"/>
  <w16cid:commentId w16cid:paraId="3648D8EC" w16cid:durableId="21FBF00C"/>
  <w16cid:commentId w16cid:paraId="4233626E" w16cid:durableId="21FA7413"/>
  <w16cid:commentId w16cid:paraId="003331B7" w16cid:durableId="21FD1709"/>
  <w16cid:commentId w16cid:paraId="3D3F1CCF" w16cid:durableId="21FA74A4"/>
  <w16cid:commentId w16cid:paraId="5732D2C8" w16cid:durableId="21FD2D28"/>
  <w16cid:commentId w16cid:paraId="36AFFABF" w16cid:durableId="21FA7500"/>
  <w16cid:commentId w16cid:paraId="0F372225" w16cid:durableId="22087057"/>
  <w16cid:commentId w16cid:paraId="161E612D" w16cid:durableId="21FD1A02"/>
  <w16cid:commentId w16cid:paraId="28F44EE6" w16cid:durableId="21FD1BBD"/>
  <w16cid:commentId w16cid:paraId="36225509" w16cid:durableId="2208711C"/>
  <w16cid:commentId w16cid:paraId="4166263B" w16cid:durableId="21FD1D80"/>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54CD34"/>
    <w:multiLevelType w:val="multilevel"/>
    <w:tmpl w:val="2F3ECA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27157C0"/>
    <w:multiLevelType w:val="multilevel"/>
    <w:tmpl w:val="5762A1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cShea, William J.">
    <w15:presenceInfo w15:providerId="AD" w15:userId="S::McSheaW@SI.EDU::415fb32d-4a74-4c42-a112-5004a353a1b7"/>
  </w15:person>
  <w15:person w15:author="Teixeira, Kristina A.">
    <w15:presenceInfo w15:providerId="AD" w15:userId="S::teixeirak@si.edu::c41ea8dc-24b5-4131-938a-b2bb13d1b202"/>
  </w15:person>
  <w15:person w15:author="Alan Tepley">
    <w15:presenceInfo w15:providerId="None" w15:userId="Alan Tep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3A2F"/>
    <w:rsid w:val="00005990"/>
    <w:rsid w:val="00034A5C"/>
    <w:rsid w:val="000474A8"/>
    <w:rsid w:val="000759AB"/>
    <w:rsid w:val="000A59E5"/>
    <w:rsid w:val="000A731B"/>
    <w:rsid w:val="000F52DC"/>
    <w:rsid w:val="00153447"/>
    <w:rsid w:val="001A2BDE"/>
    <w:rsid w:val="001C0C58"/>
    <w:rsid w:val="001D53A8"/>
    <w:rsid w:val="001F4FD0"/>
    <w:rsid w:val="002116FE"/>
    <w:rsid w:val="00253252"/>
    <w:rsid w:val="002A38AA"/>
    <w:rsid w:val="002E62EE"/>
    <w:rsid w:val="00310298"/>
    <w:rsid w:val="00327F78"/>
    <w:rsid w:val="0036638C"/>
    <w:rsid w:val="00394889"/>
    <w:rsid w:val="0045512B"/>
    <w:rsid w:val="0046761B"/>
    <w:rsid w:val="00475F41"/>
    <w:rsid w:val="004B61C8"/>
    <w:rsid w:val="004F6A72"/>
    <w:rsid w:val="0050024B"/>
    <w:rsid w:val="00506588"/>
    <w:rsid w:val="005118D2"/>
    <w:rsid w:val="00557E27"/>
    <w:rsid w:val="005676DD"/>
    <w:rsid w:val="005D734D"/>
    <w:rsid w:val="005E365C"/>
    <w:rsid w:val="00744002"/>
    <w:rsid w:val="007C6E0E"/>
    <w:rsid w:val="007D389B"/>
    <w:rsid w:val="008F4437"/>
    <w:rsid w:val="00A53537"/>
    <w:rsid w:val="00AB3A2F"/>
    <w:rsid w:val="00AC063A"/>
    <w:rsid w:val="00B0790D"/>
    <w:rsid w:val="00B30043"/>
    <w:rsid w:val="00B341A6"/>
    <w:rsid w:val="00B40C63"/>
    <w:rsid w:val="00B70964"/>
    <w:rsid w:val="00B776E6"/>
    <w:rsid w:val="00BB3CD3"/>
    <w:rsid w:val="00BB4776"/>
    <w:rsid w:val="00BD4409"/>
    <w:rsid w:val="00BD481C"/>
    <w:rsid w:val="00C00F00"/>
    <w:rsid w:val="00C021AB"/>
    <w:rsid w:val="00C8603C"/>
    <w:rsid w:val="00C92FA8"/>
    <w:rsid w:val="00CB0D87"/>
    <w:rsid w:val="00CB63BB"/>
    <w:rsid w:val="00CC2E8E"/>
    <w:rsid w:val="00CE29FF"/>
    <w:rsid w:val="00D160DD"/>
    <w:rsid w:val="00D855B8"/>
    <w:rsid w:val="00DA0DD3"/>
    <w:rsid w:val="00DC431D"/>
    <w:rsid w:val="00DD0D1C"/>
    <w:rsid w:val="00E52F32"/>
    <w:rsid w:val="00EB1CA0"/>
    <w:rsid w:val="00F24FC4"/>
    <w:rsid w:val="00F362E5"/>
    <w:rsid w:val="00F374CA"/>
    <w:rsid w:val="00F43872"/>
    <w:rsid w:val="00F54F98"/>
    <w:rsid w:val="00F65F68"/>
    <w:rsid w:val="00FC635B"/>
    <w:rsid w:val="00FD43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583C06"/>
  <w14:defaultImageDpi w14:val="32767"/>
  <w15:chartTrackingRefBased/>
  <w15:docId w15:val="{15C62D74-99D9-4549-BA94-777B630B9A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AB3A2F"/>
    <w:pPr>
      <w:spacing w:after="200"/>
    </w:pPr>
  </w:style>
  <w:style w:type="paragraph" w:styleId="Heading3">
    <w:name w:val="heading 3"/>
    <w:basedOn w:val="Normal"/>
    <w:next w:val="BodyText"/>
    <w:link w:val="Heading3Char"/>
    <w:uiPriority w:val="9"/>
    <w:unhideWhenUsed/>
    <w:qFormat/>
    <w:rsid w:val="00AB3A2F"/>
    <w:pPr>
      <w:keepNext/>
      <w:keepLines/>
      <w:spacing w:before="200" w:after="0"/>
      <w:outlineLvl w:val="2"/>
    </w:pPr>
    <w:rPr>
      <w:rFonts w:asciiTheme="majorHAnsi" w:eastAsiaTheme="majorEastAsia" w:hAnsiTheme="majorHAnsi" w:cstheme="majorBidi"/>
      <w:b/>
      <w:bCs/>
      <w:color w:val="4472C4" w:themeColor="accent1"/>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AB3A2F"/>
    <w:rPr>
      <w:rFonts w:asciiTheme="majorHAnsi" w:eastAsiaTheme="majorEastAsia" w:hAnsiTheme="majorHAnsi" w:cstheme="majorBidi"/>
      <w:b/>
      <w:bCs/>
      <w:color w:val="4472C4" w:themeColor="accent1"/>
      <w:sz w:val="28"/>
      <w:szCs w:val="28"/>
    </w:rPr>
  </w:style>
  <w:style w:type="paragraph" w:styleId="BodyText">
    <w:name w:val="Body Text"/>
    <w:basedOn w:val="Normal"/>
    <w:link w:val="BodyTextChar"/>
    <w:qFormat/>
    <w:rsid w:val="00AB3A2F"/>
    <w:pPr>
      <w:spacing w:before="180" w:after="180"/>
    </w:pPr>
  </w:style>
  <w:style w:type="character" w:customStyle="1" w:styleId="BodyTextChar">
    <w:name w:val="Body Text Char"/>
    <w:basedOn w:val="DefaultParagraphFont"/>
    <w:link w:val="BodyText"/>
    <w:rsid w:val="00AB3A2F"/>
  </w:style>
  <w:style w:type="paragraph" w:customStyle="1" w:styleId="FirstParagraph">
    <w:name w:val="First Paragraph"/>
    <w:basedOn w:val="BodyText"/>
    <w:next w:val="BodyText"/>
    <w:qFormat/>
    <w:rsid w:val="00AB3A2F"/>
  </w:style>
  <w:style w:type="paragraph" w:customStyle="1" w:styleId="Compact">
    <w:name w:val="Compact"/>
    <w:basedOn w:val="BodyText"/>
    <w:qFormat/>
    <w:rsid w:val="00AB3A2F"/>
    <w:pPr>
      <w:spacing w:before="36" w:after="36"/>
    </w:pPr>
  </w:style>
  <w:style w:type="character" w:styleId="Hyperlink">
    <w:name w:val="Hyperlink"/>
    <w:basedOn w:val="DefaultParagraphFont"/>
    <w:rsid w:val="00AB3A2F"/>
    <w:rPr>
      <w:color w:val="4472C4" w:themeColor="accent1"/>
    </w:rPr>
  </w:style>
  <w:style w:type="character" w:styleId="CommentReference">
    <w:name w:val="annotation reference"/>
    <w:basedOn w:val="DefaultParagraphFont"/>
    <w:uiPriority w:val="99"/>
    <w:semiHidden/>
    <w:unhideWhenUsed/>
    <w:rsid w:val="005118D2"/>
    <w:rPr>
      <w:sz w:val="16"/>
      <w:szCs w:val="16"/>
    </w:rPr>
  </w:style>
  <w:style w:type="paragraph" w:styleId="CommentText">
    <w:name w:val="annotation text"/>
    <w:basedOn w:val="Normal"/>
    <w:link w:val="CommentTextChar"/>
    <w:uiPriority w:val="99"/>
    <w:semiHidden/>
    <w:unhideWhenUsed/>
    <w:rsid w:val="005118D2"/>
    <w:rPr>
      <w:sz w:val="20"/>
      <w:szCs w:val="20"/>
    </w:rPr>
  </w:style>
  <w:style w:type="character" w:customStyle="1" w:styleId="CommentTextChar">
    <w:name w:val="Comment Text Char"/>
    <w:basedOn w:val="DefaultParagraphFont"/>
    <w:link w:val="CommentText"/>
    <w:uiPriority w:val="99"/>
    <w:semiHidden/>
    <w:rsid w:val="005118D2"/>
    <w:rPr>
      <w:sz w:val="20"/>
      <w:szCs w:val="20"/>
    </w:rPr>
  </w:style>
  <w:style w:type="paragraph" w:styleId="CommentSubject">
    <w:name w:val="annotation subject"/>
    <w:basedOn w:val="CommentText"/>
    <w:next w:val="CommentText"/>
    <w:link w:val="CommentSubjectChar"/>
    <w:uiPriority w:val="99"/>
    <w:semiHidden/>
    <w:unhideWhenUsed/>
    <w:rsid w:val="005118D2"/>
    <w:rPr>
      <w:b/>
      <w:bCs/>
    </w:rPr>
  </w:style>
  <w:style w:type="character" w:customStyle="1" w:styleId="CommentSubjectChar">
    <w:name w:val="Comment Subject Char"/>
    <w:basedOn w:val="CommentTextChar"/>
    <w:link w:val="CommentSubject"/>
    <w:uiPriority w:val="99"/>
    <w:semiHidden/>
    <w:rsid w:val="005118D2"/>
    <w:rPr>
      <w:b/>
      <w:bCs/>
      <w:sz w:val="20"/>
      <w:szCs w:val="20"/>
    </w:rPr>
  </w:style>
  <w:style w:type="paragraph" w:styleId="BalloonText">
    <w:name w:val="Balloon Text"/>
    <w:basedOn w:val="Normal"/>
    <w:link w:val="BalloonTextChar"/>
    <w:uiPriority w:val="99"/>
    <w:semiHidden/>
    <w:unhideWhenUsed/>
    <w:rsid w:val="005118D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118D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openxmlformats.org/officeDocument/2006/relationships/hyperlink" Target="https://bsapubs.onlinelibrary.wiley.com/doi/full/10.1002/ajb2.1164" TargetMode="External"/><Relationship Id="rId3" Type="http://schemas.openxmlformats.org/officeDocument/2006/relationships/settings" Target="settings.xml"/><Relationship Id="rId7" Type="http://schemas.microsoft.com/office/2011/relationships/commentsExtended" Target="commentsExtended.xml"/><Relationship Id="rId12" Type="http://schemas.openxmlformats.org/officeDocument/2006/relationships/hyperlink" Target="https://www.sciencedirect.com/science/article/pii/S03781127163040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comments" Target="comments.xml"/><Relationship Id="rId11" Type="http://schemas.openxmlformats.org/officeDocument/2006/relationships/hyperlink" Target="https://github.com/SCBI-" TargetMode="External"/><Relationship Id="rId5" Type="http://schemas.openxmlformats.org/officeDocument/2006/relationships/hyperlink" Target="mailto:teixeirak@si.edu" TargetMode="External"/><Relationship Id="rId15" Type="http://schemas.microsoft.com/office/2011/relationships/people" Target="people.xml"/><Relationship Id="rId10" Type="http://schemas.openxmlformats.org/officeDocument/2006/relationships/hyperlink" Target="https://github.com/forestgeo/Climate" TargetMode="External"/><Relationship Id="rId4" Type="http://schemas.openxmlformats.org/officeDocument/2006/relationships/webSettings" Target="webSettings.xml"/><Relationship Id="rId9" Type="http://schemas.openxmlformats.org/officeDocument/2006/relationships/hyperlink" Target="https://link.springer.com/article/10.1007/s40641-018-0101-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TotalTime>
  <Pages>14</Pages>
  <Words>6802</Words>
  <Characters>38776</Characters>
  <Application>Microsoft Office Word</Application>
  <DocSecurity>0</DocSecurity>
  <Lines>323</Lines>
  <Paragraphs>90</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45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ixeira, Kristina A.</dc:creator>
  <cp:keywords/>
  <dc:description/>
  <cp:lastModifiedBy>Teixeira, Kristina A.</cp:lastModifiedBy>
  <cp:revision>13</cp:revision>
  <dcterms:created xsi:type="dcterms:W3CDTF">2020-02-26T16:47:00Z</dcterms:created>
  <dcterms:modified xsi:type="dcterms:W3CDTF">2020-03-03T11:09:00Z</dcterms:modified>
</cp:coreProperties>
</file>